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6F5357" w14:textId="77777777" w:rsidR="0002226F" w:rsidRPr="0011055A" w:rsidRDefault="0002226F" w:rsidP="00BF2C35">
      <w:pPr>
        <w:pStyle w:val="Heading4"/>
      </w:pPr>
      <w:bookmarkStart w:id="0" w:name="_GoBack"/>
      <w:bookmarkEnd w:id="0"/>
    </w:p>
    <w:p w14:paraId="43B248E2" w14:textId="77777777" w:rsidR="00810176" w:rsidRPr="0011055A" w:rsidRDefault="00810176" w:rsidP="00810176">
      <w:pPr>
        <w:rPr>
          <w:lang w:eastAsia="en-US"/>
        </w:rPr>
      </w:pPr>
    </w:p>
    <w:p w14:paraId="709F8768" w14:textId="77777777" w:rsidR="009C70F3" w:rsidRDefault="009C70F3" w:rsidP="009C70F3">
      <w:r>
        <w:t>Thresholds Working Group</w:t>
      </w:r>
    </w:p>
    <w:p w14:paraId="331A8EC7" w14:textId="77777777" w:rsidR="009C70F3" w:rsidRDefault="009C70F3" w:rsidP="009C70F3">
      <w:r>
        <w:t>C/- Not-for-profit Unit</w:t>
      </w:r>
    </w:p>
    <w:p w14:paraId="1CE44030" w14:textId="77777777" w:rsidR="009C70F3" w:rsidRDefault="009C70F3" w:rsidP="009C70F3">
      <w:r>
        <w:t>Individuals and Indirect Tax Division</w:t>
      </w:r>
    </w:p>
    <w:p w14:paraId="7B7F2762" w14:textId="77777777" w:rsidR="009C70F3" w:rsidRDefault="009C70F3" w:rsidP="009C70F3">
      <w:r>
        <w:t>The Treasury</w:t>
      </w:r>
    </w:p>
    <w:p w14:paraId="5816D269" w14:textId="77777777" w:rsidR="009C70F3" w:rsidRDefault="009C70F3" w:rsidP="009C70F3">
      <w:r>
        <w:t>Langton Crescent</w:t>
      </w:r>
    </w:p>
    <w:p w14:paraId="1502CCE0" w14:textId="7E92F110" w:rsidR="000920BD" w:rsidRPr="0011055A" w:rsidRDefault="009C70F3" w:rsidP="009C70F3">
      <w:r>
        <w:t>PARKES ACT 2600</w:t>
      </w:r>
    </w:p>
    <w:p w14:paraId="358A689C" w14:textId="66D6E31C" w:rsidR="00B009CD" w:rsidRPr="0011055A" w:rsidRDefault="00B009CD" w:rsidP="00B009CD">
      <w:r w:rsidRPr="0011055A">
        <w:t>(</w:t>
      </w:r>
      <w:r w:rsidR="00F8037F">
        <w:t>by e</w:t>
      </w:r>
      <w:r w:rsidR="00477DB6">
        <w:t xml:space="preserve">-mail to </w:t>
      </w:r>
      <w:hyperlink r:id="rId8" w:history="1">
        <w:r w:rsidR="00124AA5" w:rsidRPr="0083165F">
          <w:rPr>
            <w:rStyle w:val="Hyperlink"/>
          </w:rPr>
          <w:t>Thresholds@treasury.gov.au</w:t>
        </w:r>
      </w:hyperlink>
      <w:r w:rsidRPr="0011055A">
        <w:t>)</w:t>
      </w:r>
    </w:p>
    <w:p w14:paraId="5F1B2357" w14:textId="26F5CC97" w:rsidR="00D36651" w:rsidRDefault="00D36651" w:rsidP="00810176"/>
    <w:p w14:paraId="3EB67307" w14:textId="77777777" w:rsidR="003E22D0" w:rsidRDefault="003E22D0" w:rsidP="00810176"/>
    <w:p w14:paraId="3195C79B" w14:textId="77777777" w:rsidR="003E22D0" w:rsidRPr="0011055A" w:rsidRDefault="003E22D0" w:rsidP="003E22D0">
      <w:pPr>
        <w:pStyle w:val="Date"/>
        <w:spacing w:before="0" w:after="0"/>
        <w:rPr>
          <w:szCs w:val="24"/>
        </w:rPr>
      </w:pPr>
      <w:r>
        <w:rPr>
          <w:szCs w:val="24"/>
        </w:rPr>
        <w:t>19</w:t>
      </w:r>
      <w:r w:rsidRPr="0011055A">
        <w:rPr>
          <w:szCs w:val="24"/>
        </w:rPr>
        <w:t xml:space="preserve"> </w:t>
      </w:r>
      <w:r>
        <w:rPr>
          <w:szCs w:val="24"/>
        </w:rPr>
        <w:t>March</w:t>
      </w:r>
      <w:r w:rsidRPr="0011055A">
        <w:rPr>
          <w:szCs w:val="24"/>
        </w:rPr>
        <w:t xml:space="preserve"> 20</w:t>
      </w:r>
      <w:r>
        <w:rPr>
          <w:szCs w:val="24"/>
        </w:rPr>
        <w:t>21</w:t>
      </w:r>
    </w:p>
    <w:p w14:paraId="2B2DFA02" w14:textId="6D865EF5" w:rsidR="00982BD8" w:rsidRDefault="00982BD8" w:rsidP="00810176"/>
    <w:p w14:paraId="56F5DFC1" w14:textId="77777777" w:rsidR="003E22D0" w:rsidRDefault="003E22D0" w:rsidP="00810176"/>
    <w:p w14:paraId="36B28C9A" w14:textId="4071276B" w:rsidR="00982BD8" w:rsidRDefault="00982BD8" w:rsidP="00810176">
      <w:r>
        <w:t xml:space="preserve">Dear </w:t>
      </w:r>
      <w:r w:rsidR="001551A2">
        <w:t>Working Group</w:t>
      </w:r>
      <w:r w:rsidR="4952703D">
        <w:t xml:space="preserve"> members</w:t>
      </w:r>
      <w:r>
        <w:t>,</w:t>
      </w:r>
    </w:p>
    <w:p w14:paraId="2F8F51BF" w14:textId="77777777" w:rsidR="00982BD8" w:rsidRDefault="00982BD8" w:rsidP="00810176"/>
    <w:p w14:paraId="1E2F0849" w14:textId="7EE0A2F5" w:rsidR="00EC3735" w:rsidRPr="0011055A" w:rsidRDefault="00DF48B1" w:rsidP="0096492C">
      <w:pPr>
        <w:pStyle w:val="Re"/>
      </w:pPr>
      <w:r>
        <w:t>Increasing financial reporting thresholds for ACNC-registered charities</w:t>
      </w:r>
    </w:p>
    <w:p w14:paraId="6741C1F7" w14:textId="2CBA4176" w:rsidR="00962603" w:rsidRDefault="008E5E09" w:rsidP="00962603">
      <w:r>
        <w:t>T</w:t>
      </w:r>
      <w:r w:rsidR="003A58E2">
        <w:t xml:space="preserve">he Australian Accounting Standards Board (AASB) </w:t>
      </w:r>
      <w:r w:rsidR="005609C7">
        <w:t>appreciate</w:t>
      </w:r>
      <w:r>
        <w:t>s</w:t>
      </w:r>
      <w:r w:rsidR="005609C7">
        <w:t xml:space="preserve"> the opportunity to </w:t>
      </w:r>
      <w:r w:rsidR="003D7F31">
        <w:t>provide comments to the Thresholds Working Group</w:t>
      </w:r>
      <w:r w:rsidR="00962603">
        <w:t xml:space="preserve"> </w:t>
      </w:r>
      <w:r w:rsidR="003D7F31">
        <w:t xml:space="preserve">in relation to the </w:t>
      </w:r>
      <w:r w:rsidR="00AF75AB">
        <w:t xml:space="preserve">consultation on </w:t>
      </w:r>
      <w:r w:rsidR="606270B6">
        <w:t>i</w:t>
      </w:r>
      <w:r w:rsidR="00AF75AB">
        <w:t>ncreasing financial reporting thresholds for ACNC-registered charities</w:t>
      </w:r>
      <w:r w:rsidR="003D7F31">
        <w:t xml:space="preserve">. </w:t>
      </w:r>
    </w:p>
    <w:p w14:paraId="2624E278" w14:textId="7010D069" w:rsidR="00F67799" w:rsidRDefault="00F67799" w:rsidP="00962603"/>
    <w:p w14:paraId="094D5203" w14:textId="2C0C41B1" w:rsidR="00285419" w:rsidRDefault="008F255B" w:rsidP="00F67799">
      <w:pPr>
        <w:pStyle w:val="NoNumPlain1"/>
        <w:rPr>
          <w:highlight w:val="yellow"/>
        </w:rPr>
      </w:pPr>
      <w:r>
        <w:t xml:space="preserve">The Australian Accounting Standards Board (AASB) is an Australian Government agency under the </w:t>
      </w:r>
      <w:r w:rsidRPr="57B056F8">
        <w:rPr>
          <w:i/>
          <w:iCs/>
        </w:rPr>
        <w:t>Australian Securities and Investments Commission Act 2001</w:t>
      </w:r>
      <w:r>
        <w:t xml:space="preserve">. The AASB develops, issues and maintains principles-based, Australian accounting and reporting standards and guidance that meet the needs of external report users (including financial reports) and are capable of being assured and enforced. </w:t>
      </w:r>
    </w:p>
    <w:p w14:paraId="50183C89" w14:textId="3A0E1556" w:rsidR="00F67799" w:rsidRDefault="00F67799" w:rsidP="00ED73CF">
      <w:r>
        <w:t xml:space="preserve">The mission of the AASB also includes contributing to the development of a single set of accounting and external reporting standards for world-wide use. In support of this, the </w:t>
      </w:r>
      <w:r w:rsidR="000128BB">
        <w:t>Australian Accounting Standards (</w:t>
      </w:r>
      <w:r>
        <w:t>AAS</w:t>
      </w:r>
      <w:r w:rsidR="000128BB">
        <w:t>)</w:t>
      </w:r>
      <w:r>
        <w:t xml:space="preserve"> promulgated by the AASB incorporate the IFRS Standards issued by the independent </w:t>
      </w:r>
      <w:r w:rsidR="00643477">
        <w:t>International Accounting Standards Board</w:t>
      </w:r>
      <w:r>
        <w:t xml:space="preserve">. The AASB develops one set of </w:t>
      </w:r>
      <w:r w:rsidR="4F935930">
        <w:t>accounting standards</w:t>
      </w:r>
      <w:r>
        <w:t xml:space="preserve"> to cover all sectors, although modifications are made for the not-for-profit private sector and the public sector when warranted</w:t>
      </w:r>
      <w:r w:rsidR="0001553C">
        <w:t xml:space="preserve">, for example to address </w:t>
      </w:r>
      <w:r w:rsidR="00ED73CF">
        <w:t>Australian-specific legislation, user needs or public interest issues relevant to financial reporting or other external reporting and undue cost or effort considerations, to name a few.</w:t>
      </w:r>
    </w:p>
    <w:p w14:paraId="2D28E597" w14:textId="1AE53C29" w:rsidR="00B35F15" w:rsidRDefault="003D7F31" w:rsidP="00962603">
      <w:r w:rsidRPr="003D7F31">
        <w:t xml:space="preserve"> </w:t>
      </w:r>
    </w:p>
    <w:p w14:paraId="7C1C699B" w14:textId="49555637" w:rsidR="005609C7" w:rsidRPr="00844892" w:rsidRDefault="00B35F15" w:rsidP="00EC3735">
      <w:pPr>
        <w:pStyle w:val="NoNumPlain1"/>
      </w:pPr>
      <w:r>
        <w:t xml:space="preserve">Although the </w:t>
      </w:r>
      <w:r w:rsidR="167A6BB9">
        <w:t xml:space="preserve">AASB develops </w:t>
      </w:r>
      <w:r w:rsidR="4D03AC9F">
        <w:t xml:space="preserve">accounting </w:t>
      </w:r>
      <w:r w:rsidR="167A6BB9">
        <w:t xml:space="preserve">standards to determine </w:t>
      </w:r>
      <w:r w:rsidR="167A6BB9" w:rsidRPr="00DC71B8">
        <w:rPr>
          <w:i/>
          <w:iCs/>
        </w:rPr>
        <w:t xml:space="preserve">what </w:t>
      </w:r>
      <w:r w:rsidR="256B62E2">
        <w:t>information is</w:t>
      </w:r>
      <w:r w:rsidR="167A6BB9">
        <w:t xml:space="preserve"> reported by </w:t>
      </w:r>
      <w:r>
        <w:t>Australian</w:t>
      </w:r>
      <w:r w:rsidR="14B3B4E7">
        <w:t xml:space="preserve"> entities, </w:t>
      </w:r>
      <w:r w:rsidR="00552997">
        <w:t xml:space="preserve">in most cases </w:t>
      </w:r>
      <w:r w:rsidR="14B3B4E7">
        <w:t>it is the remit of other parties, including regulators</w:t>
      </w:r>
      <w:r w:rsidR="1E8C68FA">
        <w:t>,</w:t>
      </w:r>
      <w:r w:rsidR="14B3B4E7">
        <w:t xml:space="preserve"> to determine </w:t>
      </w:r>
      <w:r w:rsidR="14B3B4E7" w:rsidRPr="00DC71B8">
        <w:rPr>
          <w:i/>
          <w:iCs/>
        </w:rPr>
        <w:t>who</w:t>
      </w:r>
      <w:r w:rsidR="14B3B4E7">
        <w:t xml:space="preserve"> should report under such standards. </w:t>
      </w:r>
      <w:r w:rsidR="08CB19D2">
        <w:t xml:space="preserve">Accordingly, although </w:t>
      </w:r>
      <w:r w:rsidR="569019DA">
        <w:t>accounting sta</w:t>
      </w:r>
      <w:r w:rsidR="009E7AFF">
        <w:t>n</w:t>
      </w:r>
      <w:r w:rsidR="569019DA">
        <w:t xml:space="preserve">dards </w:t>
      </w:r>
      <w:r>
        <w:t xml:space="preserve">are not the focus of the </w:t>
      </w:r>
      <w:r w:rsidR="009B11B7">
        <w:t>Consultation</w:t>
      </w:r>
      <w:r>
        <w:t xml:space="preserve">, </w:t>
      </w:r>
      <w:r w:rsidR="76465BB7">
        <w:t xml:space="preserve">determining </w:t>
      </w:r>
      <w:r w:rsidR="3DAD1AC0">
        <w:t xml:space="preserve">which entities are required to </w:t>
      </w:r>
      <w:r w:rsidR="00844892">
        <w:t>report</w:t>
      </w:r>
      <w:r w:rsidR="375E818C">
        <w:t xml:space="preserve"> accou</w:t>
      </w:r>
      <w:r w:rsidR="009E7AFF">
        <w:t>n</w:t>
      </w:r>
      <w:r w:rsidR="375E818C">
        <w:t>ting information</w:t>
      </w:r>
      <w:r w:rsidR="00844892">
        <w:t xml:space="preserve"> and what </w:t>
      </w:r>
      <w:r w:rsidR="3DA4B311">
        <w:t xml:space="preserve">information </w:t>
      </w:r>
      <w:r w:rsidR="322F4B0F">
        <w:t xml:space="preserve">is </w:t>
      </w:r>
      <w:r w:rsidR="00844892">
        <w:t>reported are inextricably linked</w:t>
      </w:r>
      <w:r w:rsidR="055E0F97">
        <w:t xml:space="preserve">. </w:t>
      </w:r>
    </w:p>
    <w:p w14:paraId="65E2D5D9" w14:textId="7A320326" w:rsidR="00C10B88" w:rsidRPr="00C1577A" w:rsidRDefault="00C1577A" w:rsidP="00EC3735">
      <w:pPr>
        <w:pStyle w:val="NoNumPlain1"/>
      </w:pPr>
      <w:r>
        <w:t xml:space="preserve">It is in this context that the AASB </w:t>
      </w:r>
      <w:r w:rsidR="00B47B0B">
        <w:t xml:space="preserve">provides </w:t>
      </w:r>
      <w:r w:rsidR="00F007DA">
        <w:t xml:space="preserve">the </w:t>
      </w:r>
      <w:r w:rsidR="004174B1">
        <w:t xml:space="preserve">following </w:t>
      </w:r>
      <w:r w:rsidR="00B47B0B">
        <w:t>comments</w:t>
      </w:r>
      <w:r>
        <w:t xml:space="preserve"> to the Consultation</w:t>
      </w:r>
      <w:r w:rsidR="004174B1">
        <w:t xml:space="preserve"> </w:t>
      </w:r>
      <w:r w:rsidR="7A252E46">
        <w:t xml:space="preserve">to outline </w:t>
      </w:r>
      <w:r w:rsidR="007E0CEB">
        <w:t xml:space="preserve">the role </w:t>
      </w:r>
      <w:r w:rsidR="00E9105B">
        <w:t xml:space="preserve">of </w:t>
      </w:r>
      <w:r w:rsidR="00522991">
        <w:t xml:space="preserve">the </w:t>
      </w:r>
      <w:r w:rsidR="006938B1">
        <w:t xml:space="preserve">AASB </w:t>
      </w:r>
      <w:r w:rsidR="00522991">
        <w:t xml:space="preserve">in </w:t>
      </w:r>
      <w:r w:rsidR="2838E534">
        <w:t xml:space="preserve">the development of </w:t>
      </w:r>
      <w:r w:rsidR="005D576D">
        <w:t>financial reporting framework</w:t>
      </w:r>
      <w:r w:rsidR="00926A86">
        <w:t xml:space="preserve">s and </w:t>
      </w:r>
      <w:r w:rsidR="0B9DE945">
        <w:t xml:space="preserve">to </w:t>
      </w:r>
      <w:r w:rsidR="7281ABC9">
        <w:t xml:space="preserve">highlight </w:t>
      </w:r>
      <w:r w:rsidR="00926A86">
        <w:t>potential change</w:t>
      </w:r>
      <w:r w:rsidR="00DD0129">
        <w:t>s</w:t>
      </w:r>
      <w:r w:rsidR="7909294D">
        <w:t xml:space="preserve"> to these frameworks, including </w:t>
      </w:r>
      <w:r w:rsidR="1A8EE06E">
        <w:t>important</w:t>
      </w:r>
      <w:r w:rsidR="00CD240A">
        <w:t xml:space="preserve"> interaction</w:t>
      </w:r>
      <w:r w:rsidR="7C5A5FD0">
        <w:t>s</w:t>
      </w:r>
      <w:r w:rsidR="00CD240A">
        <w:t xml:space="preserve"> between </w:t>
      </w:r>
      <w:r w:rsidR="55C3BBBA">
        <w:t>such frameworks and</w:t>
      </w:r>
      <w:r w:rsidR="00CD240A">
        <w:t xml:space="preserve"> reporting thresholds set by the respective regulators</w:t>
      </w:r>
      <w:r w:rsidR="00F664CF">
        <w:t xml:space="preserve">. </w:t>
      </w:r>
    </w:p>
    <w:p w14:paraId="3C26AA3B" w14:textId="71C1B710" w:rsidR="00F51A68" w:rsidRDefault="175478AF" w:rsidP="00D34CC6">
      <w:pPr>
        <w:spacing w:after="240"/>
      </w:pPr>
      <w:r>
        <w:lastRenderedPageBreak/>
        <w:t xml:space="preserve">The </w:t>
      </w:r>
      <w:r w:rsidR="00AB6CD5">
        <w:t xml:space="preserve">AASB provided comments </w:t>
      </w:r>
      <w:r w:rsidR="008A438B">
        <w:t xml:space="preserve">to </w:t>
      </w:r>
      <w:r w:rsidR="00D45752">
        <w:t>the Australian Charit</w:t>
      </w:r>
      <w:r w:rsidR="009A5526">
        <w:t>ie</w:t>
      </w:r>
      <w:r w:rsidR="00D45752">
        <w:t xml:space="preserve">s and Not-for-profits </w:t>
      </w:r>
      <w:r w:rsidR="00391E50">
        <w:t xml:space="preserve">Commission Legislative Review </w:t>
      </w:r>
      <w:r w:rsidR="00B21577">
        <w:t xml:space="preserve">(ACNC Legislative Review) </w:t>
      </w:r>
      <w:r w:rsidR="00A8738B">
        <w:t xml:space="preserve">in 2018 and made </w:t>
      </w:r>
      <w:r w:rsidR="00714D38">
        <w:t>several recommendations</w:t>
      </w:r>
      <w:r w:rsidR="009A5526">
        <w:t xml:space="preserve"> </w:t>
      </w:r>
      <w:r w:rsidR="00BF495E">
        <w:t>relating to the financial reporting thresholds</w:t>
      </w:r>
      <w:r w:rsidR="00C87786">
        <w:t>.</w:t>
      </w:r>
      <w:r w:rsidR="0022391F">
        <w:rPr>
          <w:rStyle w:val="FootnoteReference"/>
        </w:rPr>
        <w:footnoteReference w:id="2"/>
      </w:r>
      <w:r w:rsidR="00C42F94">
        <w:t xml:space="preserve"> </w:t>
      </w:r>
      <w:r w:rsidR="00B21577">
        <w:t xml:space="preserve">In line with </w:t>
      </w:r>
      <w:r w:rsidR="00C42F94">
        <w:t>these comments</w:t>
      </w:r>
      <w:r w:rsidR="00B21577">
        <w:t>, w</w:t>
      </w:r>
      <w:r w:rsidR="00F96351">
        <w:t xml:space="preserve">e express continued support </w:t>
      </w:r>
      <w:r w:rsidR="4A0F0F8D">
        <w:t>for</w:t>
      </w:r>
      <w:r w:rsidR="00F96351">
        <w:t xml:space="preserve"> harmonis</w:t>
      </w:r>
      <w:r w:rsidR="7CAED558">
        <w:t>ing</w:t>
      </w:r>
      <w:r w:rsidR="00F96351">
        <w:t xml:space="preserve"> reporting requirements across all States and Territories in order to enable consistent criteria and thresholds for financial reporting requirements</w:t>
      </w:r>
      <w:r w:rsidR="00AC4FD2">
        <w:t>.</w:t>
      </w:r>
      <w:r w:rsidR="00AC7F2C">
        <w:t xml:space="preserve"> </w:t>
      </w:r>
    </w:p>
    <w:p w14:paraId="07AAEDF7" w14:textId="5E71C099" w:rsidR="00AC7F2C" w:rsidRDefault="00F51A68" w:rsidP="00D34CC6">
      <w:pPr>
        <w:spacing w:after="240"/>
      </w:pPr>
      <w:r>
        <w:t>Such</w:t>
      </w:r>
      <w:r w:rsidR="00120C3F">
        <w:t xml:space="preserve"> </w:t>
      </w:r>
      <w:r w:rsidR="4DD31109">
        <w:t xml:space="preserve">harmonisation </w:t>
      </w:r>
      <w:r w:rsidR="44EA03F1">
        <w:t>is</w:t>
      </w:r>
      <w:r w:rsidR="00120C3F">
        <w:t xml:space="preserve"> </w:t>
      </w:r>
      <w:r w:rsidR="1904CC21">
        <w:t xml:space="preserve">increasingly </w:t>
      </w:r>
      <w:r w:rsidR="00FE25B8">
        <w:t>important</w:t>
      </w:r>
      <w:r w:rsidR="00B92B73">
        <w:t xml:space="preserve"> </w:t>
      </w:r>
      <w:r w:rsidR="00E756CF">
        <w:t xml:space="preserve">as the AASB progresses with </w:t>
      </w:r>
      <w:r w:rsidR="008C5530">
        <w:t>the</w:t>
      </w:r>
      <w:r w:rsidR="0C67D9E4">
        <w:t xml:space="preserve"> development of a</w:t>
      </w:r>
      <w:r w:rsidR="008C5530">
        <w:t xml:space="preserve"> </w:t>
      </w:r>
      <w:r w:rsidR="00802F0C">
        <w:t>financial reporting framework</w:t>
      </w:r>
      <w:r w:rsidR="00D1020D">
        <w:t>,</w:t>
      </w:r>
      <w:r w:rsidR="00802F0C">
        <w:t xml:space="preserve"> </w:t>
      </w:r>
      <w:r w:rsidR="00943384">
        <w:t>the objective</w:t>
      </w:r>
      <w:r w:rsidR="00D1020D">
        <w:t xml:space="preserve"> of which is</w:t>
      </w:r>
      <w:r w:rsidR="0073083C">
        <w:t xml:space="preserve"> to </w:t>
      </w:r>
      <w:r w:rsidR="00F6486D">
        <w:t xml:space="preserve">develop a reporting framework that is simple, proportionate, consistent and transparent for all not-for-profit private sector </w:t>
      </w:r>
      <w:r w:rsidR="00FE58A3">
        <w:t xml:space="preserve">(NFP) </w:t>
      </w:r>
      <w:r w:rsidR="00F6486D">
        <w:t>entities in Australia</w:t>
      </w:r>
      <w:r w:rsidR="00BF1428">
        <w:t>.</w:t>
      </w:r>
      <w:r w:rsidR="007415C5">
        <w:t xml:space="preserve"> </w:t>
      </w:r>
      <w:r w:rsidR="00DF6EBE">
        <w:t>The</w:t>
      </w:r>
      <w:r w:rsidR="00BF1428">
        <w:t xml:space="preserve"> framework will aim to simplify determining financial reporting requirements by the entities</w:t>
      </w:r>
      <w:r w:rsidR="006B3260">
        <w:t xml:space="preserve"> resulting in improved comparability</w:t>
      </w:r>
      <w:r w:rsidR="00B9077A">
        <w:t xml:space="preserve"> and quality of the financial sta</w:t>
      </w:r>
      <w:r w:rsidR="00A46971">
        <w:t>tements</w:t>
      </w:r>
      <w:r w:rsidR="00BF1428">
        <w:t xml:space="preserve">, </w:t>
      </w:r>
      <w:r w:rsidR="00CE3AD4">
        <w:t>simplify</w:t>
      </w:r>
      <w:r w:rsidR="00CD591D">
        <w:t xml:space="preserve"> </w:t>
      </w:r>
      <w:r w:rsidR="006B3260">
        <w:t>recognition</w:t>
      </w:r>
      <w:r w:rsidR="00F912A7">
        <w:t xml:space="preserve"> and </w:t>
      </w:r>
      <w:r w:rsidR="006B3260">
        <w:t xml:space="preserve">measurement </w:t>
      </w:r>
      <w:r w:rsidR="00F912A7">
        <w:t xml:space="preserve">requirements and </w:t>
      </w:r>
      <w:r w:rsidR="00705A18">
        <w:t xml:space="preserve">further reduce </w:t>
      </w:r>
      <w:r w:rsidR="00F912A7">
        <w:t>disclosu</w:t>
      </w:r>
      <w:r w:rsidR="00000952">
        <w:t>re requirements for some</w:t>
      </w:r>
      <w:r w:rsidR="005C4734">
        <w:t xml:space="preserve"> NFP</w:t>
      </w:r>
      <w:r w:rsidR="00000952">
        <w:t xml:space="preserve"> entities </w:t>
      </w:r>
      <w:r w:rsidR="00110A6D">
        <w:t xml:space="preserve">while </w:t>
      </w:r>
      <w:r w:rsidR="00000952">
        <w:t>reflecting the needs of the users an</w:t>
      </w:r>
      <w:r w:rsidR="001779AE">
        <w:t>d</w:t>
      </w:r>
      <w:r w:rsidR="00BF1428" w:rsidRPr="00F56EB3">
        <w:t xml:space="preserve"> balanc</w:t>
      </w:r>
      <w:r w:rsidR="00110A6D">
        <w:t>ing</w:t>
      </w:r>
      <w:r w:rsidR="00BF1428" w:rsidRPr="00F56EB3">
        <w:t xml:space="preserve"> </w:t>
      </w:r>
      <w:r w:rsidR="00BC4DF5">
        <w:t>those needs</w:t>
      </w:r>
      <w:r w:rsidR="00BF1428" w:rsidRPr="00F56EB3">
        <w:t xml:space="preserve"> with </w:t>
      </w:r>
      <w:r w:rsidR="00F24E89">
        <w:t xml:space="preserve">the </w:t>
      </w:r>
      <w:r w:rsidR="00BF1428" w:rsidRPr="00F56EB3">
        <w:t xml:space="preserve">costs to </w:t>
      </w:r>
      <w:r w:rsidR="00F24E89">
        <w:t xml:space="preserve">the </w:t>
      </w:r>
      <w:r w:rsidR="00BF1428" w:rsidRPr="00F56EB3">
        <w:t>preparers</w:t>
      </w:r>
      <w:r w:rsidR="001779AE">
        <w:t>.</w:t>
      </w:r>
      <w:r w:rsidR="00BF1428">
        <w:t xml:space="preserve"> </w:t>
      </w:r>
      <w:r w:rsidR="00853F26">
        <w:t>The AASB has adopted an evidence-informed approach to standard setting and accordingly, t</w:t>
      </w:r>
      <w:r w:rsidR="00D673A6">
        <w:t xml:space="preserve">he development of </w:t>
      </w:r>
      <w:r w:rsidR="00BC4DF5">
        <w:t xml:space="preserve">the </w:t>
      </w:r>
      <w:r w:rsidR="00D673A6">
        <w:t>new framework respon</w:t>
      </w:r>
      <w:r w:rsidR="00BF1428">
        <w:t xml:space="preserve">ds </w:t>
      </w:r>
      <w:r w:rsidR="007415C5">
        <w:t>to the feedback from the outreach supported by the evidence from the research</w:t>
      </w:r>
      <w:r w:rsidR="00F6486D">
        <w:t>.</w:t>
      </w:r>
      <w:r w:rsidR="000E1A5C">
        <w:rPr>
          <w:rStyle w:val="FootnoteReference"/>
        </w:rPr>
        <w:footnoteReference w:id="3"/>
      </w:r>
      <w:r w:rsidR="007648C0">
        <w:t xml:space="preserve"> </w:t>
      </w:r>
    </w:p>
    <w:p w14:paraId="5CC32042" w14:textId="55157F05" w:rsidR="00AF75AB" w:rsidRDefault="004638B5" w:rsidP="00D03C89">
      <w:r>
        <w:t>After consideration of</w:t>
      </w:r>
      <w:r w:rsidR="002B2294">
        <w:t xml:space="preserve"> the </w:t>
      </w:r>
      <w:r w:rsidR="00A278B5">
        <w:t>feed</w:t>
      </w:r>
      <w:r>
        <w:t xml:space="preserve">back from initial targeted consultations on the possible design of the </w:t>
      </w:r>
      <w:r w:rsidR="002B2E64">
        <w:t>financial reporting framework</w:t>
      </w:r>
      <w:r w:rsidR="00E807DA">
        <w:t xml:space="preserve"> for NFP</w:t>
      </w:r>
      <w:r w:rsidR="00B24547">
        <w:t xml:space="preserve"> </w:t>
      </w:r>
      <w:r w:rsidR="00FE58A3">
        <w:t>entities</w:t>
      </w:r>
      <w:r w:rsidR="002B2E64">
        <w:t xml:space="preserve">, </w:t>
      </w:r>
      <w:r w:rsidR="00FC3835">
        <w:t xml:space="preserve">the </w:t>
      </w:r>
      <w:r w:rsidR="007C77E3">
        <w:t>AASB decided</w:t>
      </w:r>
      <w:r w:rsidR="00FC3835">
        <w:t xml:space="preserve"> at</w:t>
      </w:r>
      <w:r w:rsidR="007C77E3">
        <w:t xml:space="preserve"> </w:t>
      </w:r>
      <w:r w:rsidR="00996432">
        <w:t xml:space="preserve">its </w:t>
      </w:r>
      <w:r w:rsidR="00FC3835">
        <w:t xml:space="preserve">November 2020 meeting </w:t>
      </w:r>
      <w:r w:rsidR="007C77E3">
        <w:t>to develop a public consultation document</w:t>
      </w:r>
      <w:r w:rsidR="00555211">
        <w:t>. In February 2021</w:t>
      </w:r>
      <w:r w:rsidR="00996432">
        <w:t>, the</w:t>
      </w:r>
      <w:r w:rsidR="00555211">
        <w:t xml:space="preserve"> AASB </w:t>
      </w:r>
      <w:r w:rsidR="00D76B04">
        <w:t xml:space="preserve">tentatively decided to </w:t>
      </w:r>
      <w:r w:rsidR="003355DF">
        <w:t xml:space="preserve">develop a further reporting tier (‘Tier 3’) </w:t>
      </w:r>
      <w:r w:rsidR="00170164">
        <w:t xml:space="preserve">in addition to the existing Tier 1 </w:t>
      </w:r>
      <w:r w:rsidR="00082CA9">
        <w:t>(full</w:t>
      </w:r>
      <w:r w:rsidR="004D24EE">
        <w:t xml:space="preserve"> General Purpose Financial Statements) </w:t>
      </w:r>
      <w:r w:rsidR="00170164">
        <w:t>and Tier 2</w:t>
      </w:r>
      <w:r w:rsidR="004D24EE">
        <w:t xml:space="preserve"> (</w:t>
      </w:r>
      <w:r w:rsidR="008F60B8">
        <w:t>Simplified Disclosures)</w:t>
      </w:r>
      <w:r w:rsidR="00170164">
        <w:t xml:space="preserve"> </w:t>
      </w:r>
      <w:r w:rsidR="003355DF">
        <w:t xml:space="preserve">in response to stakeholder concerns that Tier 2 reporting requirements are not proportionate for certain NFP entities, including those which might no longer be able to prepare special purpose financial statements should the Board decide to remove the ‘reporting entity’ definition currently applicable to NFP entities. </w:t>
      </w:r>
      <w:r w:rsidR="00E43F3D">
        <w:t xml:space="preserve">The Board also tentatively decided </w:t>
      </w:r>
      <w:r w:rsidR="00425114">
        <w:t>not to specify application thresholds for the tiers</w:t>
      </w:r>
      <w:r w:rsidR="00FD1428">
        <w:t xml:space="preserve"> given existing </w:t>
      </w:r>
      <w:r w:rsidR="00D00DE8">
        <w:t xml:space="preserve">and possible future </w:t>
      </w:r>
      <w:r w:rsidR="00D8632D">
        <w:t>financial reporting thresholds required by the respective regulators in Australia</w:t>
      </w:r>
      <w:r w:rsidR="00BA5ACF">
        <w:t xml:space="preserve"> and the Board</w:t>
      </w:r>
      <w:r w:rsidR="00043225">
        <w:t>’s role to determine what information is reported by the entities when preparing financial statements in accordance with AAS</w:t>
      </w:r>
      <w:r w:rsidR="00425114">
        <w:t>.</w:t>
      </w:r>
      <w:r w:rsidR="00FC3835">
        <w:t xml:space="preserve"> </w:t>
      </w:r>
      <w:r w:rsidR="00D03C89">
        <w:t>The Board will consider proposals for Tier 3 reporting requirements for the consultation document at</w:t>
      </w:r>
      <w:r w:rsidR="00623395">
        <w:t xml:space="preserve"> </w:t>
      </w:r>
      <w:r w:rsidR="00D03C89">
        <w:t>future meetings</w:t>
      </w:r>
      <w:r w:rsidR="00336BBD">
        <w:t xml:space="preserve"> with</w:t>
      </w:r>
      <w:r w:rsidR="008122B1">
        <w:t xml:space="preserve"> an</w:t>
      </w:r>
      <w:r w:rsidR="00336BBD">
        <w:t xml:space="preserve"> aim to </w:t>
      </w:r>
      <w:r w:rsidR="00BD257D">
        <w:t>issue</w:t>
      </w:r>
      <w:r w:rsidR="00336BBD">
        <w:t xml:space="preserve"> the </w:t>
      </w:r>
      <w:r w:rsidR="00BD257D">
        <w:t>public consultation document in Q4 2021.</w:t>
      </w:r>
    </w:p>
    <w:p w14:paraId="2F694BC4" w14:textId="5FAB3BE9" w:rsidR="009D7C4C" w:rsidRDefault="009D7C4C" w:rsidP="009D7C4C"/>
    <w:p w14:paraId="20E91490" w14:textId="41014E62" w:rsidR="00DF380E" w:rsidRDefault="00577F4E" w:rsidP="00ED2064">
      <w:pPr>
        <w:pStyle w:val="NoNumPlain1"/>
      </w:pPr>
      <w:r>
        <w:t>Given t</w:t>
      </w:r>
      <w:r w:rsidR="000B16C4">
        <w:t>he</w:t>
      </w:r>
      <w:r w:rsidR="00770ABA">
        <w:t xml:space="preserve"> AASB </w:t>
      </w:r>
      <w:r w:rsidR="00787742">
        <w:t xml:space="preserve">is </w:t>
      </w:r>
      <w:r w:rsidR="00E734D6">
        <w:t xml:space="preserve">currently </w:t>
      </w:r>
      <w:r w:rsidR="00787742">
        <w:t>developing proposals</w:t>
      </w:r>
      <w:r w:rsidR="00626FCD">
        <w:t xml:space="preserve"> </w:t>
      </w:r>
      <w:r w:rsidR="000C334A">
        <w:t xml:space="preserve">for the public consultation </w:t>
      </w:r>
      <w:r w:rsidR="00626FCD">
        <w:t>on the</w:t>
      </w:r>
      <w:r w:rsidR="00770ABA">
        <w:t xml:space="preserve"> chang</w:t>
      </w:r>
      <w:r w:rsidR="00920DBF">
        <w:t>es to</w:t>
      </w:r>
      <w:r w:rsidR="00770ABA">
        <w:t xml:space="preserve"> the reporting framework for NFP entities and determining what information should be reported is inextricably linked to the </w:t>
      </w:r>
      <w:r w:rsidR="00994827">
        <w:t xml:space="preserve">financial reporting </w:t>
      </w:r>
      <w:r w:rsidR="00770ABA">
        <w:t>thresholds</w:t>
      </w:r>
      <w:r w:rsidR="00DF380E">
        <w:t>, w</w:t>
      </w:r>
      <w:r w:rsidR="00307A2D">
        <w:t xml:space="preserve">e </w:t>
      </w:r>
      <w:r w:rsidR="00DF380E">
        <w:t xml:space="preserve">would </w:t>
      </w:r>
      <w:r w:rsidR="00307A2D">
        <w:t xml:space="preserve">welcome the opportunity </w:t>
      </w:r>
      <w:r w:rsidR="00A36642">
        <w:t>to discuss</w:t>
      </w:r>
      <w:r w:rsidR="00DF380E">
        <w:t>:</w:t>
      </w:r>
    </w:p>
    <w:p w14:paraId="334632C2" w14:textId="7DA644A7" w:rsidR="000157D0" w:rsidRDefault="008F5368" w:rsidP="00DF380E">
      <w:pPr>
        <w:pStyle w:val="NoNumPlain1"/>
        <w:numPr>
          <w:ilvl w:val="0"/>
          <w:numId w:val="46"/>
        </w:numPr>
      </w:pPr>
      <w:r>
        <w:t xml:space="preserve">the </w:t>
      </w:r>
      <w:r w:rsidR="00996432">
        <w:t>effect</w:t>
      </w:r>
      <w:r w:rsidR="00F4065F">
        <w:t xml:space="preserve"> of the increased financial reporting thresholds on </w:t>
      </w:r>
      <w:r w:rsidR="008907D2">
        <w:t xml:space="preserve">the respective </w:t>
      </w:r>
      <w:r w:rsidR="009460EA">
        <w:t xml:space="preserve">federal, state and territory </w:t>
      </w:r>
      <w:r w:rsidR="008907D2">
        <w:t>regulators</w:t>
      </w:r>
      <w:r w:rsidR="009460EA">
        <w:t xml:space="preserve">’ </w:t>
      </w:r>
      <w:r w:rsidR="00D10CA9">
        <w:t xml:space="preserve">requirements </w:t>
      </w:r>
      <w:r w:rsidR="00CA4C88">
        <w:t xml:space="preserve">for entities to prepare financial statements in accordance with </w:t>
      </w:r>
      <w:r w:rsidR="00EE51F7">
        <w:t>AAS</w:t>
      </w:r>
      <w:r w:rsidR="00D2494D">
        <w:t>;</w:t>
      </w:r>
      <w:r w:rsidR="000157D0">
        <w:t xml:space="preserve"> and</w:t>
      </w:r>
    </w:p>
    <w:p w14:paraId="63DA2F55" w14:textId="410C3570" w:rsidR="00ED2064" w:rsidRDefault="00EC7392" w:rsidP="00EB4071">
      <w:pPr>
        <w:pStyle w:val="NoNumPlain1"/>
        <w:numPr>
          <w:ilvl w:val="0"/>
          <w:numId w:val="46"/>
        </w:numPr>
      </w:pPr>
      <w:r>
        <w:lastRenderedPageBreak/>
        <w:t>how these thresholds</w:t>
      </w:r>
      <w:r w:rsidR="00CA4C88">
        <w:t xml:space="preserve"> </w:t>
      </w:r>
      <w:r w:rsidR="00CB547C">
        <w:t xml:space="preserve">interact with </w:t>
      </w:r>
      <w:r w:rsidR="004024E4">
        <w:t>the potential</w:t>
      </w:r>
      <w:r w:rsidR="005575FB">
        <w:t xml:space="preserve"> </w:t>
      </w:r>
      <w:r w:rsidR="00CB547C">
        <w:t>financial reporting requirements</w:t>
      </w:r>
      <w:r w:rsidR="00807969">
        <w:t xml:space="preserve"> </w:t>
      </w:r>
      <w:r w:rsidR="00500A7D">
        <w:t xml:space="preserve">in AAS </w:t>
      </w:r>
      <w:r w:rsidR="00807969">
        <w:t>applicable to NFP entities</w:t>
      </w:r>
      <w:r w:rsidR="2DA9B5C4">
        <w:t>.</w:t>
      </w:r>
    </w:p>
    <w:p w14:paraId="1A1619DA" w14:textId="7A9EB070" w:rsidR="00D508C7" w:rsidRPr="00ED2064" w:rsidRDefault="00D508C7" w:rsidP="00ED2064">
      <w:pPr>
        <w:pStyle w:val="NoNumPlain1"/>
      </w:pPr>
      <w:r>
        <w:t>If you have any questions regarding this letter, please contact Fridrich Housa, Deputy Technical Director (</w:t>
      </w:r>
      <w:hyperlink r:id="rId9">
        <w:r w:rsidRPr="57B056F8">
          <w:rPr>
            <w:rStyle w:val="Hyperlink"/>
          </w:rPr>
          <w:t>fhousa@aasb.gov.au</w:t>
        </w:r>
      </w:hyperlink>
      <w:r>
        <w:t>), or m</w:t>
      </w:r>
      <w:r w:rsidR="39940417">
        <w:t>yself</w:t>
      </w:r>
      <w:r>
        <w:t xml:space="preserve"> (</w:t>
      </w:r>
      <w:hyperlink r:id="rId10">
        <w:r w:rsidRPr="57B056F8">
          <w:rPr>
            <w:rStyle w:val="Hyperlink"/>
          </w:rPr>
          <w:t>kkendall@aasb.gov.au</w:t>
        </w:r>
      </w:hyperlink>
      <w:r>
        <w:t>).</w:t>
      </w:r>
    </w:p>
    <w:p w14:paraId="5CEA895D" w14:textId="60BA648C" w:rsidR="00D508C7" w:rsidRPr="0011055A" w:rsidRDefault="00D508C7" w:rsidP="003E22D0">
      <w:pPr>
        <w:pStyle w:val="NoNumPlain1"/>
        <w:spacing w:after="1080"/>
      </w:pPr>
      <w:r w:rsidRPr="0011055A">
        <w:rPr>
          <w:szCs w:val="24"/>
        </w:rPr>
        <w:t>Yours</w:t>
      </w:r>
      <w:r w:rsidRPr="0011055A">
        <w:t xml:space="preserve"> faithfully,</w:t>
      </w:r>
    </w:p>
    <w:p w14:paraId="2CA489B8" w14:textId="34E3BEBC" w:rsidR="00D508C7" w:rsidRPr="0011055A" w:rsidRDefault="00D508C7" w:rsidP="00D508C7">
      <w:pPr>
        <w:pStyle w:val="AuthorName"/>
        <w:rPr>
          <w:szCs w:val="24"/>
        </w:rPr>
      </w:pPr>
      <w:r>
        <w:rPr>
          <w:szCs w:val="24"/>
        </w:rPr>
        <w:t>Keith Kendall</w:t>
      </w:r>
      <w:bookmarkStart w:id="1" w:name="AuthorTitle"/>
      <w:bookmarkEnd w:id="1"/>
    </w:p>
    <w:p w14:paraId="45FB4655" w14:textId="6D15D7C2" w:rsidR="00F079EA" w:rsidRPr="0011055A" w:rsidRDefault="00D508C7" w:rsidP="00BD257D">
      <w:pPr>
        <w:pStyle w:val="AuthorName"/>
      </w:pPr>
      <w:r>
        <w:rPr>
          <w:iCs/>
          <w:szCs w:val="24"/>
        </w:rPr>
        <w:t xml:space="preserve">AASB </w:t>
      </w:r>
      <w:r w:rsidRPr="00354C22">
        <w:rPr>
          <w:iCs/>
          <w:szCs w:val="24"/>
        </w:rPr>
        <w:t>Ch</w:t>
      </w:r>
      <w:r>
        <w:rPr>
          <w:iCs/>
          <w:szCs w:val="24"/>
        </w:rPr>
        <w:t>air</w:t>
      </w:r>
    </w:p>
    <w:p w14:paraId="0DD12F2C" w14:textId="111BFE35" w:rsidR="00D16EF8" w:rsidRPr="0011055A" w:rsidRDefault="00D16EF8" w:rsidP="000C470B">
      <w:pPr>
        <w:pStyle w:val="NoNumPlain1"/>
        <w:keepNext/>
        <w:spacing w:before="480"/>
      </w:pPr>
    </w:p>
    <w:sectPr w:rsidR="00D16EF8" w:rsidRPr="0011055A" w:rsidSect="00256B92">
      <w:headerReference w:type="even" r:id="rId11"/>
      <w:headerReference w:type="default" r:id="rId12"/>
      <w:footerReference w:type="even" r:id="rId13"/>
      <w:footerReference w:type="default" r:id="rId14"/>
      <w:headerReference w:type="first" r:id="rId15"/>
      <w:footerReference w:type="first" r:id="rId16"/>
      <w:endnotePr>
        <w:numFmt w:val="decimal"/>
      </w:endnotePr>
      <w:pgSz w:w="11907" w:h="16840" w:code="9"/>
      <w:pgMar w:top="1701" w:right="1134" w:bottom="1418" w:left="1418"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07B7EB" w14:textId="77777777" w:rsidR="00423C28" w:rsidRDefault="00423C28">
      <w:r>
        <w:separator/>
      </w:r>
    </w:p>
  </w:endnote>
  <w:endnote w:type="continuationSeparator" w:id="0">
    <w:p w14:paraId="7BF0B6B0" w14:textId="77777777" w:rsidR="00423C28" w:rsidRDefault="00423C28">
      <w:r>
        <w:continuationSeparator/>
      </w:r>
    </w:p>
  </w:endnote>
  <w:endnote w:type="continuationNotice" w:id="1">
    <w:p w14:paraId="211F7B46" w14:textId="77777777" w:rsidR="00423C28" w:rsidRDefault="00423C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roxima Nova">
    <w:altName w:val="Tahoma"/>
    <w:charset w:val="00"/>
    <w:family w:val="swiss"/>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25DBB5" w14:textId="77777777" w:rsidR="004A7C02" w:rsidRDefault="004A7C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80229" w14:textId="1540D774" w:rsidR="001E2A70" w:rsidRPr="006471D0" w:rsidRDefault="001E2A70" w:rsidP="00691554">
    <w:pPr>
      <w:pStyle w:val="Footer"/>
      <w:jc w:val="right"/>
      <w:rPr>
        <w:sz w:val="24"/>
      </w:rPr>
    </w:pPr>
    <w:r w:rsidRPr="006471D0">
      <w:rPr>
        <w:sz w:val="24"/>
      </w:rPr>
      <w:fldChar w:fldCharType="begin"/>
    </w:r>
    <w:r w:rsidRPr="006471D0">
      <w:rPr>
        <w:sz w:val="24"/>
      </w:rPr>
      <w:instrText xml:space="preserve"> page </w:instrText>
    </w:r>
    <w:r w:rsidRPr="006471D0">
      <w:rPr>
        <w:sz w:val="24"/>
      </w:rPr>
      <w:fldChar w:fldCharType="separate"/>
    </w:r>
    <w:r w:rsidR="00D84B5E">
      <w:rPr>
        <w:noProof/>
        <w:sz w:val="24"/>
      </w:rPr>
      <w:t>3</w:t>
    </w:r>
    <w:r w:rsidRPr="006471D0">
      <w:rPr>
        <w:sz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5CE415" w14:textId="1A3C933C" w:rsidR="001E2A70" w:rsidRPr="006471D0" w:rsidRDefault="001E2A70">
    <w:pPr>
      <w:pStyle w:val="Footer"/>
      <w:jc w:val="right"/>
      <w:rPr>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23DBFC" w14:textId="77777777" w:rsidR="00423C28" w:rsidRDefault="00423C28">
      <w:r>
        <w:separator/>
      </w:r>
    </w:p>
  </w:footnote>
  <w:footnote w:type="continuationSeparator" w:id="0">
    <w:p w14:paraId="74AEA5A6" w14:textId="77777777" w:rsidR="00423C28" w:rsidRDefault="00423C28">
      <w:r>
        <w:continuationSeparator/>
      </w:r>
    </w:p>
  </w:footnote>
  <w:footnote w:type="continuationNotice" w:id="1">
    <w:p w14:paraId="3AB50C5B" w14:textId="77777777" w:rsidR="00423C28" w:rsidRDefault="00423C28"/>
  </w:footnote>
  <w:footnote w:id="2">
    <w:p w14:paraId="5C78E885" w14:textId="3A85976D" w:rsidR="0022391F" w:rsidRDefault="0022391F" w:rsidP="000D7442">
      <w:pPr>
        <w:pStyle w:val="FootnoteText"/>
        <w:tabs>
          <w:tab w:val="left" w:pos="567"/>
        </w:tabs>
        <w:ind w:left="851" w:hanging="851"/>
      </w:pPr>
      <w:r w:rsidRPr="000D7442">
        <w:rPr>
          <w:rStyle w:val="FootnoteReference"/>
          <w:sz w:val="20"/>
          <w:szCs w:val="20"/>
          <w:vertAlign w:val="baseline"/>
        </w:rPr>
        <w:footnoteRef/>
      </w:r>
      <w:r>
        <w:t xml:space="preserve"> </w:t>
      </w:r>
      <w:r w:rsidR="000D7442">
        <w:tab/>
      </w:r>
      <w:hyperlink r:id="rId1" w:history="1">
        <w:r w:rsidR="00856C06" w:rsidRPr="00500804">
          <w:rPr>
            <w:rStyle w:val="Hyperlink"/>
          </w:rPr>
          <w:t>AASB submission to ACNC on Legislative Review</w:t>
        </w:r>
        <w:r w:rsidR="004E011B" w:rsidRPr="00500804">
          <w:rPr>
            <w:rStyle w:val="Hyperlink"/>
          </w:rPr>
          <w:t>, December 201</w:t>
        </w:r>
        <w:r w:rsidR="009D34F3" w:rsidRPr="00500804">
          <w:rPr>
            <w:rStyle w:val="Hyperlink"/>
          </w:rPr>
          <w:t>8</w:t>
        </w:r>
      </w:hyperlink>
      <w:r w:rsidR="004E011B">
        <w:t xml:space="preserve"> include</w:t>
      </w:r>
      <w:r w:rsidR="00500804">
        <w:t>d</w:t>
      </w:r>
      <w:r w:rsidR="004E011B">
        <w:t xml:space="preserve"> </w:t>
      </w:r>
      <w:r w:rsidR="00645E42">
        <w:t>recommendations on:</w:t>
      </w:r>
    </w:p>
    <w:p w14:paraId="40D26A84" w14:textId="77777777" w:rsidR="00B66073" w:rsidRPr="00B66073" w:rsidRDefault="00B66073" w:rsidP="000D7442">
      <w:pPr>
        <w:pStyle w:val="ListParagraph"/>
        <w:numPr>
          <w:ilvl w:val="0"/>
          <w:numId w:val="43"/>
        </w:numPr>
        <w:ind w:left="993"/>
        <w:rPr>
          <w:sz w:val="20"/>
          <w:szCs w:val="20"/>
        </w:rPr>
      </w:pPr>
      <w:r w:rsidRPr="00B66073">
        <w:rPr>
          <w:sz w:val="20"/>
          <w:szCs w:val="20"/>
        </w:rPr>
        <w:t>the tiers of financial reporting enabling differential reporting requirements between small, medium and large charities;</w:t>
      </w:r>
    </w:p>
    <w:p w14:paraId="41130F15" w14:textId="77777777" w:rsidR="00B66073" w:rsidRPr="00B66073" w:rsidRDefault="00B66073" w:rsidP="000D7442">
      <w:pPr>
        <w:pStyle w:val="ListParagraph"/>
        <w:numPr>
          <w:ilvl w:val="0"/>
          <w:numId w:val="43"/>
        </w:numPr>
        <w:ind w:left="993"/>
        <w:rPr>
          <w:sz w:val="20"/>
          <w:szCs w:val="20"/>
        </w:rPr>
      </w:pPr>
      <w:r w:rsidRPr="00B66073">
        <w:rPr>
          <w:sz w:val="20"/>
          <w:szCs w:val="20"/>
        </w:rPr>
        <w:t>transparent, clear and objective criteria and thresholds for public lodgement, with specified financial reporting and assurance requirements for each tier that are proportionate and fair, meeting the needs of users;</w:t>
      </w:r>
    </w:p>
    <w:p w14:paraId="027AEC93" w14:textId="13366C7A" w:rsidR="00B66073" w:rsidRDefault="00B66073" w:rsidP="000D7442">
      <w:pPr>
        <w:pStyle w:val="ListParagraph"/>
        <w:numPr>
          <w:ilvl w:val="0"/>
          <w:numId w:val="43"/>
        </w:numPr>
        <w:ind w:left="993"/>
      </w:pPr>
      <w:r w:rsidRPr="00B66073">
        <w:rPr>
          <w:sz w:val="20"/>
          <w:szCs w:val="20"/>
        </w:rPr>
        <w:t>criteria for movement between financial reporting tiers to be two consecutive years of meeting requirements and remove regulator pre-approval</w:t>
      </w:r>
      <w:r>
        <w:rPr>
          <w:sz w:val="20"/>
          <w:szCs w:val="20"/>
        </w:rPr>
        <w:t>.</w:t>
      </w:r>
    </w:p>
  </w:footnote>
  <w:footnote w:id="3">
    <w:p w14:paraId="1517C787" w14:textId="4E615C17" w:rsidR="000E1A5C" w:rsidRDefault="000E1A5C" w:rsidP="0093090C">
      <w:pPr>
        <w:pStyle w:val="FootnoteText"/>
        <w:ind w:left="567" w:hanging="567"/>
      </w:pPr>
      <w:r w:rsidRPr="0093090C">
        <w:rPr>
          <w:rStyle w:val="FootnoteReference"/>
          <w:sz w:val="20"/>
          <w:szCs w:val="20"/>
          <w:vertAlign w:val="baseline"/>
        </w:rPr>
        <w:footnoteRef/>
      </w:r>
      <w:r>
        <w:t xml:space="preserve"> </w:t>
      </w:r>
      <w:r w:rsidR="0093090C">
        <w:tab/>
      </w:r>
      <w:hyperlink r:id="rId2" w:history="1">
        <w:r w:rsidR="00E4149F" w:rsidRPr="00E4149F">
          <w:rPr>
            <w:rStyle w:val="Hyperlink"/>
          </w:rPr>
          <w:t>https://www.aasb.gov.au/admin/file/content102/c3/PS_AFR-NFP_03-21.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BD353A" w14:textId="77777777" w:rsidR="004A7C02" w:rsidRDefault="004A7C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6C0669" w14:textId="4FDF4379" w:rsidR="001E2A70" w:rsidRPr="00810176" w:rsidRDefault="00D84AE3" w:rsidP="00091167">
    <w:pPr>
      <w:pStyle w:val="Header"/>
      <w:pBdr>
        <w:bottom w:val="single" w:sz="4" w:space="1" w:color="002840"/>
      </w:pBdr>
      <w:tabs>
        <w:tab w:val="clear" w:pos="9072"/>
        <w:tab w:val="right" w:pos="9356"/>
      </w:tabs>
      <w:rPr>
        <w:sz w:val="24"/>
        <w:lang w:val="en-US"/>
      </w:rPr>
    </w:pPr>
    <w:r w:rsidRPr="00D84AE3">
      <w:rPr>
        <w:sz w:val="24"/>
        <w:lang w:val="en-US"/>
      </w:rPr>
      <w:t>Increasing financial reporting thresholds for ACNC-registered charities</w:t>
    </w:r>
    <w:r w:rsidR="001E2A70">
      <w:rPr>
        <w:iCs/>
        <w:sz w:val="24"/>
        <w:lang w:val="en-US"/>
      </w:rPr>
      <w:tab/>
    </w:r>
    <w:r>
      <w:rPr>
        <w:iCs/>
        <w:sz w:val="24"/>
        <w:lang w:val="en-US"/>
      </w:rPr>
      <w:t>March</w:t>
    </w:r>
    <w:r w:rsidR="00B6283F">
      <w:rPr>
        <w:iCs/>
        <w:sz w:val="24"/>
        <w:lang w:val="en-US"/>
      </w:rPr>
      <w:t xml:space="preserve"> </w:t>
    </w:r>
    <w:r w:rsidR="00E27D23">
      <w:rPr>
        <w:iCs/>
        <w:sz w:val="24"/>
        <w:lang w:val="en-US"/>
      </w:rPr>
      <w:t>202</w:t>
    </w:r>
    <w:r>
      <w:rPr>
        <w:iCs/>
        <w:sz w:val="24"/>
        <w:lang w:val="en-US"/>
      </w:rPr>
      <w:t>1</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B0989" w14:textId="745BA57F" w:rsidR="000F577B" w:rsidRDefault="000F577B">
    <w:pPr>
      <w:pStyle w:val="Header"/>
    </w:pPr>
    <w:r>
      <w:rPr>
        <w:noProof/>
      </w:rPr>
      <mc:AlternateContent>
        <mc:Choice Requires="wpg">
          <w:drawing>
            <wp:anchor distT="0" distB="0" distL="114300" distR="114300" simplePos="0" relativeHeight="251658240" behindDoc="0" locked="0" layoutInCell="0" allowOverlap="1" wp14:anchorId="60A9B6A4" wp14:editId="69D0A4AA">
              <wp:simplePos x="0" y="0"/>
              <wp:positionH relativeFrom="page">
                <wp:posOffset>577850</wp:posOffset>
              </wp:positionH>
              <wp:positionV relativeFrom="page">
                <wp:posOffset>323850</wp:posOffset>
              </wp:positionV>
              <wp:extent cx="6515735" cy="1083310"/>
              <wp:effectExtent l="0" t="0" r="0" b="2540"/>
              <wp:wrapNone/>
              <wp:docPr id="1" name="AASBLHead" descr="AASB logo and address of the AASB, that is, Level 7, 600 Bourke Street, Melbourne.  The postal address is PO Box 204, Collins Street West, Victoria 8007.  The telephone number is (03) 9617 7600 and the facsimile number is (03) 9617 7608." title="Letterhead of the Australian Accounting Standards Boar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15735" cy="1083310"/>
                        <a:chOff x="907" y="510"/>
                        <a:chExt cx="10261" cy="1706"/>
                      </a:xfrm>
                    </wpg:grpSpPr>
                    <pic:pic xmlns:pic="http://schemas.openxmlformats.org/drawingml/2006/picture">
                      <pic:nvPicPr>
                        <pic:cNvPr id="2" name="Picture 3" descr="AASB_inline_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907" y="510"/>
                          <a:ext cx="5013" cy="1706"/>
                        </a:xfrm>
                        <a:prstGeom prst="rect">
                          <a:avLst/>
                        </a:prstGeom>
                        <a:noFill/>
                        <a:extLst>
                          <a:ext uri="{909E8E84-426E-40DD-AFC4-6F175D3DCCD1}">
                            <a14:hiddenFill xmlns:a14="http://schemas.microsoft.com/office/drawing/2010/main">
                              <a:solidFill>
                                <a:srgbClr val="FFFFFF"/>
                              </a:solidFill>
                            </a14:hiddenFill>
                          </a:ext>
                        </a:extLst>
                      </pic:spPr>
                    </pic:pic>
                    <wps:wsp>
                      <wps:cNvPr id="3" name="Text Box 4"/>
                      <wps:cNvSpPr txBox="1">
                        <a:spLocks noChangeArrowheads="1"/>
                      </wps:cNvSpPr>
                      <wps:spPr bwMode="auto">
                        <a:xfrm>
                          <a:off x="8618" y="964"/>
                          <a:ext cx="2550" cy="11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F2DAE" w14:textId="77777777" w:rsidR="000F577B" w:rsidRPr="00F137B8" w:rsidRDefault="000F577B">
                            <w:pPr>
                              <w:pBdr>
                                <w:top w:val="single" w:sz="4" w:space="1" w:color="002840"/>
                              </w:pBdr>
                              <w:ind w:left="510" w:right="510"/>
                              <w:jc w:val="center"/>
                              <w:rPr>
                                <w:rFonts w:ascii="Arial" w:hAnsi="Arial" w:cs="Arial"/>
                                <w:color w:val="002840"/>
                                <w:sz w:val="8"/>
                                <w:szCs w:val="8"/>
                              </w:rPr>
                            </w:pPr>
                          </w:p>
                          <w:p w14:paraId="4A18704F" w14:textId="77777777" w:rsidR="000F577B" w:rsidRPr="00F137B8" w:rsidRDefault="000F577B">
                            <w:pPr>
                              <w:spacing w:after="20"/>
                              <w:jc w:val="center"/>
                              <w:rPr>
                                <w:rFonts w:ascii="Arial" w:hAnsi="Arial" w:cs="Arial"/>
                                <w:b/>
                                <w:color w:val="002840"/>
                                <w:sz w:val="14"/>
                                <w:szCs w:val="14"/>
                              </w:rPr>
                            </w:pPr>
                            <w:r w:rsidRPr="00F137B8">
                              <w:rPr>
                                <w:rFonts w:ascii="Arial" w:hAnsi="Arial" w:cs="Arial"/>
                                <w:b/>
                                <w:color w:val="002840"/>
                                <w:sz w:val="14"/>
                                <w:szCs w:val="14"/>
                              </w:rPr>
                              <w:t>Postal Address</w:t>
                            </w:r>
                          </w:p>
                          <w:p w14:paraId="26996988" w14:textId="77777777" w:rsidR="000F577B" w:rsidRPr="00F137B8" w:rsidRDefault="000F577B">
                            <w:pPr>
                              <w:spacing w:after="20"/>
                              <w:jc w:val="center"/>
                              <w:rPr>
                                <w:rFonts w:ascii="Arial" w:hAnsi="Arial" w:cs="Arial"/>
                                <w:color w:val="002840"/>
                                <w:sz w:val="14"/>
                                <w:szCs w:val="14"/>
                              </w:rPr>
                            </w:pPr>
                            <w:r w:rsidRPr="00F137B8">
                              <w:rPr>
                                <w:rFonts w:ascii="Arial" w:hAnsi="Arial" w:cs="Arial"/>
                                <w:color w:val="002840"/>
                                <w:sz w:val="14"/>
                                <w:szCs w:val="14"/>
                              </w:rPr>
                              <w:t>PO Box 204</w:t>
                            </w:r>
                          </w:p>
                          <w:p w14:paraId="66725049" w14:textId="77777777" w:rsidR="000F577B" w:rsidRPr="00F137B8" w:rsidRDefault="000F577B">
                            <w:pPr>
                              <w:spacing w:after="20"/>
                              <w:jc w:val="center"/>
                              <w:rPr>
                                <w:rFonts w:ascii="Arial" w:hAnsi="Arial" w:cs="Arial"/>
                                <w:color w:val="002840"/>
                                <w:sz w:val="14"/>
                                <w:szCs w:val="14"/>
                              </w:rPr>
                            </w:pPr>
                            <w:r w:rsidRPr="00F137B8">
                              <w:rPr>
                                <w:rFonts w:ascii="Arial" w:hAnsi="Arial" w:cs="Arial"/>
                                <w:color w:val="002840"/>
                                <w:sz w:val="14"/>
                                <w:szCs w:val="14"/>
                              </w:rPr>
                              <w:t>Collins Street West  VIC  8007</w:t>
                            </w:r>
                          </w:p>
                          <w:p w14:paraId="4A7EDE1B" w14:textId="77777777" w:rsidR="000F577B" w:rsidRPr="00F137B8" w:rsidRDefault="000F577B">
                            <w:pPr>
                              <w:spacing w:after="20"/>
                              <w:jc w:val="center"/>
                              <w:rPr>
                                <w:rFonts w:ascii="Arial" w:hAnsi="Arial" w:cs="Arial"/>
                                <w:color w:val="002840"/>
                                <w:sz w:val="14"/>
                                <w:szCs w:val="14"/>
                              </w:rPr>
                            </w:pPr>
                            <w:r w:rsidRPr="00F137B8">
                              <w:rPr>
                                <w:rFonts w:ascii="Arial" w:hAnsi="Arial" w:cs="Arial"/>
                                <w:color w:val="002840"/>
                                <w:sz w:val="14"/>
                                <w:szCs w:val="14"/>
                              </w:rPr>
                              <w:t>Telephone: (03) 9617 7600</w:t>
                            </w:r>
                          </w:p>
                          <w:p w14:paraId="001B86A2" w14:textId="77777777" w:rsidR="000F577B" w:rsidRPr="00F137B8" w:rsidRDefault="000F577B" w:rsidP="002A13CB">
                            <w:pPr>
                              <w:pBdr>
                                <w:bottom w:val="single" w:sz="4" w:space="0" w:color="002840"/>
                              </w:pBdr>
                              <w:ind w:left="510" w:right="510"/>
                              <w:jc w:val="center"/>
                              <w:rPr>
                                <w:rFonts w:ascii="Arial" w:hAnsi="Arial" w:cs="Arial"/>
                                <w:color w:val="002840"/>
                                <w:sz w:val="8"/>
                                <w:szCs w:val="8"/>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0A9B6A4" id="AASBLHead" o:spid="_x0000_s1026" alt="Title: Letterhead of the Australian Accounting Standards Board - Description: AASB logo and address of the AASB, that is, Level 7, 600 Bourke Street, Melbourne.  The postal address is PO Box 204, Collins Street West, Victoria 8007.  The telephone number is (03) 9617 7600 and the facsimile number is (03) 9617 7608." style="position:absolute;margin-left:45.5pt;margin-top:25.5pt;width:513.05pt;height:85.3pt;z-index:251658240;mso-position-horizontal-relative:page;mso-position-vertical-relative:page" coordorigin="907,510" coordsize="10261,17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" o:allowincell="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AASB_inline_blue" style="position:absolute;left:907;top:510;width:5013;height:1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">
                <v:imagedata r:id="rId2" o:title="AASB_inline_blue"/>
              </v:shape>
              <v:shapetype id="_x0000_t202" coordsize="21600,21600" o:spt="202" path="m,l,21600r21600,l21600,xe">
                <v:stroke joinstyle="miter"/>
                <v:path gradientshapeok="t" o:connecttype="rect"/>
              </v:shapetype>
              <v:shape id="Text Box 4" o:spid="_x0000_s1028" type="#_x0000_t202" style="position:absolute;left:8618;top:964;width:2550;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w:txbxContent>
                    <w:p w14:paraId="7FCF2DAE" w14:textId="77777777" w:rsidR="000F577B" w:rsidRPr="00F137B8" w:rsidRDefault="000F577B">
                      <w:pPr>
                        <w:pBdr>
                          <w:top w:val="single" w:sz="4" w:space="1" w:color="002840"/>
                        </w:pBdr>
                        <w:ind w:left="510" w:right="510"/>
                        <w:jc w:val="center"/>
                        <w:rPr>
                          <w:rFonts w:ascii="Arial" w:hAnsi="Arial" w:cs="Arial"/>
                          <w:color w:val="002840"/>
                          <w:sz w:val="8"/>
                          <w:szCs w:val="8"/>
                        </w:rPr>
                      </w:pPr>
                    </w:p>
                    <w:p w14:paraId="4A18704F" w14:textId="77777777" w:rsidR="000F577B" w:rsidRPr="00F137B8" w:rsidRDefault="000F577B">
                      <w:pPr>
                        <w:spacing w:after="20"/>
                        <w:jc w:val="center"/>
                        <w:rPr>
                          <w:rFonts w:ascii="Arial" w:hAnsi="Arial" w:cs="Arial"/>
                          <w:b/>
                          <w:color w:val="002840"/>
                          <w:sz w:val="14"/>
                          <w:szCs w:val="14"/>
                        </w:rPr>
                      </w:pPr>
                      <w:r w:rsidRPr="00F137B8">
                        <w:rPr>
                          <w:rFonts w:ascii="Arial" w:hAnsi="Arial" w:cs="Arial"/>
                          <w:b/>
                          <w:color w:val="002840"/>
                          <w:sz w:val="14"/>
                          <w:szCs w:val="14"/>
                        </w:rPr>
                        <w:t>Postal Address</w:t>
                      </w:r>
                    </w:p>
                    <w:p w14:paraId="26996988" w14:textId="77777777" w:rsidR="000F577B" w:rsidRPr="00F137B8" w:rsidRDefault="000F577B">
                      <w:pPr>
                        <w:spacing w:after="20"/>
                        <w:jc w:val="center"/>
                        <w:rPr>
                          <w:rFonts w:ascii="Arial" w:hAnsi="Arial" w:cs="Arial"/>
                          <w:color w:val="002840"/>
                          <w:sz w:val="14"/>
                          <w:szCs w:val="14"/>
                        </w:rPr>
                      </w:pPr>
                      <w:r w:rsidRPr="00F137B8">
                        <w:rPr>
                          <w:rFonts w:ascii="Arial" w:hAnsi="Arial" w:cs="Arial"/>
                          <w:color w:val="002840"/>
                          <w:sz w:val="14"/>
                          <w:szCs w:val="14"/>
                        </w:rPr>
                        <w:t>PO Box 204</w:t>
                      </w:r>
                    </w:p>
                    <w:p w14:paraId="66725049" w14:textId="77777777" w:rsidR="000F577B" w:rsidRPr="00F137B8" w:rsidRDefault="000F577B">
                      <w:pPr>
                        <w:spacing w:after="20"/>
                        <w:jc w:val="center"/>
                        <w:rPr>
                          <w:rFonts w:ascii="Arial" w:hAnsi="Arial" w:cs="Arial"/>
                          <w:color w:val="002840"/>
                          <w:sz w:val="14"/>
                          <w:szCs w:val="14"/>
                        </w:rPr>
                      </w:pPr>
                      <w:r w:rsidRPr="00F137B8">
                        <w:rPr>
                          <w:rFonts w:ascii="Arial" w:hAnsi="Arial" w:cs="Arial"/>
                          <w:color w:val="002840"/>
                          <w:sz w:val="14"/>
                          <w:szCs w:val="14"/>
                        </w:rPr>
                        <w:t>Collins Street West  VIC  8007</w:t>
                      </w:r>
                    </w:p>
                    <w:p w14:paraId="4A7EDE1B" w14:textId="77777777" w:rsidR="000F577B" w:rsidRPr="00F137B8" w:rsidRDefault="000F577B">
                      <w:pPr>
                        <w:spacing w:after="20"/>
                        <w:jc w:val="center"/>
                        <w:rPr>
                          <w:rFonts w:ascii="Arial" w:hAnsi="Arial" w:cs="Arial"/>
                          <w:color w:val="002840"/>
                          <w:sz w:val="14"/>
                          <w:szCs w:val="14"/>
                        </w:rPr>
                      </w:pPr>
                      <w:r w:rsidRPr="00F137B8">
                        <w:rPr>
                          <w:rFonts w:ascii="Arial" w:hAnsi="Arial" w:cs="Arial"/>
                          <w:color w:val="002840"/>
                          <w:sz w:val="14"/>
                          <w:szCs w:val="14"/>
                        </w:rPr>
                        <w:t>Telephone: (03) 9617 7600</w:t>
                      </w:r>
                    </w:p>
                    <w:p w14:paraId="001B86A2" w14:textId="77777777" w:rsidR="000F577B" w:rsidRPr="00F137B8" w:rsidRDefault="000F577B" w:rsidP="002A13CB">
                      <w:pPr>
                        <w:pBdr>
                          <w:bottom w:val="single" w:sz="4" w:space="0" w:color="002840"/>
                        </w:pBdr>
                        <w:ind w:left="510" w:right="510"/>
                        <w:jc w:val="center"/>
                        <w:rPr>
                          <w:rFonts w:ascii="Arial" w:hAnsi="Arial" w:cs="Arial"/>
                          <w:color w:val="002840"/>
                          <w:sz w:val="8"/>
                          <w:szCs w:val="8"/>
                        </w:rPr>
                      </w:pP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A480A"/>
    <w:multiLevelType w:val="hybridMultilevel"/>
    <w:tmpl w:val="EA2AEA56"/>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3F4FF4"/>
    <w:multiLevelType w:val="multilevel"/>
    <w:tmpl w:val="1FCEA7DA"/>
    <w:styleLink w:val="IssueParas"/>
    <w:lvl w:ilvl="0">
      <w:start w:val="1"/>
      <w:numFmt w:val="decimal"/>
      <w:suff w:val="space"/>
      <w:lvlText w:val="Issue %1"/>
      <w:lvlJc w:val="left"/>
      <w:pPr>
        <w:ind w:left="709" w:firstLine="0"/>
      </w:pPr>
      <w:rPr>
        <w:rFonts w:hint="default"/>
        <w:u w:val="singl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4D04792"/>
    <w:multiLevelType w:val="multilevel"/>
    <w:tmpl w:val="24B8349A"/>
    <w:styleLink w:val="AASBBullets"/>
    <w:lvl w:ilvl="0">
      <w:start w:val="1"/>
      <w:numFmt w:val="bullet"/>
      <w:pStyle w:val="Bullet1"/>
      <w:lvlText w:val=""/>
      <w:lvlJc w:val="left"/>
      <w:pPr>
        <w:ind w:left="709" w:hanging="709"/>
      </w:pPr>
      <w:rPr>
        <w:rFonts w:ascii="Symbol" w:hAnsi="Symbol" w:hint="default"/>
        <w:color w:val="auto"/>
      </w:rPr>
    </w:lvl>
    <w:lvl w:ilvl="1">
      <w:start w:val="1"/>
      <w:numFmt w:val="bullet"/>
      <w:pStyle w:val="Bullet2"/>
      <w:lvlText w:val="o"/>
      <w:lvlJc w:val="left"/>
      <w:pPr>
        <w:ind w:left="1418" w:hanging="709"/>
      </w:pPr>
      <w:rPr>
        <w:rFonts w:ascii="Courier New" w:hAnsi="Courier New" w:hint="default"/>
        <w:color w:val="auto"/>
      </w:rPr>
    </w:lvl>
    <w:lvl w:ilvl="2">
      <w:start w:val="1"/>
      <w:numFmt w:val="bullet"/>
      <w:pStyle w:val="Bullet3"/>
      <w:lvlText w:val=""/>
      <w:lvlJc w:val="left"/>
      <w:pPr>
        <w:ind w:left="2127" w:hanging="709"/>
      </w:pPr>
      <w:rPr>
        <w:rFonts w:ascii="Symbol" w:hAnsi="Symbol" w:hint="default"/>
        <w:color w:val="auto"/>
      </w:rPr>
    </w:lvl>
    <w:lvl w:ilvl="3">
      <w:start w:val="1"/>
      <w:numFmt w:val="bullet"/>
      <w:lvlText w:val=""/>
      <w:lvlJc w:val="left"/>
      <w:pPr>
        <w:ind w:left="2836" w:hanging="709"/>
      </w:pPr>
      <w:rPr>
        <w:rFonts w:ascii="Symbol" w:hAnsi="Symbol" w:hint="default"/>
        <w:color w:val="auto"/>
      </w:rPr>
    </w:lvl>
    <w:lvl w:ilvl="4">
      <w:start w:val="1"/>
      <w:numFmt w:val="lowerLetter"/>
      <w:lvlText w:val="(%5)"/>
      <w:lvlJc w:val="left"/>
      <w:pPr>
        <w:ind w:left="3545" w:hanging="709"/>
      </w:pPr>
      <w:rPr>
        <w:rFonts w:hint="default"/>
      </w:rPr>
    </w:lvl>
    <w:lvl w:ilvl="5">
      <w:start w:val="1"/>
      <w:numFmt w:val="lowerRoman"/>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3" w15:restartNumberingAfterBreak="0">
    <w:nsid w:val="07393DCE"/>
    <w:multiLevelType w:val="multilevel"/>
    <w:tmpl w:val="A96C04E8"/>
    <w:styleLink w:val="NumberedParas"/>
    <w:lvl w:ilvl="0">
      <w:start w:val="1"/>
      <w:numFmt w:val="decimal"/>
      <w:pStyle w:val="NumberPara1"/>
      <w:lvlText w:val="%1"/>
      <w:lvlJc w:val="left"/>
      <w:pPr>
        <w:tabs>
          <w:tab w:val="num" w:pos="709"/>
        </w:tabs>
        <w:ind w:left="709" w:hanging="709"/>
      </w:pPr>
      <w:rPr>
        <w:rFonts w:hint="default"/>
      </w:rPr>
    </w:lvl>
    <w:lvl w:ilvl="1">
      <w:start w:val="1"/>
      <w:numFmt w:val="lowerLetter"/>
      <w:pStyle w:val="NumberPara2"/>
      <w:lvlText w:val="(%2)"/>
      <w:lvlJc w:val="left"/>
      <w:pPr>
        <w:tabs>
          <w:tab w:val="num" w:pos="1418"/>
        </w:tabs>
        <w:ind w:left="1418" w:hanging="709"/>
      </w:pPr>
      <w:rPr>
        <w:rFonts w:hint="default"/>
      </w:rPr>
    </w:lvl>
    <w:lvl w:ilvl="2">
      <w:start w:val="1"/>
      <w:numFmt w:val="lowerRoman"/>
      <w:pStyle w:val="NumberPara3"/>
      <w:lvlText w:val="(%3)"/>
      <w:lvlJc w:val="left"/>
      <w:pPr>
        <w:tabs>
          <w:tab w:val="num" w:pos="2126"/>
        </w:tabs>
        <w:ind w:left="2126" w:hanging="70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A0334E8"/>
    <w:multiLevelType w:val="multilevel"/>
    <w:tmpl w:val="74C8A416"/>
    <w:lvl w:ilvl="0">
      <w:start w:val="1"/>
      <w:numFmt w:val="decimal"/>
      <w:lvlText w:val="%1."/>
      <w:lvlJc w:val="left"/>
      <w:pPr>
        <w:ind w:left="709" w:hanging="709"/>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2086078"/>
    <w:multiLevelType w:val="singleLevel"/>
    <w:tmpl w:val="F38E306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2626071"/>
    <w:multiLevelType w:val="hybridMultilevel"/>
    <w:tmpl w:val="406A88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E035C2"/>
    <w:multiLevelType w:val="multilevel"/>
    <w:tmpl w:val="BE1E3BBE"/>
    <w:lvl w:ilvl="0">
      <w:start w:val="1"/>
      <w:numFmt w:val="decimal"/>
      <w:lvlText w:val="BC%1"/>
      <w:lvlJc w:val="left"/>
      <w:pPr>
        <w:tabs>
          <w:tab w:val="num" w:pos="624"/>
        </w:tabs>
        <w:ind w:left="624" w:hanging="624"/>
      </w:pPr>
      <w:rPr>
        <w:rFonts w:hint="default"/>
        <w:b w:val="0"/>
        <w:bCs w:val="0"/>
        <w:u w:val="none"/>
      </w:rPr>
    </w:lvl>
    <w:lvl w:ilvl="1">
      <w:start w:val="1"/>
      <w:numFmt w:val="lowerLetter"/>
      <w:lvlText w:val="(%2)"/>
      <w:lvlJc w:val="left"/>
      <w:pPr>
        <w:tabs>
          <w:tab w:val="num" w:pos="1247"/>
        </w:tabs>
        <w:ind w:left="1247" w:hanging="623"/>
      </w:pPr>
      <w:rPr>
        <w:rFonts w:hint="default"/>
        <w:b w:val="0"/>
        <w:bCs w:val="0"/>
        <w:u w:val="none"/>
      </w:rPr>
    </w:lvl>
    <w:lvl w:ilvl="2">
      <w:start w:val="1"/>
      <w:numFmt w:val="lowerRoman"/>
      <w:lvlText w:val="(%3)"/>
      <w:lvlJc w:val="left"/>
      <w:pPr>
        <w:tabs>
          <w:tab w:val="num" w:pos="1871"/>
        </w:tabs>
        <w:ind w:left="1871" w:hanging="624"/>
      </w:pPr>
      <w:rPr>
        <w:rFonts w:hint="default"/>
        <w:b w:val="0"/>
        <w:bCs w:val="0"/>
        <w:u w:val="none"/>
      </w:rPr>
    </w:lvl>
    <w:lvl w:ilvl="3">
      <w:start w:val="1"/>
      <w:numFmt w:val="upperLetter"/>
      <w:lvlText w:val="%4"/>
      <w:lvlJc w:val="left"/>
      <w:pPr>
        <w:tabs>
          <w:tab w:val="num" w:pos="2495"/>
        </w:tabs>
        <w:ind w:left="2495" w:hanging="624"/>
      </w:pPr>
      <w:rPr>
        <w:rFonts w:hint="default"/>
        <w:b w:val="0"/>
        <w:bCs w:val="0"/>
        <w:u w:val="none"/>
      </w:rPr>
    </w:lvl>
    <w:lvl w:ilvl="4">
      <w:start w:val="1"/>
      <w:numFmt w:val="upperRoman"/>
      <w:lvlText w:val="%5"/>
      <w:lvlJc w:val="left"/>
      <w:pPr>
        <w:tabs>
          <w:tab w:val="num" w:pos="3543"/>
        </w:tabs>
        <w:ind w:left="3543" w:hanging="708"/>
      </w:pPr>
      <w:rPr>
        <w:rFonts w:hint="default"/>
        <w:b w:val="0"/>
        <w:bCs w:val="0"/>
        <w:u w:val="none"/>
      </w:rPr>
    </w:lvl>
    <w:lvl w:ilvl="5">
      <w:start w:val="1"/>
      <w:numFmt w:val="decimal"/>
      <w:lvlText w:val="%6"/>
      <w:lvlJc w:val="left"/>
      <w:pPr>
        <w:tabs>
          <w:tab w:val="num" w:pos="4253"/>
        </w:tabs>
        <w:ind w:left="4253" w:hanging="709"/>
      </w:pPr>
      <w:rPr>
        <w:rFonts w:hint="default"/>
      </w:rPr>
    </w:lvl>
    <w:lvl w:ilvl="6">
      <w:start w:val="1"/>
      <w:numFmt w:val="lowerLetter"/>
      <w:lvlText w:val="%7)"/>
      <w:lvlJc w:val="left"/>
      <w:pPr>
        <w:tabs>
          <w:tab w:val="num" w:pos="4961"/>
        </w:tabs>
        <w:ind w:left="4961" w:hanging="708"/>
      </w:pPr>
      <w:rPr>
        <w:rFonts w:hint="default"/>
      </w:rPr>
    </w:lvl>
    <w:lvl w:ilvl="7">
      <w:start w:val="1"/>
      <w:numFmt w:val="lowerRoman"/>
      <w:lvlText w:val="%8)"/>
      <w:lvlJc w:val="left"/>
      <w:pPr>
        <w:tabs>
          <w:tab w:val="num" w:pos="5670"/>
        </w:tabs>
        <w:ind w:left="5670" w:hanging="709"/>
      </w:pPr>
      <w:rPr>
        <w:rFonts w:hint="default"/>
      </w:rPr>
    </w:lvl>
    <w:lvl w:ilvl="8">
      <w:start w:val="1"/>
      <w:numFmt w:val="lowerRoman"/>
      <w:lvlText w:val="%9)"/>
      <w:lvlJc w:val="left"/>
      <w:pPr>
        <w:tabs>
          <w:tab w:val="num" w:pos="6379"/>
        </w:tabs>
        <w:ind w:left="6379" w:hanging="709"/>
      </w:pPr>
      <w:rPr>
        <w:rFonts w:hint="default"/>
      </w:rPr>
    </w:lvl>
  </w:abstractNum>
  <w:abstractNum w:abstractNumId="8" w15:restartNumberingAfterBreak="0">
    <w:nsid w:val="1FA07111"/>
    <w:multiLevelType w:val="multilevel"/>
    <w:tmpl w:val="1FCEA7DA"/>
    <w:numStyleLink w:val="IssueParas"/>
  </w:abstractNum>
  <w:abstractNum w:abstractNumId="9" w15:restartNumberingAfterBreak="0">
    <w:nsid w:val="22943AD6"/>
    <w:multiLevelType w:val="multilevel"/>
    <w:tmpl w:val="1FCEA7DA"/>
    <w:numStyleLink w:val="IssueParas"/>
  </w:abstractNum>
  <w:abstractNum w:abstractNumId="10" w15:restartNumberingAfterBreak="0">
    <w:nsid w:val="27244649"/>
    <w:multiLevelType w:val="multilevel"/>
    <w:tmpl w:val="26C80E82"/>
    <w:styleLink w:val="QuestionParas"/>
    <w:lvl w:ilvl="0">
      <w:start w:val="1"/>
      <w:numFmt w:val="decimal"/>
      <w:pStyle w:val="QuestionPara"/>
      <w:lvlText w:val="%1"/>
      <w:lvlJc w:val="left"/>
      <w:pPr>
        <w:tabs>
          <w:tab w:val="num" w:pos="709"/>
        </w:tabs>
        <w:ind w:left="709" w:hanging="709"/>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8C66787"/>
    <w:multiLevelType w:val="hybridMultilevel"/>
    <w:tmpl w:val="E5D822E4"/>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2" w15:restartNumberingAfterBreak="0">
    <w:nsid w:val="2B016F27"/>
    <w:multiLevelType w:val="multilevel"/>
    <w:tmpl w:val="77382136"/>
    <w:lvl w:ilvl="0">
      <w:start w:val="1"/>
      <w:numFmt w:val="decimal"/>
      <w:suff w:val="nothing"/>
      <w:lvlText w:val="Issue %1"/>
      <w:lvlJc w:val="left"/>
      <w:pPr>
        <w:ind w:left="709" w:firstLine="0"/>
      </w:pPr>
      <w:rPr>
        <w:rFonts w:hint="default"/>
        <w:b w:val="0"/>
        <w:i w:val="0"/>
        <w:u w:val="singl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FDA7EF4"/>
    <w:multiLevelType w:val="hybridMultilevel"/>
    <w:tmpl w:val="71A2B0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8B18F5"/>
    <w:multiLevelType w:val="multilevel"/>
    <w:tmpl w:val="1FCEA7DA"/>
    <w:numStyleLink w:val="IssueParas"/>
  </w:abstractNum>
  <w:abstractNum w:abstractNumId="15" w15:restartNumberingAfterBreak="0">
    <w:nsid w:val="39775606"/>
    <w:multiLevelType w:val="multilevel"/>
    <w:tmpl w:val="24B8349A"/>
    <w:numStyleLink w:val="AASBBullets"/>
  </w:abstractNum>
  <w:abstractNum w:abstractNumId="16" w15:restartNumberingAfterBreak="0">
    <w:nsid w:val="3B3E7A25"/>
    <w:multiLevelType w:val="multilevel"/>
    <w:tmpl w:val="24B8349A"/>
    <w:lvl w:ilvl="0">
      <w:start w:val="1"/>
      <w:numFmt w:val="bullet"/>
      <w:lvlText w:val=""/>
      <w:lvlJc w:val="left"/>
      <w:pPr>
        <w:ind w:left="709" w:hanging="709"/>
      </w:pPr>
      <w:rPr>
        <w:rFonts w:ascii="Symbol" w:hAnsi="Symbol" w:hint="default"/>
        <w:color w:val="auto"/>
      </w:rPr>
    </w:lvl>
    <w:lvl w:ilvl="1">
      <w:start w:val="1"/>
      <w:numFmt w:val="bullet"/>
      <w:lvlText w:val="o"/>
      <w:lvlJc w:val="left"/>
      <w:pPr>
        <w:ind w:left="1418" w:hanging="709"/>
      </w:pPr>
      <w:rPr>
        <w:rFonts w:ascii="Courier New" w:hAnsi="Courier New" w:hint="default"/>
        <w:color w:val="auto"/>
      </w:rPr>
    </w:lvl>
    <w:lvl w:ilvl="2">
      <w:start w:val="1"/>
      <w:numFmt w:val="bullet"/>
      <w:lvlText w:val=""/>
      <w:lvlJc w:val="left"/>
      <w:pPr>
        <w:ind w:left="2127" w:hanging="709"/>
      </w:pPr>
      <w:rPr>
        <w:rFonts w:ascii="Symbol" w:hAnsi="Symbol" w:hint="default"/>
        <w:color w:val="auto"/>
      </w:rPr>
    </w:lvl>
    <w:lvl w:ilvl="3">
      <w:start w:val="1"/>
      <w:numFmt w:val="bullet"/>
      <w:lvlText w:val=""/>
      <w:lvlJc w:val="left"/>
      <w:pPr>
        <w:ind w:left="2836" w:hanging="709"/>
      </w:pPr>
      <w:rPr>
        <w:rFonts w:ascii="Symbol" w:hAnsi="Symbol" w:hint="default"/>
        <w:color w:val="auto"/>
      </w:rPr>
    </w:lvl>
    <w:lvl w:ilvl="4">
      <w:start w:val="1"/>
      <w:numFmt w:val="lowerLetter"/>
      <w:lvlText w:val="(%5)"/>
      <w:lvlJc w:val="left"/>
      <w:pPr>
        <w:ind w:left="3545" w:hanging="709"/>
      </w:pPr>
      <w:rPr>
        <w:rFonts w:hint="default"/>
      </w:rPr>
    </w:lvl>
    <w:lvl w:ilvl="5">
      <w:start w:val="1"/>
      <w:numFmt w:val="lowerRoman"/>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7" w15:restartNumberingAfterBreak="0">
    <w:nsid w:val="3D4E1DB7"/>
    <w:multiLevelType w:val="multilevel"/>
    <w:tmpl w:val="315ABF2C"/>
    <w:lvl w:ilvl="0">
      <w:start w:val="1"/>
      <w:numFmt w:val="decimal"/>
      <w:lvlText w:val="%1"/>
      <w:lvlJc w:val="left"/>
      <w:pPr>
        <w:ind w:left="709" w:hanging="709"/>
      </w:pPr>
      <w:rPr>
        <w:rFonts w:hint="default"/>
      </w:rPr>
    </w:lvl>
    <w:lvl w:ilvl="1">
      <w:start w:val="1"/>
      <w:numFmt w:val="lowerLetter"/>
      <w:lvlText w:val="(%2)"/>
      <w:lvlJc w:val="left"/>
      <w:pPr>
        <w:ind w:left="1418" w:hanging="709"/>
      </w:pPr>
      <w:rPr>
        <w:rFonts w:hint="default"/>
      </w:rPr>
    </w:lvl>
    <w:lvl w:ilvl="2">
      <w:start w:val="1"/>
      <w:numFmt w:val="lowerRoman"/>
      <w:lvlText w:val="(%3)"/>
      <w:lvlJc w:val="left"/>
      <w:pPr>
        <w:ind w:left="2127" w:hanging="709"/>
      </w:pPr>
      <w:rPr>
        <w:rFonts w:hint="default"/>
      </w:rPr>
    </w:lvl>
    <w:lvl w:ilvl="3">
      <w:start w:val="1"/>
      <w:numFmt w:val="upperLetter"/>
      <w:lvlText w:val="(%4)"/>
      <w:lvlJc w:val="left"/>
      <w:pPr>
        <w:ind w:left="2836" w:hanging="709"/>
      </w:pPr>
      <w:rPr>
        <w:rFonts w:hint="default"/>
      </w:rPr>
    </w:lvl>
    <w:lvl w:ilvl="4">
      <w:start w:val="1"/>
      <w:numFmt w:val="lowerLetter"/>
      <w:lvlText w:val="(%5)"/>
      <w:lvlJc w:val="left"/>
      <w:pPr>
        <w:ind w:left="3545" w:hanging="709"/>
      </w:pPr>
      <w:rPr>
        <w:rFonts w:hint="default"/>
      </w:rPr>
    </w:lvl>
    <w:lvl w:ilvl="5">
      <w:start w:val="1"/>
      <w:numFmt w:val="lowerRoman"/>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8" w15:restartNumberingAfterBreak="0">
    <w:nsid w:val="3DA10179"/>
    <w:multiLevelType w:val="multilevel"/>
    <w:tmpl w:val="24B8349A"/>
    <w:lvl w:ilvl="0">
      <w:start w:val="1"/>
      <w:numFmt w:val="bullet"/>
      <w:lvlText w:val=""/>
      <w:lvlJc w:val="left"/>
      <w:pPr>
        <w:ind w:left="709" w:hanging="709"/>
      </w:pPr>
      <w:rPr>
        <w:rFonts w:ascii="Symbol" w:hAnsi="Symbol" w:hint="default"/>
        <w:color w:val="auto"/>
      </w:rPr>
    </w:lvl>
    <w:lvl w:ilvl="1">
      <w:start w:val="1"/>
      <w:numFmt w:val="bullet"/>
      <w:lvlText w:val="o"/>
      <w:lvlJc w:val="left"/>
      <w:pPr>
        <w:ind w:left="1418" w:hanging="709"/>
      </w:pPr>
      <w:rPr>
        <w:rFonts w:ascii="Courier New" w:hAnsi="Courier New" w:hint="default"/>
        <w:color w:val="auto"/>
      </w:rPr>
    </w:lvl>
    <w:lvl w:ilvl="2">
      <w:start w:val="1"/>
      <w:numFmt w:val="bullet"/>
      <w:lvlText w:val=""/>
      <w:lvlJc w:val="left"/>
      <w:pPr>
        <w:ind w:left="2127" w:hanging="709"/>
      </w:pPr>
      <w:rPr>
        <w:rFonts w:ascii="Symbol" w:hAnsi="Symbol" w:hint="default"/>
        <w:color w:val="auto"/>
      </w:rPr>
    </w:lvl>
    <w:lvl w:ilvl="3">
      <w:start w:val="1"/>
      <w:numFmt w:val="bullet"/>
      <w:lvlText w:val=""/>
      <w:lvlJc w:val="left"/>
      <w:pPr>
        <w:ind w:left="2836" w:hanging="709"/>
      </w:pPr>
      <w:rPr>
        <w:rFonts w:ascii="Symbol" w:hAnsi="Symbol" w:hint="default"/>
        <w:color w:val="auto"/>
      </w:rPr>
    </w:lvl>
    <w:lvl w:ilvl="4">
      <w:start w:val="1"/>
      <w:numFmt w:val="lowerLetter"/>
      <w:lvlText w:val="(%5)"/>
      <w:lvlJc w:val="left"/>
      <w:pPr>
        <w:ind w:left="3545" w:hanging="709"/>
      </w:pPr>
      <w:rPr>
        <w:rFonts w:hint="default"/>
      </w:rPr>
    </w:lvl>
    <w:lvl w:ilvl="5">
      <w:start w:val="1"/>
      <w:numFmt w:val="lowerRoman"/>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9" w15:restartNumberingAfterBreak="0">
    <w:nsid w:val="405F4C62"/>
    <w:multiLevelType w:val="hybridMultilevel"/>
    <w:tmpl w:val="1AAEFBA2"/>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0" w15:restartNumberingAfterBreak="0">
    <w:nsid w:val="422C4614"/>
    <w:multiLevelType w:val="hybridMultilevel"/>
    <w:tmpl w:val="6F1875F6"/>
    <w:lvl w:ilvl="0" w:tplc="8C227DAA">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45174721"/>
    <w:multiLevelType w:val="hybridMultilevel"/>
    <w:tmpl w:val="0E1484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DFE4AB8"/>
    <w:multiLevelType w:val="multilevel"/>
    <w:tmpl w:val="24B8349A"/>
    <w:lvl w:ilvl="0">
      <w:start w:val="1"/>
      <w:numFmt w:val="bullet"/>
      <w:lvlText w:val=""/>
      <w:lvlJc w:val="left"/>
      <w:pPr>
        <w:ind w:left="709" w:hanging="709"/>
      </w:pPr>
      <w:rPr>
        <w:rFonts w:ascii="Symbol" w:hAnsi="Symbol" w:hint="default"/>
        <w:color w:val="auto"/>
      </w:rPr>
    </w:lvl>
    <w:lvl w:ilvl="1">
      <w:start w:val="1"/>
      <w:numFmt w:val="bullet"/>
      <w:lvlText w:val="o"/>
      <w:lvlJc w:val="left"/>
      <w:pPr>
        <w:ind w:left="1418" w:hanging="709"/>
      </w:pPr>
      <w:rPr>
        <w:rFonts w:ascii="Courier New" w:hAnsi="Courier New" w:hint="default"/>
        <w:color w:val="auto"/>
      </w:rPr>
    </w:lvl>
    <w:lvl w:ilvl="2">
      <w:start w:val="1"/>
      <w:numFmt w:val="bullet"/>
      <w:lvlText w:val=""/>
      <w:lvlJc w:val="left"/>
      <w:pPr>
        <w:ind w:left="2127" w:hanging="709"/>
      </w:pPr>
      <w:rPr>
        <w:rFonts w:ascii="Symbol" w:hAnsi="Symbol" w:hint="default"/>
        <w:color w:val="auto"/>
      </w:rPr>
    </w:lvl>
    <w:lvl w:ilvl="3">
      <w:start w:val="1"/>
      <w:numFmt w:val="bullet"/>
      <w:lvlText w:val=""/>
      <w:lvlJc w:val="left"/>
      <w:pPr>
        <w:ind w:left="2836" w:hanging="709"/>
      </w:pPr>
      <w:rPr>
        <w:rFonts w:ascii="Symbol" w:hAnsi="Symbol" w:hint="default"/>
        <w:color w:val="auto"/>
      </w:rPr>
    </w:lvl>
    <w:lvl w:ilvl="4">
      <w:start w:val="1"/>
      <w:numFmt w:val="lowerLetter"/>
      <w:lvlText w:val="(%5)"/>
      <w:lvlJc w:val="left"/>
      <w:pPr>
        <w:ind w:left="3545" w:hanging="709"/>
      </w:pPr>
      <w:rPr>
        <w:rFonts w:hint="default"/>
      </w:rPr>
    </w:lvl>
    <w:lvl w:ilvl="5">
      <w:start w:val="1"/>
      <w:numFmt w:val="lowerRoman"/>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3" w15:restartNumberingAfterBreak="0">
    <w:nsid w:val="4F1A6DBE"/>
    <w:multiLevelType w:val="hybridMultilevel"/>
    <w:tmpl w:val="0F9061D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1A26DBA"/>
    <w:multiLevelType w:val="hybridMultilevel"/>
    <w:tmpl w:val="BDF85510"/>
    <w:lvl w:ilvl="0" w:tplc="FFFFFFFF">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25" w15:restartNumberingAfterBreak="0">
    <w:nsid w:val="530812F3"/>
    <w:multiLevelType w:val="multilevel"/>
    <w:tmpl w:val="397474CA"/>
    <w:styleLink w:val="AASBNumbers"/>
    <w:lvl w:ilvl="0">
      <w:start w:val="1"/>
      <w:numFmt w:val="decimal"/>
      <w:pStyle w:val="NumPlain1"/>
      <w:lvlText w:val="%1"/>
      <w:lvlJc w:val="left"/>
      <w:pPr>
        <w:ind w:left="709" w:hanging="709"/>
      </w:pPr>
      <w:rPr>
        <w:rFonts w:hint="default"/>
      </w:rPr>
    </w:lvl>
    <w:lvl w:ilvl="1">
      <w:start w:val="1"/>
      <w:numFmt w:val="lowerLetter"/>
      <w:pStyle w:val="NumPlain2"/>
      <w:lvlText w:val="(%2)"/>
      <w:lvlJc w:val="left"/>
      <w:pPr>
        <w:ind w:left="1418" w:hanging="709"/>
      </w:pPr>
      <w:rPr>
        <w:rFonts w:hint="default"/>
      </w:rPr>
    </w:lvl>
    <w:lvl w:ilvl="2">
      <w:start w:val="1"/>
      <w:numFmt w:val="lowerRoman"/>
      <w:pStyle w:val="NumPlain3"/>
      <w:lvlText w:val="(%3)"/>
      <w:lvlJc w:val="left"/>
      <w:pPr>
        <w:ind w:left="2127" w:hanging="709"/>
      </w:pPr>
      <w:rPr>
        <w:rFonts w:hint="default"/>
      </w:rPr>
    </w:lvl>
    <w:lvl w:ilvl="3">
      <w:start w:val="1"/>
      <w:numFmt w:val="upperLetter"/>
      <w:lvlText w:val="(%4)"/>
      <w:lvlJc w:val="left"/>
      <w:pPr>
        <w:ind w:left="2836" w:hanging="709"/>
      </w:pPr>
      <w:rPr>
        <w:rFonts w:hint="default"/>
      </w:rPr>
    </w:lvl>
    <w:lvl w:ilvl="4">
      <w:start w:val="1"/>
      <w:numFmt w:val="lowerLetter"/>
      <w:lvlText w:val="(%5)"/>
      <w:lvlJc w:val="left"/>
      <w:pPr>
        <w:ind w:left="3545" w:hanging="709"/>
      </w:pPr>
      <w:rPr>
        <w:rFonts w:hint="default"/>
      </w:rPr>
    </w:lvl>
    <w:lvl w:ilvl="5">
      <w:start w:val="1"/>
      <w:numFmt w:val="lowerRoman"/>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6" w15:restartNumberingAfterBreak="0">
    <w:nsid w:val="54C26B51"/>
    <w:multiLevelType w:val="hybridMultilevel"/>
    <w:tmpl w:val="BF78CE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0086057"/>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61333D63"/>
    <w:multiLevelType w:val="multilevel"/>
    <w:tmpl w:val="1FCEA7DA"/>
    <w:numStyleLink w:val="IssueParas"/>
  </w:abstractNum>
  <w:abstractNum w:abstractNumId="29" w15:restartNumberingAfterBreak="0">
    <w:nsid w:val="695C4316"/>
    <w:multiLevelType w:val="multilevel"/>
    <w:tmpl w:val="0360D62A"/>
    <w:styleLink w:val="BulletedParas"/>
    <w:lvl w:ilvl="0">
      <w:start w:val="1"/>
      <w:numFmt w:val="bullet"/>
      <w:pStyle w:val="BulletPara1"/>
      <w:lvlText w:val=""/>
      <w:lvlJc w:val="left"/>
      <w:pPr>
        <w:tabs>
          <w:tab w:val="num" w:pos="709"/>
        </w:tabs>
        <w:ind w:left="709" w:hanging="709"/>
      </w:pPr>
      <w:rPr>
        <w:rFonts w:ascii="Symbol" w:hAnsi="Symbol" w:hint="default"/>
      </w:rPr>
    </w:lvl>
    <w:lvl w:ilvl="1">
      <w:start w:val="1"/>
      <w:numFmt w:val="bullet"/>
      <w:pStyle w:val="BulletPara2"/>
      <w:lvlText w:val="o"/>
      <w:lvlJc w:val="left"/>
      <w:pPr>
        <w:tabs>
          <w:tab w:val="num" w:pos="1418"/>
        </w:tabs>
        <w:ind w:left="1418" w:hanging="709"/>
      </w:pPr>
      <w:rPr>
        <w:rFonts w:ascii="Courier New" w:hAnsi="Courier New" w:hint="default"/>
      </w:rPr>
    </w:lvl>
    <w:lvl w:ilvl="2">
      <w:start w:val="1"/>
      <w:numFmt w:val="bullet"/>
      <w:pStyle w:val="BulletPara3"/>
      <w:lvlText w:val=""/>
      <w:lvlJc w:val="left"/>
      <w:pPr>
        <w:tabs>
          <w:tab w:val="num" w:pos="2126"/>
        </w:tabs>
        <w:ind w:left="2126" w:hanging="708"/>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1220864"/>
    <w:multiLevelType w:val="multilevel"/>
    <w:tmpl w:val="91A4D49E"/>
    <w:lvl w:ilvl="0">
      <w:start w:val="1"/>
      <w:numFmt w:val="decimal"/>
      <w:suff w:val="nothing"/>
      <w:lvlText w:val="Issue %1"/>
      <w:lvlJc w:val="left"/>
      <w:pPr>
        <w:ind w:left="709" w:firstLine="0"/>
      </w:pPr>
      <w:rPr>
        <w:rFonts w:hint="default"/>
        <w:b w:val="0"/>
        <w:i w:val="0"/>
        <w:u w:val="singl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6FA1D64"/>
    <w:multiLevelType w:val="multilevel"/>
    <w:tmpl w:val="1FCEA7DA"/>
    <w:numStyleLink w:val="IssueParas"/>
  </w:abstractNum>
  <w:abstractNum w:abstractNumId="32" w15:restartNumberingAfterBreak="0">
    <w:nsid w:val="7BE43664"/>
    <w:multiLevelType w:val="singleLevel"/>
    <w:tmpl w:val="E1643F66"/>
    <w:lvl w:ilvl="0">
      <w:start w:val="1"/>
      <w:numFmt w:val="bullet"/>
      <w:lvlText w:val=""/>
      <w:lvlJc w:val="left"/>
      <w:pPr>
        <w:tabs>
          <w:tab w:val="num" w:pos="360"/>
        </w:tabs>
        <w:ind w:left="360" w:hanging="360"/>
      </w:pPr>
      <w:rPr>
        <w:rFonts w:ascii="Symbol" w:hAnsi="Symbol" w:hint="default"/>
      </w:rPr>
    </w:lvl>
  </w:abstractNum>
  <w:num w:numId="1">
    <w:abstractNumId w:val="5"/>
  </w:num>
  <w:num w:numId="2">
    <w:abstractNumId w:val="32"/>
  </w:num>
  <w:num w:numId="3">
    <w:abstractNumId w:val="13"/>
  </w:num>
  <w:num w:numId="4">
    <w:abstractNumId w:val="6"/>
  </w:num>
  <w:num w:numId="5">
    <w:abstractNumId w:val="7"/>
  </w:num>
  <w:num w:numId="6">
    <w:abstractNumId w:val="7"/>
  </w:num>
  <w:num w:numId="7">
    <w:abstractNumId w:val="7"/>
  </w:num>
  <w:num w:numId="8">
    <w:abstractNumId w:val="7"/>
  </w:num>
  <w:num w:numId="9">
    <w:abstractNumId w:val="7"/>
  </w:num>
  <w:num w:numId="10">
    <w:abstractNumId w:val="27"/>
  </w:num>
  <w:num w:numId="11">
    <w:abstractNumId w:val="17"/>
  </w:num>
  <w:num w:numId="12">
    <w:abstractNumId w:val="18"/>
  </w:num>
  <w:num w:numId="13">
    <w:abstractNumId w:val="0"/>
  </w:num>
  <w:num w:numId="14">
    <w:abstractNumId w:val="22"/>
  </w:num>
  <w:num w:numId="15">
    <w:abstractNumId w:val="16"/>
  </w:num>
  <w:num w:numId="16">
    <w:abstractNumId w:val="3"/>
  </w:num>
  <w:num w:numId="17">
    <w:abstractNumId w:val="29"/>
  </w:num>
  <w:num w:numId="18">
    <w:abstractNumId w:val="29"/>
  </w:num>
  <w:num w:numId="19">
    <w:abstractNumId w:val="29"/>
  </w:num>
  <w:num w:numId="20">
    <w:abstractNumId w:val="29"/>
  </w:num>
  <w:num w:numId="21">
    <w:abstractNumId w:val="30"/>
  </w:num>
  <w:num w:numId="22">
    <w:abstractNumId w:val="30"/>
  </w:num>
  <w:num w:numId="23">
    <w:abstractNumId w:val="4"/>
  </w:num>
  <w:num w:numId="24">
    <w:abstractNumId w:val="12"/>
  </w:num>
  <w:num w:numId="25">
    <w:abstractNumId w:val="1"/>
  </w:num>
  <w:num w:numId="26">
    <w:abstractNumId w:val="8"/>
  </w:num>
  <w:num w:numId="27">
    <w:abstractNumId w:val="31"/>
  </w:num>
  <w:num w:numId="28">
    <w:abstractNumId w:val="9"/>
  </w:num>
  <w:num w:numId="29">
    <w:abstractNumId w:val="14"/>
  </w:num>
  <w:num w:numId="30">
    <w:abstractNumId w:val="28"/>
  </w:num>
  <w:num w:numId="31">
    <w:abstractNumId w:val="10"/>
  </w:num>
  <w:num w:numId="32">
    <w:abstractNumId w:val="2"/>
  </w:num>
  <w:num w:numId="33">
    <w:abstractNumId w:val="25"/>
  </w:num>
  <w:num w:numId="34">
    <w:abstractNumId w:val="25"/>
  </w:num>
  <w:num w:numId="35">
    <w:abstractNumId w:val="15"/>
  </w:num>
  <w:num w:numId="36">
    <w:abstractNumId w:val="25"/>
    <w:lvlOverride w:ilvl="0">
      <w:startOverride w:val="1"/>
      <w:lvl w:ilvl="0">
        <w:start w:val="1"/>
        <w:numFmt w:val="decimal"/>
        <w:pStyle w:val="NumPlain1"/>
        <w:lvlText w:val=""/>
        <w:lvlJc w:val="left"/>
      </w:lvl>
    </w:lvlOverride>
    <w:lvlOverride w:ilvl="1">
      <w:startOverride w:val="1"/>
      <w:lvl w:ilvl="1">
        <w:start w:val="1"/>
        <w:numFmt w:val="lowerLetter"/>
        <w:pStyle w:val="NumPlain2"/>
        <w:lvlText w:val="(%2)"/>
        <w:lvlJc w:val="left"/>
        <w:pPr>
          <w:ind w:left="1418" w:hanging="709"/>
        </w:pPr>
        <w:rPr>
          <w:rFonts w:hint="default"/>
          <w:b w:val="0"/>
        </w:rPr>
      </w:lvl>
    </w:lvlOverride>
    <w:lvlOverride w:ilvl="2">
      <w:startOverride w:val="1"/>
      <w:lvl w:ilvl="2">
        <w:start w:val="1"/>
        <w:numFmt w:val="decimal"/>
        <w:pStyle w:val="NumPlain3"/>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num>
  <w:num w:numId="37">
    <w:abstractNumId w:val="26"/>
  </w:num>
  <w:num w:numId="38">
    <w:abstractNumId w:val="23"/>
  </w:num>
  <w:num w:numId="39">
    <w:abstractNumId w:val="24"/>
  </w:num>
  <w:num w:numId="40">
    <w:abstractNumId w:val="24"/>
  </w:num>
  <w:num w:numId="41">
    <w:abstractNumId w:val="21"/>
  </w:num>
  <w:num w:numId="42">
    <w:abstractNumId w:val="20"/>
  </w:num>
  <w:num w:numId="43">
    <w:abstractNumId w:val="19"/>
  </w:num>
  <w:num w:numId="44">
    <w:abstractNumId w:val="25"/>
  </w:num>
  <w:num w:numId="45">
    <w:abstractNumId w:val="25"/>
  </w:num>
  <w:num w:numId="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efaultTabStop w:val="709"/>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3tjAwNjIwNDAysTRX0lEKTi0uzszPAykwtKwFAOAJSWctAAAA"/>
    <w:docVar w:name="AdminPsWord" w:val="nigel"/>
    <w:docVar w:name="PsWord" w:val="trish"/>
  </w:docVars>
  <w:rsids>
    <w:rsidRoot w:val="0002226F"/>
    <w:rsid w:val="0000020F"/>
    <w:rsid w:val="00000952"/>
    <w:rsid w:val="00001A86"/>
    <w:rsid w:val="00002319"/>
    <w:rsid w:val="00002FC7"/>
    <w:rsid w:val="000052D5"/>
    <w:rsid w:val="00005509"/>
    <w:rsid w:val="0000608C"/>
    <w:rsid w:val="00007611"/>
    <w:rsid w:val="00007858"/>
    <w:rsid w:val="00010666"/>
    <w:rsid w:val="000128BB"/>
    <w:rsid w:val="00012B8D"/>
    <w:rsid w:val="00013998"/>
    <w:rsid w:val="00013F92"/>
    <w:rsid w:val="00014573"/>
    <w:rsid w:val="0001537F"/>
    <w:rsid w:val="0001543B"/>
    <w:rsid w:val="0001553C"/>
    <w:rsid w:val="0001561D"/>
    <w:rsid w:val="000157D0"/>
    <w:rsid w:val="00015C95"/>
    <w:rsid w:val="00016902"/>
    <w:rsid w:val="00020A75"/>
    <w:rsid w:val="00021544"/>
    <w:rsid w:val="0002226F"/>
    <w:rsid w:val="00022AD8"/>
    <w:rsid w:val="00025776"/>
    <w:rsid w:val="000278E0"/>
    <w:rsid w:val="000369DB"/>
    <w:rsid w:val="00037F5B"/>
    <w:rsid w:val="000400C7"/>
    <w:rsid w:val="000407EE"/>
    <w:rsid w:val="00040C6C"/>
    <w:rsid w:val="0004138B"/>
    <w:rsid w:val="00042590"/>
    <w:rsid w:val="00043225"/>
    <w:rsid w:val="0004336F"/>
    <w:rsid w:val="0005076D"/>
    <w:rsid w:val="00051353"/>
    <w:rsid w:val="00051FDB"/>
    <w:rsid w:val="00052316"/>
    <w:rsid w:val="000535EB"/>
    <w:rsid w:val="00053F49"/>
    <w:rsid w:val="00054442"/>
    <w:rsid w:val="00054AE1"/>
    <w:rsid w:val="00056EFA"/>
    <w:rsid w:val="000576D7"/>
    <w:rsid w:val="00057950"/>
    <w:rsid w:val="00057988"/>
    <w:rsid w:val="00060755"/>
    <w:rsid w:val="00063AA2"/>
    <w:rsid w:val="00067ACF"/>
    <w:rsid w:val="00071619"/>
    <w:rsid w:val="00071C5B"/>
    <w:rsid w:val="00071E6B"/>
    <w:rsid w:val="000736A5"/>
    <w:rsid w:val="000738D3"/>
    <w:rsid w:val="000744D1"/>
    <w:rsid w:val="000760CD"/>
    <w:rsid w:val="00080143"/>
    <w:rsid w:val="00080AFC"/>
    <w:rsid w:val="00081620"/>
    <w:rsid w:val="000826B0"/>
    <w:rsid w:val="000827D3"/>
    <w:rsid w:val="00082CA9"/>
    <w:rsid w:val="0008343E"/>
    <w:rsid w:val="00083AB8"/>
    <w:rsid w:val="000854CD"/>
    <w:rsid w:val="0008586F"/>
    <w:rsid w:val="00085BB6"/>
    <w:rsid w:val="000905D9"/>
    <w:rsid w:val="00090D72"/>
    <w:rsid w:val="00091167"/>
    <w:rsid w:val="000920BD"/>
    <w:rsid w:val="00092745"/>
    <w:rsid w:val="00094C5E"/>
    <w:rsid w:val="00095DA6"/>
    <w:rsid w:val="0009628A"/>
    <w:rsid w:val="000964AF"/>
    <w:rsid w:val="000979DC"/>
    <w:rsid w:val="000A0CC5"/>
    <w:rsid w:val="000A0F40"/>
    <w:rsid w:val="000A2654"/>
    <w:rsid w:val="000A2819"/>
    <w:rsid w:val="000A4694"/>
    <w:rsid w:val="000B02DF"/>
    <w:rsid w:val="000B16C4"/>
    <w:rsid w:val="000B2542"/>
    <w:rsid w:val="000B3697"/>
    <w:rsid w:val="000B4D63"/>
    <w:rsid w:val="000B6132"/>
    <w:rsid w:val="000B6714"/>
    <w:rsid w:val="000B67E5"/>
    <w:rsid w:val="000C0773"/>
    <w:rsid w:val="000C1600"/>
    <w:rsid w:val="000C16FD"/>
    <w:rsid w:val="000C1DA8"/>
    <w:rsid w:val="000C1DF7"/>
    <w:rsid w:val="000C334A"/>
    <w:rsid w:val="000C3EB8"/>
    <w:rsid w:val="000C4497"/>
    <w:rsid w:val="000C470B"/>
    <w:rsid w:val="000C6BCA"/>
    <w:rsid w:val="000D14A6"/>
    <w:rsid w:val="000D1AFB"/>
    <w:rsid w:val="000D399C"/>
    <w:rsid w:val="000D499E"/>
    <w:rsid w:val="000D49E8"/>
    <w:rsid w:val="000D53DF"/>
    <w:rsid w:val="000D651B"/>
    <w:rsid w:val="000D665A"/>
    <w:rsid w:val="000D6FD2"/>
    <w:rsid w:val="000D733F"/>
    <w:rsid w:val="000D7442"/>
    <w:rsid w:val="000E10BA"/>
    <w:rsid w:val="000E1A5C"/>
    <w:rsid w:val="000E2224"/>
    <w:rsid w:val="000E2DFE"/>
    <w:rsid w:val="000E4B9D"/>
    <w:rsid w:val="000E74B0"/>
    <w:rsid w:val="000F07B1"/>
    <w:rsid w:val="000F07B7"/>
    <w:rsid w:val="000F092F"/>
    <w:rsid w:val="000F150A"/>
    <w:rsid w:val="000F38E4"/>
    <w:rsid w:val="000F4342"/>
    <w:rsid w:val="000F48DC"/>
    <w:rsid w:val="000F4E64"/>
    <w:rsid w:val="000F577B"/>
    <w:rsid w:val="00102592"/>
    <w:rsid w:val="00103086"/>
    <w:rsid w:val="001035EE"/>
    <w:rsid w:val="00104037"/>
    <w:rsid w:val="00105F12"/>
    <w:rsid w:val="0011055A"/>
    <w:rsid w:val="00110A6D"/>
    <w:rsid w:val="0011231F"/>
    <w:rsid w:val="00115B5A"/>
    <w:rsid w:val="00116993"/>
    <w:rsid w:val="00117481"/>
    <w:rsid w:val="00120C3F"/>
    <w:rsid w:val="0012100F"/>
    <w:rsid w:val="001219E5"/>
    <w:rsid w:val="00121C9B"/>
    <w:rsid w:val="00122540"/>
    <w:rsid w:val="00122C54"/>
    <w:rsid w:val="001234A7"/>
    <w:rsid w:val="00123BEA"/>
    <w:rsid w:val="0012412D"/>
    <w:rsid w:val="001249D0"/>
    <w:rsid w:val="00124AA5"/>
    <w:rsid w:val="0012505E"/>
    <w:rsid w:val="00126AF0"/>
    <w:rsid w:val="00126E34"/>
    <w:rsid w:val="001270D0"/>
    <w:rsid w:val="00130C5B"/>
    <w:rsid w:val="00131B7B"/>
    <w:rsid w:val="00131ED9"/>
    <w:rsid w:val="001320E7"/>
    <w:rsid w:val="00132B39"/>
    <w:rsid w:val="00132F67"/>
    <w:rsid w:val="00135902"/>
    <w:rsid w:val="00140095"/>
    <w:rsid w:val="00140545"/>
    <w:rsid w:val="0014193D"/>
    <w:rsid w:val="00143814"/>
    <w:rsid w:val="001447D2"/>
    <w:rsid w:val="00145142"/>
    <w:rsid w:val="00145BDA"/>
    <w:rsid w:val="0015072E"/>
    <w:rsid w:val="00151DA0"/>
    <w:rsid w:val="00152214"/>
    <w:rsid w:val="00152B7B"/>
    <w:rsid w:val="00153407"/>
    <w:rsid w:val="00153E80"/>
    <w:rsid w:val="00154FF3"/>
    <w:rsid w:val="001550C1"/>
    <w:rsid w:val="001551A2"/>
    <w:rsid w:val="001551B4"/>
    <w:rsid w:val="0015681B"/>
    <w:rsid w:val="0016017E"/>
    <w:rsid w:val="00160DBC"/>
    <w:rsid w:val="00161383"/>
    <w:rsid w:val="00162B61"/>
    <w:rsid w:val="0016469B"/>
    <w:rsid w:val="0016488C"/>
    <w:rsid w:val="00164C44"/>
    <w:rsid w:val="001651BA"/>
    <w:rsid w:val="0016528B"/>
    <w:rsid w:val="0016560D"/>
    <w:rsid w:val="00167147"/>
    <w:rsid w:val="00170164"/>
    <w:rsid w:val="0017082A"/>
    <w:rsid w:val="00170DE0"/>
    <w:rsid w:val="00172098"/>
    <w:rsid w:val="001723E9"/>
    <w:rsid w:val="001745FD"/>
    <w:rsid w:val="00174CEE"/>
    <w:rsid w:val="00174FA8"/>
    <w:rsid w:val="00175250"/>
    <w:rsid w:val="00175D47"/>
    <w:rsid w:val="00176164"/>
    <w:rsid w:val="001767CF"/>
    <w:rsid w:val="001779AE"/>
    <w:rsid w:val="00180764"/>
    <w:rsid w:val="001816EA"/>
    <w:rsid w:val="0018429C"/>
    <w:rsid w:val="0018476D"/>
    <w:rsid w:val="001859F2"/>
    <w:rsid w:val="00186F38"/>
    <w:rsid w:val="0019059F"/>
    <w:rsid w:val="00190EDA"/>
    <w:rsid w:val="0019125F"/>
    <w:rsid w:val="00191532"/>
    <w:rsid w:val="0019157B"/>
    <w:rsid w:val="00191BF3"/>
    <w:rsid w:val="00192232"/>
    <w:rsid w:val="0019318B"/>
    <w:rsid w:val="0019325A"/>
    <w:rsid w:val="001947CB"/>
    <w:rsid w:val="00195AA0"/>
    <w:rsid w:val="00197816"/>
    <w:rsid w:val="00197CE1"/>
    <w:rsid w:val="001A0CB4"/>
    <w:rsid w:val="001A23B1"/>
    <w:rsid w:val="001A3518"/>
    <w:rsid w:val="001A5AEA"/>
    <w:rsid w:val="001A7E68"/>
    <w:rsid w:val="001B2546"/>
    <w:rsid w:val="001B2631"/>
    <w:rsid w:val="001B273D"/>
    <w:rsid w:val="001B31F2"/>
    <w:rsid w:val="001B569D"/>
    <w:rsid w:val="001B7C99"/>
    <w:rsid w:val="001C1A96"/>
    <w:rsid w:val="001C3924"/>
    <w:rsid w:val="001C3EE3"/>
    <w:rsid w:val="001C5FC8"/>
    <w:rsid w:val="001C6D37"/>
    <w:rsid w:val="001C6D94"/>
    <w:rsid w:val="001D04F1"/>
    <w:rsid w:val="001D4A4E"/>
    <w:rsid w:val="001D5AC3"/>
    <w:rsid w:val="001D5E79"/>
    <w:rsid w:val="001D5EB1"/>
    <w:rsid w:val="001D6B7B"/>
    <w:rsid w:val="001D6BB8"/>
    <w:rsid w:val="001D72D6"/>
    <w:rsid w:val="001D767E"/>
    <w:rsid w:val="001D7A0C"/>
    <w:rsid w:val="001D7DDB"/>
    <w:rsid w:val="001E149D"/>
    <w:rsid w:val="001E2A70"/>
    <w:rsid w:val="001E367F"/>
    <w:rsid w:val="001E3A00"/>
    <w:rsid w:val="001E4FF4"/>
    <w:rsid w:val="001E59B5"/>
    <w:rsid w:val="001E628B"/>
    <w:rsid w:val="001E7807"/>
    <w:rsid w:val="001F2B0C"/>
    <w:rsid w:val="001F2CD3"/>
    <w:rsid w:val="001F308E"/>
    <w:rsid w:val="001F35E9"/>
    <w:rsid w:val="001F3915"/>
    <w:rsid w:val="001F3DB6"/>
    <w:rsid w:val="001F432C"/>
    <w:rsid w:val="001F5C19"/>
    <w:rsid w:val="001F6D7D"/>
    <w:rsid w:val="001F6DC1"/>
    <w:rsid w:val="001F798A"/>
    <w:rsid w:val="00201DA4"/>
    <w:rsid w:val="00201E99"/>
    <w:rsid w:val="002042EE"/>
    <w:rsid w:val="00204D26"/>
    <w:rsid w:val="00204E03"/>
    <w:rsid w:val="00205B8C"/>
    <w:rsid w:val="00206BA1"/>
    <w:rsid w:val="00206BE2"/>
    <w:rsid w:val="00207ADE"/>
    <w:rsid w:val="0021348B"/>
    <w:rsid w:val="0021359F"/>
    <w:rsid w:val="00214D23"/>
    <w:rsid w:val="0021588D"/>
    <w:rsid w:val="002161D4"/>
    <w:rsid w:val="002172F2"/>
    <w:rsid w:val="002173E6"/>
    <w:rsid w:val="00221DC6"/>
    <w:rsid w:val="0022227F"/>
    <w:rsid w:val="002227CE"/>
    <w:rsid w:val="0022391F"/>
    <w:rsid w:val="00225792"/>
    <w:rsid w:val="00225918"/>
    <w:rsid w:val="00226779"/>
    <w:rsid w:val="0022696C"/>
    <w:rsid w:val="0023072F"/>
    <w:rsid w:val="00230A66"/>
    <w:rsid w:val="002310EE"/>
    <w:rsid w:val="00232675"/>
    <w:rsid w:val="002333CA"/>
    <w:rsid w:val="00233DF7"/>
    <w:rsid w:val="002352C5"/>
    <w:rsid w:val="0023596E"/>
    <w:rsid w:val="0023794E"/>
    <w:rsid w:val="002400B4"/>
    <w:rsid w:val="00240979"/>
    <w:rsid w:val="002427F5"/>
    <w:rsid w:val="002462A9"/>
    <w:rsid w:val="00246FD9"/>
    <w:rsid w:val="00247FCB"/>
    <w:rsid w:val="00250DA5"/>
    <w:rsid w:val="00250ED7"/>
    <w:rsid w:val="00252886"/>
    <w:rsid w:val="002536CE"/>
    <w:rsid w:val="00254131"/>
    <w:rsid w:val="00254543"/>
    <w:rsid w:val="0025533C"/>
    <w:rsid w:val="00256663"/>
    <w:rsid w:val="00256B92"/>
    <w:rsid w:val="00257F33"/>
    <w:rsid w:val="002601F0"/>
    <w:rsid w:val="00261FC3"/>
    <w:rsid w:val="00262278"/>
    <w:rsid w:val="00262BF4"/>
    <w:rsid w:val="00263CD7"/>
    <w:rsid w:val="002648D3"/>
    <w:rsid w:val="00266B4F"/>
    <w:rsid w:val="00270332"/>
    <w:rsid w:val="00270997"/>
    <w:rsid w:val="002716D9"/>
    <w:rsid w:val="00271972"/>
    <w:rsid w:val="00271C08"/>
    <w:rsid w:val="00273311"/>
    <w:rsid w:val="00274A82"/>
    <w:rsid w:val="00274FB6"/>
    <w:rsid w:val="00275F95"/>
    <w:rsid w:val="00276090"/>
    <w:rsid w:val="00276A76"/>
    <w:rsid w:val="002809E1"/>
    <w:rsid w:val="002819E6"/>
    <w:rsid w:val="002828AE"/>
    <w:rsid w:val="002835E9"/>
    <w:rsid w:val="0028415A"/>
    <w:rsid w:val="00284D07"/>
    <w:rsid w:val="00285419"/>
    <w:rsid w:val="00291EC3"/>
    <w:rsid w:val="00291FAD"/>
    <w:rsid w:val="0029215F"/>
    <w:rsid w:val="002947F9"/>
    <w:rsid w:val="00294ED6"/>
    <w:rsid w:val="002954DF"/>
    <w:rsid w:val="00295D7A"/>
    <w:rsid w:val="0029646E"/>
    <w:rsid w:val="00296979"/>
    <w:rsid w:val="00296DE8"/>
    <w:rsid w:val="002A13CB"/>
    <w:rsid w:val="002A354F"/>
    <w:rsid w:val="002A3669"/>
    <w:rsid w:val="002A45E4"/>
    <w:rsid w:val="002A4A26"/>
    <w:rsid w:val="002A561C"/>
    <w:rsid w:val="002A5942"/>
    <w:rsid w:val="002A5D59"/>
    <w:rsid w:val="002A6793"/>
    <w:rsid w:val="002A766C"/>
    <w:rsid w:val="002A7CD2"/>
    <w:rsid w:val="002B07E8"/>
    <w:rsid w:val="002B0852"/>
    <w:rsid w:val="002B2294"/>
    <w:rsid w:val="002B2E64"/>
    <w:rsid w:val="002B5164"/>
    <w:rsid w:val="002B57EE"/>
    <w:rsid w:val="002B5AFD"/>
    <w:rsid w:val="002B5F10"/>
    <w:rsid w:val="002B7440"/>
    <w:rsid w:val="002B7EC6"/>
    <w:rsid w:val="002C0442"/>
    <w:rsid w:val="002C11B6"/>
    <w:rsid w:val="002C245A"/>
    <w:rsid w:val="002C6756"/>
    <w:rsid w:val="002C799D"/>
    <w:rsid w:val="002D0EBB"/>
    <w:rsid w:val="002D2FDB"/>
    <w:rsid w:val="002D314A"/>
    <w:rsid w:val="002D587E"/>
    <w:rsid w:val="002D716C"/>
    <w:rsid w:val="002E1126"/>
    <w:rsid w:val="002E2E67"/>
    <w:rsid w:val="002E3E63"/>
    <w:rsid w:val="002E437F"/>
    <w:rsid w:val="002E4462"/>
    <w:rsid w:val="002E4D2D"/>
    <w:rsid w:val="002E5617"/>
    <w:rsid w:val="002E7DCA"/>
    <w:rsid w:val="002F1030"/>
    <w:rsid w:val="002F1B1D"/>
    <w:rsid w:val="002F2C42"/>
    <w:rsid w:val="002F32E6"/>
    <w:rsid w:val="002F4599"/>
    <w:rsid w:val="002F53C7"/>
    <w:rsid w:val="002F7064"/>
    <w:rsid w:val="0030258A"/>
    <w:rsid w:val="00302B6B"/>
    <w:rsid w:val="00304D85"/>
    <w:rsid w:val="00305485"/>
    <w:rsid w:val="00305549"/>
    <w:rsid w:val="00305D06"/>
    <w:rsid w:val="00306A87"/>
    <w:rsid w:val="00307A2D"/>
    <w:rsid w:val="0031228C"/>
    <w:rsid w:val="00312553"/>
    <w:rsid w:val="003127E1"/>
    <w:rsid w:val="00312B75"/>
    <w:rsid w:val="00313A65"/>
    <w:rsid w:val="00314191"/>
    <w:rsid w:val="00314529"/>
    <w:rsid w:val="00315457"/>
    <w:rsid w:val="0031621B"/>
    <w:rsid w:val="003172CF"/>
    <w:rsid w:val="00321B80"/>
    <w:rsid w:val="00322760"/>
    <w:rsid w:val="0032426C"/>
    <w:rsid w:val="0032499B"/>
    <w:rsid w:val="00324F3A"/>
    <w:rsid w:val="0032518A"/>
    <w:rsid w:val="003302A0"/>
    <w:rsid w:val="00331B18"/>
    <w:rsid w:val="00331EB5"/>
    <w:rsid w:val="00332B16"/>
    <w:rsid w:val="00332F2F"/>
    <w:rsid w:val="003330FD"/>
    <w:rsid w:val="003336AA"/>
    <w:rsid w:val="00334714"/>
    <w:rsid w:val="003355DF"/>
    <w:rsid w:val="003357E6"/>
    <w:rsid w:val="00335A46"/>
    <w:rsid w:val="00335B4E"/>
    <w:rsid w:val="00336BBD"/>
    <w:rsid w:val="003413C3"/>
    <w:rsid w:val="00346414"/>
    <w:rsid w:val="00347F3B"/>
    <w:rsid w:val="003503AB"/>
    <w:rsid w:val="00353DF2"/>
    <w:rsid w:val="00354C22"/>
    <w:rsid w:val="00354C5B"/>
    <w:rsid w:val="00356033"/>
    <w:rsid w:val="003564E8"/>
    <w:rsid w:val="003570B4"/>
    <w:rsid w:val="00357FAC"/>
    <w:rsid w:val="00364559"/>
    <w:rsid w:val="00366EFF"/>
    <w:rsid w:val="00370AFD"/>
    <w:rsid w:val="0037121C"/>
    <w:rsid w:val="00371339"/>
    <w:rsid w:val="00372336"/>
    <w:rsid w:val="003724A6"/>
    <w:rsid w:val="00372656"/>
    <w:rsid w:val="00373B0C"/>
    <w:rsid w:val="00374FF1"/>
    <w:rsid w:val="0037683E"/>
    <w:rsid w:val="0037690C"/>
    <w:rsid w:val="00376B7F"/>
    <w:rsid w:val="00377061"/>
    <w:rsid w:val="003807A3"/>
    <w:rsid w:val="00381858"/>
    <w:rsid w:val="00381C56"/>
    <w:rsid w:val="003826DD"/>
    <w:rsid w:val="00385F54"/>
    <w:rsid w:val="0038612D"/>
    <w:rsid w:val="003875DA"/>
    <w:rsid w:val="00391918"/>
    <w:rsid w:val="00391DBA"/>
    <w:rsid w:val="00391E50"/>
    <w:rsid w:val="00393611"/>
    <w:rsid w:val="00393DCD"/>
    <w:rsid w:val="003949AC"/>
    <w:rsid w:val="00395FEE"/>
    <w:rsid w:val="003964DD"/>
    <w:rsid w:val="00396F97"/>
    <w:rsid w:val="003970CA"/>
    <w:rsid w:val="003A16E1"/>
    <w:rsid w:val="003A186F"/>
    <w:rsid w:val="003A58E2"/>
    <w:rsid w:val="003A6863"/>
    <w:rsid w:val="003A76A6"/>
    <w:rsid w:val="003B17D8"/>
    <w:rsid w:val="003B2E87"/>
    <w:rsid w:val="003B37C1"/>
    <w:rsid w:val="003B773F"/>
    <w:rsid w:val="003B7CD6"/>
    <w:rsid w:val="003C1FDC"/>
    <w:rsid w:val="003C221A"/>
    <w:rsid w:val="003C27C0"/>
    <w:rsid w:val="003C3A3C"/>
    <w:rsid w:val="003C5583"/>
    <w:rsid w:val="003C57D0"/>
    <w:rsid w:val="003C62E0"/>
    <w:rsid w:val="003C6837"/>
    <w:rsid w:val="003C69E1"/>
    <w:rsid w:val="003C723E"/>
    <w:rsid w:val="003C7398"/>
    <w:rsid w:val="003C7451"/>
    <w:rsid w:val="003D08C5"/>
    <w:rsid w:val="003D12AD"/>
    <w:rsid w:val="003D3863"/>
    <w:rsid w:val="003D449D"/>
    <w:rsid w:val="003D586E"/>
    <w:rsid w:val="003D5E33"/>
    <w:rsid w:val="003D6ED2"/>
    <w:rsid w:val="003D7F31"/>
    <w:rsid w:val="003E1F67"/>
    <w:rsid w:val="003E22D0"/>
    <w:rsid w:val="003E3AA4"/>
    <w:rsid w:val="003E456D"/>
    <w:rsid w:val="003E4641"/>
    <w:rsid w:val="003E4EF5"/>
    <w:rsid w:val="003E5554"/>
    <w:rsid w:val="003E59DA"/>
    <w:rsid w:val="003E71C7"/>
    <w:rsid w:val="003F05C1"/>
    <w:rsid w:val="003F0A84"/>
    <w:rsid w:val="003F0A9D"/>
    <w:rsid w:val="003F4419"/>
    <w:rsid w:val="003F4CD5"/>
    <w:rsid w:val="003F51C0"/>
    <w:rsid w:val="003F6505"/>
    <w:rsid w:val="003F66A0"/>
    <w:rsid w:val="003F77FE"/>
    <w:rsid w:val="00400E3C"/>
    <w:rsid w:val="00401395"/>
    <w:rsid w:val="004016DD"/>
    <w:rsid w:val="00401F4F"/>
    <w:rsid w:val="004024E4"/>
    <w:rsid w:val="00403103"/>
    <w:rsid w:val="004036B8"/>
    <w:rsid w:val="004038A0"/>
    <w:rsid w:val="00403F81"/>
    <w:rsid w:val="00404DA1"/>
    <w:rsid w:val="00404FB0"/>
    <w:rsid w:val="00407ACB"/>
    <w:rsid w:val="00410627"/>
    <w:rsid w:val="004108D6"/>
    <w:rsid w:val="00413022"/>
    <w:rsid w:val="00415D5A"/>
    <w:rsid w:val="004162A6"/>
    <w:rsid w:val="004169BA"/>
    <w:rsid w:val="004174B1"/>
    <w:rsid w:val="004178D3"/>
    <w:rsid w:val="00422698"/>
    <w:rsid w:val="00423144"/>
    <w:rsid w:val="00423C28"/>
    <w:rsid w:val="004248EF"/>
    <w:rsid w:val="00425114"/>
    <w:rsid w:val="004258FC"/>
    <w:rsid w:val="00430522"/>
    <w:rsid w:val="004308B6"/>
    <w:rsid w:val="00430D23"/>
    <w:rsid w:val="004339CF"/>
    <w:rsid w:val="00434C2D"/>
    <w:rsid w:val="00434D35"/>
    <w:rsid w:val="00434DB9"/>
    <w:rsid w:val="00435083"/>
    <w:rsid w:val="00435C2F"/>
    <w:rsid w:val="00436727"/>
    <w:rsid w:val="0043683D"/>
    <w:rsid w:val="00440E65"/>
    <w:rsid w:val="00442B57"/>
    <w:rsid w:val="00442CE6"/>
    <w:rsid w:val="00443D68"/>
    <w:rsid w:val="004456D9"/>
    <w:rsid w:val="00447302"/>
    <w:rsid w:val="00447405"/>
    <w:rsid w:val="00450266"/>
    <w:rsid w:val="00450DDF"/>
    <w:rsid w:val="00451782"/>
    <w:rsid w:val="00452882"/>
    <w:rsid w:val="0045362E"/>
    <w:rsid w:val="00454B06"/>
    <w:rsid w:val="00456FF4"/>
    <w:rsid w:val="004622EF"/>
    <w:rsid w:val="004638B5"/>
    <w:rsid w:val="00464F72"/>
    <w:rsid w:val="004716FB"/>
    <w:rsid w:val="0047176C"/>
    <w:rsid w:val="0047206C"/>
    <w:rsid w:val="00472BE3"/>
    <w:rsid w:val="004766CD"/>
    <w:rsid w:val="00477DB6"/>
    <w:rsid w:val="00480675"/>
    <w:rsid w:val="00481AB4"/>
    <w:rsid w:val="004827E8"/>
    <w:rsid w:val="00482EE6"/>
    <w:rsid w:val="00482EFE"/>
    <w:rsid w:val="0048306E"/>
    <w:rsid w:val="004835DB"/>
    <w:rsid w:val="00484EBA"/>
    <w:rsid w:val="004854E4"/>
    <w:rsid w:val="00486076"/>
    <w:rsid w:val="0049152E"/>
    <w:rsid w:val="00493533"/>
    <w:rsid w:val="004954F2"/>
    <w:rsid w:val="00495CB9"/>
    <w:rsid w:val="004A0C01"/>
    <w:rsid w:val="004A0E66"/>
    <w:rsid w:val="004A1CCF"/>
    <w:rsid w:val="004A1D95"/>
    <w:rsid w:val="004A275F"/>
    <w:rsid w:val="004A3BF0"/>
    <w:rsid w:val="004A3F6B"/>
    <w:rsid w:val="004A4174"/>
    <w:rsid w:val="004A47E9"/>
    <w:rsid w:val="004A4808"/>
    <w:rsid w:val="004A4BA7"/>
    <w:rsid w:val="004A508C"/>
    <w:rsid w:val="004A694A"/>
    <w:rsid w:val="004A776F"/>
    <w:rsid w:val="004A7984"/>
    <w:rsid w:val="004A7C02"/>
    <w:rsid w:val="004A7CFE"/>
    <w:rsid w:val="004B05E9"/>
    <w:rsid w:val="004B2146"/>
    <w:rsid w:val="004B2ED4"/>
    <w:rsid w:val="004B44AF"/>
    <w:rsid w:val="004B4E6F"/>
    <w:rsid w:val="004B5CF2"/>
    <w:rsid w:val="004B6CDD"/>
    <w:rsid w:val="004B7544"/>
    <w:rsid w:val="004B75A5"/>
    <w:rsid w:val="004B7AB8"/>
    <w:rsid w:val="004B7BBE"/>
    <w:rsid w:val="004C0ACE"/>
    <w:rsid w:val="004C31E3"/>
    <w:rsid w:val="004C4123"/>
    <w:rsid w:val="004C4D1F"/>
    <w:rsid w:val="004C652F"/>
    <w:rsid w:val="004C71E7"/>
    <w:rsid w:val="004C7A69"/>
    <w:rsid w:val="004C7AF2"/>
    <w:rsid w:val="004D24EE"/>
    <w:rsid w:val="004D265D"/>
    <w:rsid w:val="004D32F8"/>
    <w:rsid w:val="004D4F55"/>
    <w:rsid w:val="004D541A"/>
    <w:rsid w:val="004D5EC1"/>
    <w:rsid w:val="004D6EC0"/>
    <w:rsid w:val="004D7777"/>
    <w:rsid w:val="004E011B"/>
    <w:rsid w:val="004E055D"/>
    <w:rsid w:val="004E18F5"/>
    <w:rsid w:val="004E27A6"/>
    <w:rsid w:val="004E3CC2"/>
    <w:rsid w:val="004E4CED"/>
    <w:rsid w:val="004E4D48"/>
    <w:rsid w:val="004E5CF3"/>
    <w:rsid w:val="004E621B"/>
    <w:rsid w:val="004E65F8"/>
    <w:rsid w:val="004E6899"/>
    <w:rsid w:val="004E7665"/>
    <w:rsid w:val="004F06FE"/>
    <w:rsid w:val="004F1634"/>
    <w:rsid w:val="004F1850"/>
    <w:rsid w:val="004F2796"/>
    <w:rsid w:val="004F3786"/>
    <w:rsid w:val="004F4553"/>
    <w:rsid w:val="004F4D35"/>
    <w:rsid w:val="004F612D"/>
    <w:rsid w:val="004F619E"/>
    <w:rsid w:val="004F7F74"/>
    <w:rsid w:val="00500804"/>
    <w:rsid w:val="00500A7D"/>
    <w:rsid w:val="005040CB"/>
    <w:rsid w:val="00505AF4"/>
    <w:rsid w:val="00506C44"/>
    <w:rsid w:val="00506CC7"/>
    <w:rsid w:val="00507064"/>
    <w:rsid w:val="00511798"/>
    <w:rsid w:val="005119AE"/>
    <w:rsid w:val="005125B7"/>
    <w:rsid w:val="00512A3F"/>
    <w:rsid w:val="0051425D"/>
    <w:rsid w:val="00516054"/>
    <w:rsid w:val="0051616B"/>
    <w:rsid w:val="0052177F"/>
    <w:rsid w:val="00522991"/>
    <w:rsid w:val="00524093"/>
    <w:rsid w:val="00525965"/>
    <w:rsid w:val="00527C87"/>
    <w:rsid w:val="00527F0D"/>
    <w:rsid w:val="005307AD"/>
    <w:rsid w:val="00530C41"/>
    <w:rsid w:val="00530F92"/>
    <w:rsid w:val="00531E73"/>
    <w:rsid w:val="00533BEE"/>
    <w:rsid w:val="00535AAA"/>
    <w:rsid w:val="00535D3E"/>
    <w:rsid w:val="00537717"/>
    <w:rsid w:val="00541827"/>
    <w:rsid w:val="0054236B"/>
    <w:rsid w:val="00542499"/>
    <w:rsid w:val="00542FB6"/>
    <w:rsid w:val="00543300"/>
    <w:rsid w:val="00543B47"/>
    <w:rsid w:val="0054474E"/>
    <w:rsid w:val="00546207"/>
    <w:rsid w:val="005475C0"/>
    <w:rsid w:val="00547F2F"/>
    <w:rsid w:val="005502A7"/>
    <w:rsid w:val="00550F7C"/>
    <w:rsid w:val="00552997"/>
    <w:rsid w:val="00552FBA"/>
    <w:rsid w:val="00554A87"/>
    <w:rsid w:val="00554DC8"/>
    <w:rsid w:val="00555211"/>
    <w:rsid w:val="00555500"/>
    <w:rsid w:val="0055567B"/>
    <w:rsid w:val="00556645"/>
    <w:rsid w:val="005575FB"/>
    <w:rsid w:val="00557CD7"/>
    <w:rsid w:val="005609C7"/>
    <w:rsid w:val="00560E8F"/>
    <w:rsid w:val="005616EB"/>
    <w:rsid w:val="00563731"/>
    <w:rsid w:val="0056478A"/>
    <w:rsid w:val="00564DA1"/>
    <w:rsid w:val="005658E7"/>
    <w:rsid w:val="00565F00"/>
    <w:rsid w:val="00566033"/>
    <w:rsid w:val="00567DE0"/>
    <w:rsid w:val="005709FC"/>
    <w:rsid w:val="00571FFE"/>
    <w:rsid w:val="005726B3"/>
    <w:rsid w:val="0057340B"/>
    <w:rsid w:val="0057354A"/>
    <w:rsid w:val="005752B7"/>
    <w:rsid w:val="00576552"/>
    <w:rsid w:val="005772FA"/>
    <w:rsid w:val="00577F4E"/>
    <w:rsid w:val="00580184"/>
    <w:rsid w:val="005803A9"/>
    <w:rsid w:val="00581ACA"/>
    <w:rsid w:val="00582047"/>
    <w:rsid w:val="005838AE"/>
    <w:rsid w:val="0058439B"/>
    <w:rsid w:val="00584BB8"/>
    <w:rsid w:val="0058571E"/>
    <w:rsid w:val="00586C3A"/>
    <w:rsid w:val="0058730B"/>
    <w:rsid w:val="00587A9C"/>
    <w:rsid w:val="00591578"/>
    <w:rsid w:val="00594648"/>
    <w:rsid w:val="00595590"/>
    <w:rsid w:val="005961D0"/>
    <w:rsid w:val="005A0A38"/>
    <w:rsid w:val="005A0FEF"/>
    <w:rsid w:val="005A2EE0"/>
    <w:rsid w:val="005A377A"/>
    <w:rsid w:val="005A5567"/>
    <w:rsid w:val="005A7657"/>
    <w:rsid w:val="005A7E03"/>
    <w:rsid w:val="005B01A2"/>
    <w:rsid w:val="005B123E"/>
    <w:rsid w:val="005B247B"/>
    <w:rsid w:val="005B283D"/>
    <w:rsid w:val="005B4C0C"/>
    <w:rsid w:val="005B5DBE"/>
    <w:rsid w:val="005B7D2D"/>
    <w:rsid w:val="005C0671"/>
    <w:rsid w:val="005C0740"/>
    <w:rsid w:val="005C0C35"/>
    <w:rsid w:val="005C32BF"/>
    <w:rsid w:val="005C3DB9"/>
    <w:rsid w:val="005C46A8"/>
    <w:rsid w:val="005C4734"/>
    <w:rsid w:val="005C6969"/>
    <w:rsid w:val="005C7AE0"/>
    <w:rsid w:val="005D0A7A"/>
    <w:rsid w:val="005D0B01"/>
    <w:rsid w:val="005D16C0"/>
    <w:rsid w:val="005D2554"/>
    <w:rsid w:val="005D3B64"/>
    <w:rsid w:val="005D3C38"/>
    <w:rsid w:val="005D486E"/>
    <w:rsid w:val="005D561A"/>
    <w:rsid w:val="005D576D"/>
    <w:rsid w:val="005D5951"/>
    <w:rsid w:val="005D75F6"/>
    <w:rsid w:val="005E09A5"/>
    <w:rsid w:val="005E6C00"/>
    <w:rsid w:val="005F095B"/>
    <w:rsid w:val="005F1165"/>
    <w:rsid w:val="005F17B0"/>
    <w:rsid w:val="005F2417"/>
    <w:rsid w:val="005F2B6F"/>
    <w:rsid w:val="005F2BC1"/>
    <w:rsid w:val="005F368A"/>
    <w:rsid w:val="005F3898"/>
    <w:rsid w:val="005F72E9"/>
    <w:rsid w:val="005F73B6"/>
    <w:rsid w:val="005F7A62"/>
    <w:rsid w:val="006025F3"/>
    <w:rsid w:val="006048E8"/>
    <w:rsid w:val="00606736"/>
    <w:rsid w:val="006111E8"/>
    <w:rsid w:val="006134EF"/>
    <w:rsid w:val="006139A0"/>
    <w:rsid w:val="006143C1"/>
    <w:rsid w:val="006169EC"/>
    <w:rsid w:val="00616BA5"/>
    <w:rsid w:val="006211FD"/>
    <w:rsid w:val="00621CA2"/>
    <w:rsid w:val="00622357"/>
    <w:rsid w:val="00623395"/>
    <w:rsid w:val="00623D80"/>
    <w:rsid w:val="00624318"/>
    <w:rsid w:val="00624A40"/>
    <w:rsid w:val="00625168"/>
    <w:rsid w:val="00625F36"/>
    <w:rsid w:val="0062697C"/>
    <w:rsid w:val="00626FCD"/>
    <w:rsid w:val="006275E8"/>
    <w:rsid w:val="0063113C"/>
    <w:rsid w:val="0063195B"/>
    <w:rsid w:val="0063198D"/>
    <w:rsid w:val="006325C0"/>
    <w:rsid w:val="00632F7E"/>
    <w:rsid w:val="006338B7"/>
    <w:rsid w:val="0063610C"/>
    <w:rsid w:val="006361BF"/>
    <w:rsid w:val="00636D90"/>
    <w:rsid w:val="00640D7A"/>
    <w:rsid w:val="00642290"/>
    <w:rsid w:val="006433AB"/>
    <w:rsid w:val="00643477"/>
    <w:rsid w:val="0064383D"/>
    <w:rsid w:val="00644B3D"/>
    <w:rsid w:val="00645E42"/>
    <w:rsid w:val="006471D0"/>
    <w:rsid w:val="00651DD5"/>
    <w:rsid w:val="0065241E"/>
    <w:rsid w:val="00652A10"/>
    <w:rsid w:val="00652BA6"/>
    <w:rsid w:val="006532DF"/>
    <w:rsid w:val="006532EF"/>
    <w:rsid w:val="00653607"/>
    <w:rsid w:val="00653998"/>
    <w:rsid w:val="006549B8"/>
    <w:rsid w:val="00655034"/>
    <w:rsid w:val="0065568E"/>
    <w:rsid w:val="00655771"/>
    <w:rsid w:val="006570A7"/>
    <w:rsid w:val="00657CD3"/>
    <w:rsid w:val="00660152"/>
    <w:rsid w:val="0066198C"/>
    <w:rsid w:val="006638EA"/>
    <w:rsid w:val="00667302"/>
    <w:rsid w:val="00670CA9"/>
    <w:rsid w:val="006720E3"/>
    <w:rsid w:val="00672FB5"/>
    <w:rsid w:val="006759D8"/>
    <w:rsid w:val="0067698F"/>
    <w:rsid w:val="00681CD9"/>
    <w:rsid w:val="006858FD"/>
    <w:rsid w:val="00687294"/>
    <w:rsid w:val="00687C1D"/>
    <w:rsid w:val="00690967"/>
    <w:rsid w:val="00691554"/>
    <w:rsid w:val="00691AF0"/>
    <w:rsid w:val="00691CFC"/>
    <w:rsid w:val="006938B1"/>
    <w:rsid w:val="006943D1"/>
    <w:rsid w:val="00694BCF"/>
    <w:rsid w:val="00695888"/>
    <w:rsid w:val="00695A23"/>
    <w:rsid w:val="00697C89"/>
    <w:rsid w:val="006A1562"/>
    <w:rsid w:val="006A15EF"/>
    <w:rsid w:val="006A1689"/>
    <w:rsid w:val="006A1A60"/>
    <w:rsid w:val="006A1F34"/>
    <w:rsid w:val="006A31A1"/>
    <w:rsid w:val="006A3321"/>
    <w:rsid w:val="006A38BD"/>
    <w:rsid w:val="006A3A16"/>
    <w:rsid w:val="006A4240"/>
    <w:rsid w:val="006A4E4C"/>
    <w:rsid w:val="006A5F08"/>
    <w:rsid w:val="006A7427"/>
    <w:rsid w:val="006A7AD7"/>
    <w:rsid w:val="006B164E"/>
    <w:rsid w:val="006B252C"/>
    <w:rsid w:val="006B28BF"/>
    <w:rsid w:val="006B3260"/>
    <w:rsid w:val="006B5D3B"/>
    <w:rsid w:val="006B74A0"/>
    <w:rsid w:val="006B7F8B"/>
    <w:rsid w:val="006C037B"/>
    <w:rsid w:val="006C051B"/>
    <w:rsid w:val="006C0BE5"/>
    <w:rsid w:val="006C0BF6"/>
    <w:rsid w:val="006C2EEA"/>
    <w:rsid w:val="006C55C6"/>
    <w:rsid w:val="006C61B9"/>
    <w:rsid w:val="006C6478"/>
    <w:rsid w:val="006C6E37"/>
    <w:rsid w:val="006C7D01"/>
    <w:rsid w:val="006D100F"/>
    <w:rsid w:val="006D13D4"/>
    <w:rsid w:val="006D1617"/>
    <w:rsid w:val="006D7309"/>
    <w:rsid w:val="006D75C1"/>
    <w:rsid w:val="006D7917"/>
    <w:rsid w:val="006E0F8E"/>
    <w:rsid w:val="006E23F6"/>
    <w:rsid w:val="006E2D27"/>
    <w:rsid w:val="006E5435"/>
    <w:rsid w:val="006E657E"/>
    <w:rsid w:val="006F3310"/>
    <w:rsid w:val="006F338A"/>
    <w:rsid w:val="006F3ACB"/>
    <w:rsid w:val="006F495B"/>
    <w:rsid w:val="006F5AD8"/>
    <w:rsid w:val="006F5F67"/>
    <w:rsid w:val="006F699A"/>
    <w:rsid w:val="006F6A5B"/>
    <w:rsid w:val="006F7553"/>
    <w:rsid w:val="006F7574"/>
    <w:rsid w:val="006F7CCC"/>
    <w:rsid w:val="0070416F"/>
    <w:rsid w:val="00705A18"/>
    <w:rsid w:val="00707D67"/>
    <w:rsid w:val="0071226A"/>
    <w:rsid w:val="00714D38"/>
    <w:rsid w:val="00715392"/>
    <w:rsid w:val="00715BC2"/>
    <w:rsid w:val="007160F5"/>
    <w:rsid w:val="007203D4"/>
    <w:rsid w:val="0072078D"/>
    <w:rsid w:val="00720956"/>
    <w:rsid w:val="00720F42"/>
    <w:rsid w:val="00721B4B"/>
    <w:rsid w:val="007232ED"/>
    <w:rsid w:val="0072365F"/>
    <w:rsid w:val="00725CDB"/>
    <w:rsid w:val="00726DD1"/>
    <w:rsid w:val="00730226"/>
    <w:rsid w:val="0073031B"/>
    <w:rsid w:val="0073083C"/>
    <w:rsid w:val="00730BE1"/>
    <w:rsid w:val="0073197A"/>
    <w:rsid w:val="00731C7E"/>
    <w:rsid w:val="00732EED"/>
    <w:rsid w:val="0073320A"/>
    <w:rsid w:val="00736CCF"/>
    <w:rsid w:val="00737BE4"/>
    <w:rsid w:val="007415C5"/>
    <w:rsid w:val="007432BB"/>
    <w:rsid w:val="0074355F"/>
    <w:rsid w:val="00743F83"/>
    <w:rsid w:val="00744735"/>
    <w:rsid w:val="007469D0"/>
    <w:rsid w:val="00746E89"/>
    <w:rsid w:val="0075081D"/>
    <w:rsid w:val="007517DB"/>
    <w:rsid w:val="00751D8D"/>
    <w:rsid w:val="007521C9"/>
    <w:rsid w:val="00753173"/>
    <w:rsid w:val="007535CE"/>
    <w:rsid w:val="007542F0"/>
    <w:rsid w:val="00755147"/>
    <w:rsid w:val="0076124C"/>
    <w:rsid w:val="007628E3"/>
    <w:rsid w:val="00763EBD"/>
    <w:rsid w:val="007642A8"/>
    <w:rsid w:val="007648C0"/>
    <w:rsid w:val="00765441"/>
    <w:rsid w:val="007677AB"/>
    <w:rsid w:val="0077023E"/>
    <w:rsid w:val="00770ABA"/>
    <w:rsid w:val="007769DC"/>
    <w:rsid w:val="00776DBA"/>
    <w:rsid w:val="00776E53"/>
    <w:rsid w:val="007772E4"/>
    <w:rsid w:val="00780867"/>
    <w:rsid w:val="00781D4E"/>
    <w:rsid w:val="007821E6"/>
    <w:rsid w:val="00782FEB"/>
    <w:rsid w:val="00783CB4"/>
    <w:rsid w:val="00784882"/>
    <w:rsid w:val="007852E0"/>
    <w:rsid w:val="007853B7"/>
    <w:rsid w:val="00785A37"/>
    <w:rsid w:val="007863B9"/>
    <w:rsid w:val="00786475"/>
    <w:rsid w:val="00786A96"/>
    <w:rsid w:val="00786CAD"/>
    <w:rsid w:val="00787742"/>
    <w:rsid w:val="00787F5F"/>
    <w:rsid w:val="0079082D"/>
    <w:rsid w:val="00791BE7"/>
    <w:rsid w:val="00791FA4"/>
    <w:rsid w:val="007927BC"/>
    <w:rsid w:val="007927CD"/>
    <w:rsid w:val="00793485"/>
    <w:rsid w:val="00793693"/>
    <w:rsid w:val="00793882"/>
    <w:rsid w:val="00793F7E"/>
    <w:rsid w:val="0079432B"/>
    <w:rsid w:val="007943B6"/>
    <w:rsid w:val="0079450C"/>
    <w:rsid w:val="007946D5"/>
    <w:rsid w:val="00795A92"/>
    <w:rsid w:val="007A0B5E"/>
    <w:rsid w:val="007A0B6A"/>
    <w:rsid w:val="007A19CF"/>
    <w:rsid w:val="007A19DA"/>
    <w:rsid w:val="007A1F85"/>
    <w:rsid w:val="007A28B6"/>
    <w:rsid w:val="007A2F6E"/>
    <w:rsid w:val="007A4536"/>
    <w:rsid w:val="007A5F34"/>
    <w:rsid w:val="007A71D3"/>
    <w:rsid w:val="007A776C"/>
    <w:rsid w:val="007B03CA"/>
    <w:rsid w:val="007B0E92"/>
    <w:rsid w:val="007B0F0E"/>
    <w:rsid w:val="007B318B"/>
    <w:rsid w:val="007B343F"/>
    <w:rsid w:val="007C0A9E"/>
    <w:rsid w:val="007C110A"/>
    <w:rsid w:val="007C2911"/>
    <w:rsid w:val="007C2A00"/>
    <w:rsid w:val="007C3E6F"/>
    <w:rsid w:val="007C69A1"/>
    <w:rsid w:val="007C77E3"/>
    <w:rsid w:val="007D2555"/>
    <w:rsid w:val="007D2DD8"/>
    <w:rsid w:val="007D363F"/>
    <w:rsid w:val="007D3EB1"/>
    <w:rsid w:val="007D440A"/>
    <w:rsid w:val="007D4EAB"/>
    <w:rsid w:val="007D64A4"/>
    <w:rsid w:val="007D7AF7"/>
    <w:rsid w:val="007D7CE2"/>
    <w:rsid w:val="007E0CEB"/>
    <w:rsid w:val="007E0D0D"/>
    <w:rsid w:val="007E3016"/>
    <w:rsid w:val="007E3AF8"/>
    <w:rsid w:val="007E4111"/>
    <w:rsid w:val="007E5029"/>
    <w:rsid w:val="007E5FF3"/>
    <w:rsid w:val="007E7311"/>
    <w:rsid w:val="007F00BD"/>
    <w:rsid w:val="007F1416"/>
    <w:rsid w:val="007F2617"/>
    <w:rsid w:val="007F4BFF"/>
    <w:rsid w:val="007F5D0E"/>
    <w:rsid w:val="007F74FB"/>
    <w:rsid w:val="007F7ABF"/>
    <w:rsid w:val="00801517"/>
    <w:rsid w:val="00801A29"/>
    <w:rsid w:val="00802F0C"/>
    <w:rsid w:val="00803626"/>
    <w:rsid w:val="00804BFA"/>
    <w:rsid w:val="00804D01"/>
    <w:rsid w:val="008063A5"/>
    <w:rsid w:val="008063F1"/>
    <w:rsid w:val="00806E51"/>
    <w:rsid w:val="00807969"/>
    <w:rsid w:val="00810176"/>
    <w:rsid w:val="008122B1"/>
    <w:rsid w:val="00812EF7"/>
    <w:rsid w:val="00813985"/>
    <w:rsid w:val="0081579E"/>
    <w:rsid w:val="0081690D"/>
    <w:rsid w:val="008228EB"/>
    <w:rsid w:val="00822D98"/>
    <w:rsid w:val="008230E1"/>
    <w:rsid w:val="0082326C"/>
    <w:rsid w:val="00823E78"/>
    <w:rsid w:val="008243A8"/>
    <w:rsid w:val="00825B51"/>
    <w:rsid w:val="00825FE9"/>
    <w:rsid w:val="008262DB"/>
    <w:rsid w:val="00826466"/>
    <w:rsid w:val="0083118A"/>
    <w:rsid w:val="00831B3C"/>
    <w:rsid w:val="00831FB8"/>
    <w:rsid w:val="0083415B"/>
    <w:rsid w:val="008345B8"/>
    <w:rsid w:val="00834723"/>
    <w:rsid w:val="008360B7"/>
    <w:rsid w:val="00837D43"/>
    <w:rsid w:val="00840123"/>
    <w:rsid w:val="0084293C"/>
    <w:rsid w:val="00843D26"/>
    <w:rsid w:val="00844892"/>
    <w:rsid w:val="00844E0E"/>
    <w:rsid w:val="008456C3"/>
    <w:rsid w:val="008467B2"/>
    <w:rsid w:val="0085118B"/>
    <w:rsid w:val="008523CC"/>
    <w:rsid w:val="00853BD2"/>
    <w:rsid w:val="00853F26"/>
    <w:rsid w:val="00853F5F"/>
    <w:rsid w:val="00855271"/>
    <w:rsid w:val="00856C06"/>
    <w:rsid w:val="00857E89"/>
    <w:rsid w:val="00857F6D"/>
    <w:rsid w:val="00861166"/>
    <w:rsid w:val="00865B70"/>
    <w:rsid w:val="008666D7"/>
    <w:rsid w:val="00870143"/>
    <w:rsid w:val="00870809"/>
    <w:rsid w:val="0087080D"/>
    <w:rsid w:val="00873073"/>
    <w:rsid w:val="00873553"/>
    <w:rsid w:val="0087464A"/>
    <w:rsid w:val="00874A3B"/>
    <w:rsid w:val="00874F52"/>
    <w:rsid w:val="0087610A"/>
    <w:rsid w:val="008770D1"/>
    <w:rsid w:val="00877158"/>
    <w:rsid w:val="008802E2"/>
    <w:rsid w:val="008803C4"/>
    <w:rsid w:val="00880773"/>
    <w:rsid w:val="00881037"/>
    <w:rsid w:val="00884DB5"/>
    <w:rsid w:val="00886F01"/>
    <w:rsid w:val="00887567"/>
    <w:rsid w:val="00887856"/>
    <w:rsid w:val="00887C86"/>
    <w:rsid w:val="008907D2"/>
    <w:rsid w:val="00892101"/>
    <w:rsid w:val="00892238"/>
    <w:rsid w:val="00892D56"/>
    <w:rsid w:val="00892EA2"/>
    <w:rsid w:val="008933A3"/>
    <w:rsid w:val="00894D66"/>
    <w:rsid w:val="00897861"/>
    <w:rsid w:val="008A04BF"/>
    <w:rsid w:val="008A07BE"/>
    <w:rsid w:val="008A091E"/>
    <w:rsid w:val="008A1699"/>
    <w:rsid w:val="008A23F0"/>
    <w:rsid w:val="008A38BE"/>
    <w:rsid w:val="008A401A"/>
    <w:rsid w:val="008A438B"/>
    <w:rsid w:val="008B17BC"/>
    <w:rsid w:val="008B212F"/>
    <w:rsid w:val="008B35FD"/>
    <w:rsid w:val="008B615B"/>
    <w:rsid w:val="008B69DC"/>
    <w:rsid w:val="008B7EF8"/>
    <w:rsid w:val="008C08AD"/>
    <w:rsid w:val="008C0A54"/>
    <w:rsid w:val="008C0E31"/>
    <w:rsid w:val="008C114D"/>
    <w:rsid w:val="008C17F9"/>
    <w:rsid w:val="008C28E6"/>
    <w:rsid w:val="008C2CAA"/>
    <w:rsid w:val="008C3D29"/>
    <w:rsid w:val="008C47F9"/>
    <w:rsid w:val="008C53BF"/>
    <w:rsid w:val="008C5530"/>
    <w:rsid w:val="008C5FCD"/>
    <w:rsid w:val="008C6851"/>
    <w:rsid w:val="008D07FF"/>
    <w:rsid w:val="008D1DCC"/>
    <w:rsid w:val="008D39AE"/>
    <w:rsid w:val="008D3B98"/>
    <w:rsid w:val="008D499B"/>
    <w:rsid w:val="008D4CFB"/>
    <w:rsid w:val="008D6038"/>
    <w:rsid w:val="008D6B3A"/>
    <w:rsid w:val="008E0B64"/>
    <w:rsid w:val="008E1B71"/>
    <w:rsid w:val="008E2384"/>
    <w:rsid w:val="008E39CB"/>
    <w:rsid w:val="008E3B47"/>
    <w:rsid w:val="008E3DEC"/>
    <w:rsid w:val="008E42D6"/>
    <w:rsid w:val="008E456E"/>
    <w:rsid w:val="008E5E09"/>
    <w:rsid w:val="008E6447"/>
    <w:rsid w:val="008E6A0E"/>
    <w:rsid w:val="008E71E9"/>
    <w:rsid w:val="008E7B0E"/>
    <w:rsid w:val="008F01AD"/>
    <w:rsid w:val="008F0B96"/>
    <w:rsid w:val="008F19B4"/>
    <w:rsid w:val="008F1B9F"/>
    <w:rsid w:val="008F255B"/>
    <w:rsid w:val="008F5368"/>
    <w:rsid w:val="008F5E1E"/>
    <w:rsid w:val="008F5F0C"/>
    <w:rsid w:val="008F60B8"/>
    <w:rsid w:val="008F7963"/>
    <w:rsid w:val="008F7A7E"/>
    <w:rsid w:val="00900207"/>
    <w:rsid w:val="00902727"/>
    <w:rsid w:val="00904067"/>
    <w:rsid w:val="009042B7"/>
    <w:rsid w:val="009059F3"/>
    <w:rsid w:val="00905E24"/>
    <w:rsid w:val="009062C1"/>
    <w:rsid w:val="009075CF"/>
    <w:rsid w:val="009077DB"/>
    <w:rsid w:val="00911D54"/>
    <w:rsid w:val="009130FC"/>
    <w:rsid w:val="00913D3E"/>
    <w:rsid w:val="00914991"/>
    <w:rsid w:val="00916E42"/>
    <w:rsid w:val="00920007"/>
    <w:rsid w:val="00920B07"/>
    <w:rsid w:val="00920DBF"/>
    <w:rsid w:val="009219D1"/>
    <w:rsid w:val="00923CF0"/>
    <w:rsid w:val="00926A86"/>
    <w:rsid w:val="00927083"/>
    <w:rsid w:val="00927B4F"/>
    <w:rsid w:val="0093006A"/>
    <w:rsid w:val="0093090C"/>
    <w:rsid w:val="009331BB"/>
    <w:rsid w:val="0093653D"/>
    <w:rsid w:val="00936F84"/>
    <w:rsid w:val="009401D8"/>
    <w:rsid w:val="00941EDF"/>
    <w:rsid w:val="00942488"/>
    <w:rsid w:val="00942A1F"/>
    <w:rsid w:val="00942E9D"/>
    <w:rsid w:val="00943384"/>
    <w:rsid w:val="00945571"/>
    <w:rsid w:val="00945C94"/>
    <w:rsid w:val="00945F53"/>
    <w:rsid w:val="009460EA"/>
    <w:rsid w:val="0094632C"/>
    <w:rsid w:val="0094729E"/>
    <w:rsid w:val="00947FEA"/>
    <w:rsid w:val="009506DA"/>
    <w:rsid w:val="00951D6D"/>
    <w:rsid w:val="009524C8"/>
    <w:rsid w:val="009535D0"/>
    <w:rsid w:val="00954DE7"/>
    <w:rsid w:val="00955203"/>
    <w:rsid w:val="0095531B"/>
    <w:rsid w:val="00955EB9"/>
    <w:rsid w:val="009572D4"/>
    <w:rsid w:val="00960087"/>
    <w:rsid w:val="009606E7"/>
    <w:rsid w:val="00960824"/>
    <w:rsid w:val="00960A24"/>
    <w:rsid w:val="00962603"/>
    <w:rsid w:val="0096355F"/>
    <w:rsid w:val="009647C8"/>
    <w:rsid w:val="0096492C"/>
    <w:rsid w:val="00966039"/>
    <w:rsid w:val="0096669D"/>
    <w:rsid w:val="009670BE"/>
    <w:rsid w:val="00967B06"/>
    <w:rsid w:val="009703FF"/>
    <w:rsid w:val="00970667"/>
    <w:rsid w:val="00973652"/>
    <w:rsid w:val="00973BF9"/>
    <w:rsid w:val="00975891"/>
    <w:rsid w:val="00982BD8"/>
    <w:rsid w:val="00983268"/>
    <w:rsid w:val="00984B15"/>
    <w:rsid w:val="009852E2"/>
    <w:rsid w:val="009853E0"/>
    <w:rsid w:val="009869F7"/>
    <w:rsid w:val="00987A96"/>
    <w:rsid w:val="0099148D"/>
    <w:rsid w:val="00994827"/>
    <w:rsid w:val="00994B81"/>
    <w:rsid w:val="0099620F"/>
    <w:rsid w:val="00996432"/>
    <w:rsid w:val="00996C96"/>
    <w:rsid w:val="009972A4"/>
    <w:rsid w:val="009976F7"/>
    <w:rsid w:val="00997984"/>
    <w:rsid w:val="009A049D"/>
    <w:rsid w:val="009A0538"/>
    <w:rsid w:val="009A2243"/>
    <w:rsid w:val="009A23C7"/>
    <w:rsid w:val="009A2C49"/>
    <w:rsid w:val="009A3514"/>
    <w:rsid w:val="009A3D94"/>
    <w:rsid w:val="009A4092"/>
    <w:rsid w:val="009A50B4"/>
    <w:rsid w:val="009A5526"/>
    <w:rsid w:val="009A6B6C"/>
    <w:rsid w:val="009A72E6"/>
    <w:rsid w:val="009B01F1"/>
    <w:rsid w:val="009B11B7"/>
    <w:rsid w:val="009B1624"/>
    <w:rsid w:val="009B2881"/>
    <w:rsid w:val="009B2E24"/>
    <w:rsid w:val="009B3F15"/>
    <w:rsid w:val="009B4AA7"/>
    <w:rsid w:val="009B682F"/>
    <w:rsid w:val="009B7345"/>
    <w:rsid w:val="009B7A97"/>
    <w:rsid w:val="009B7DE6"/>
    <w:rsid w:val="009C0C12"/>
    <w:rsid w:val="009C5CA0"/>
    <w:rsid w:val="009C69D4"/>
    <w:rsid w:val="009C70F3"/>
    <w:rsid w:val="009D0424"/>
    <w:rsid w:val="009D049E"/>
    <w:rsid w:val="009D0532"/>
    <w:rsid w:val="009D09FB"/>
    <w:rsid w:val="009D0FC6"/>
    <w:rsid w:val="009D15CA"/>
    <w:rsid w:val="009D1AE1"/>
    <w:rsid w:val="009D1F55"/>
    <w:rsid w:val="009D34F3"/>
    <w:rsid w:val="009D4D80"/>
    <w:rsid w:val="009D51DF"/>
    <w:rsid w:val="009D6ECF"/>
    <w:rsid w:val="009D7C4C"/>
    <w:rsid w:val="009D7F06"/>
    <w:rsid w:val="009E2838"/>
    <w:rsid w:val="009E4464"/>
    <w:rsid w:val="009E4D3D"/>
    <w:rsid w:val="009E52B5"/>
    <w:rsid w:val="009E597A"/>
    <w:rsid w:val="009E7AFF"/>
    <w:rsid w:val="009F0933"/>
    <w:rsid w:val="009F1C50"/>
    <w:rsid w:val="009F307B"/>
    <w:rsid w:val="009F31E5"/>
    <w:rsid w:val="009F474E"/>
    <w:rsid w:val="009F4DD4"/>
    <w:rsid w:val="009F522A"/>
    <w:rsid w:val="009F6E66"/>
    <w:rsid w:val="00A0047F"/>
    <w:rsid w:val="00A0063F"/>
    <w:rsid w:val="00A00FC0"/>
    <w:rsid w:val="00A03050"/>
    <w:rsid w:val="00A03464"/>
    <w:rsid w:val="00A04E53"/>
    <w:rsid w:val="00A064B6"/>
    <w:rsid w:val="00A06B03"/>
    <w:rsid w:val="00A07660"/>
    <w:rsid w:val="00A112A1"/>
    <w:rsid w:val="00A117E9"/>
    <w:rsid w:val="00A12838"/>
    <w:rsid w:val="00A142AE"/>
    <w:rsid w:val="00A148FE"/>
    <w:rsid w:val="00A21242"/>
    <w:rsid w:val="00A22BF5"/>
    <w:rsid w:val="00A22FFE"/>
    <w:rsid w:val="00A2334F"/>
    <w:rsid w:val="00A23BF2"/>
    <w:rsid w:val="00A24396"/>
    <w:rsid w:val="00A247CC"/>
    <w:rsid w:val="00A250A8"/>
    <w:rsid w:val="00A25756"/>
    <w:rsid w:val="00A277EA"/>
    <w:rsid w:val="00A278B5"/>
    <w:rsid w:val="00A303F5"/>
    <w:rsid w:val="00A3135C"/>
    <w:rsid w:val="00A31AA2"/>
    <w:rsid w:val="00A32051"/>
    <w:rsid w:val="00A32ACB"/>
    <w:rsid w:val="00A32E48"/>
    <w:rsid w:val="00A34B90"/>
    <w:rsid w:val="00A34ED8"/>
    <w:rsid w:val="00A357B6"/>
    <w:rsid w:val="00A36278"/>
    <w:rsid w:val="00A36642"/>
    <w:rsid w:val="00A36674"/>
    <w:rsid w:val="00A36718"/>
    <w:rsid w:val="00A37075"/>
    <w:rsid w:val="00A37181"/>
    <w:rsid w:val="00A375B1"/>
    <w:rsid w:val="00A37B17"/>
    <w:rsid w:val="00A40821"/>
    <w:rsid w:val="00A409B9"/>
    <w:rsid w:val="00A41C57"/>
    <w:rsid w:val="00A41C5E"/>
    <w:rsid w:val="00A4213D"/>
    <w:rsid w:val="00A42B01"/>
    <w:rsid w:val="00A42E6E"/>
    <w:rsid w:val="00A43142"/>
    <w:rsid w:val="00A43FAE"/>
    <w:rsid w:val="00A46971"/>
    <w:rsid w:val="00A47E59"/>
    <w:rsid w:val="00A529EF"/>
    <w:rsid w:val="00A546B2"/>
    <w:rsid w:val="00A54F7F"/>
    <w:rsid w:val="00A556D3"/>
    <w:rsid w:val="00A562D0"/>
    <w:rsid w:val="00A57F0F"/>
    <w:rsid w:val="00A606AC"/>
    <w:rsid w:val="00A61165"/>
    <w:rsid w:val="00A62140"/>
    <w:rsid w:val="00A630EB"/>
    <w:rsid w:val="00A65305"/>
    <w:rsid w:val="00A654F2"/>
    <w:rsid w:val="00A65CAC"/>
    <w:rsid w:val="00A66AD5"/>
    <w:rsid w:val="00A67DA6"/>
    <w:rsid w:val="00A67DCA"/>
    <w:rsid w:val="00A70149"/>
    <w:rsid w:val="00A70487"/>
    <w:rsid w:val="00A7157B"/>
    <w:rsid w:val="00A71859"/>
    <w:rsid w:val="00A71C9A"/>
    <w:rsid w:val="00A726DD"/>
    <w:rsid w:val="00A73D71"/>
    <w:rsid w:val="00A7429C"/>
    <w:rsid w:val="00A74DAA"/>
    <w:rsid w:val="00A7534E"/>
    <w:rsid w:val="00A75365"/>
    <w:rsid w:val="00A7625E"/>
    <w:rsid w:val="00A76A05"/>
    <w:rsid w:val="00A7735C"/>
    <w:rsid w:val="00A778A9"/>
    <w:rsid w:val="00A80148"/>
    <w:rsid w:val="00A83621"/>
    <w:rsid w:val="00A84649"/>
    <w:rsid w:val="00A84AAD"/>
    <w:rsid w:val="00A85A4B"/>
    <w:rsid w:val="00A86A91"/>
    <w:rsid w:val="00A8738B"/>
    <w:rsid w:val="00A87A90"/>
    <w:rsid w:val="00A92821"/>
    <w:rsid w:val="00A92C57"/>
    <w:rsid w:val="00A94191"/>
    <w:rsid w:val="00A943F7"/>
    <w:rsid w:val="00A94676"/>
    <w:rsid w:val="00A95803"/>
    <w:rsid w:val="00A96272"/>
    <w:rsid w:val="00A97E71"/>
    <w:rsid w:val="00AA09BC"/>
    <w:rsid w:val="00AA109F"/>
    <w:rsid w:val="00AA20BE"/>
    <w:rsid w:val="00AA2244"/>
    <w:rsid w:val="00AA2858"/>
    <w:rsid w:val="00AA37FE"/>
    <w:rsid w:val="00AA3F4B"/>
    <w:rsid w:val="00AA457C"/>
    <w:rsid w:val="00AA5796"/>
    <w:rsid w:val="00AA64B3"/>
    <w:rsid w:val="00AA78E9"/>
    <w:rsid w:val="00AB2F58"/>
    <w:rsid w:val="00AB3A4D"/>
    <w:rsid w:val="00AB46BF"/>
    <w:rsid w:val="00AB50D4"/>
    <w:rsid w:val="00AB6CD5"/>
    <w:rsid w:val="00AB6FA0"/>
    <w:rsid w:val="00AC0246"/>
    <w:rsid w:val="00AC071D"/>
    <w:rsid w:val="00AC20D4"/>
    <w:rsid w:val="00AC2354"/>
    <w:rsid w:val="00AC4493"/>
    <w:rsid w:val="00AC4FD2"/>
    <w:rsid w:val="00AC5B1F"/>
    <w:rsid w:val="00AC75A5"/>
    <w:rsid w:val="00AC79DC"/>
    <w:rsid w:val="00AC7F2C"/>
    <w:rsid w:val="00AD012D"/>
    <w:rsid w:val="00AD1296"/>
    <w:rsid w:val="00AD3230"/>
    <w:rsid w:val="00AD337B"/>
    <w:rsid w:val="00AD5823"/>
    <w:rsid w:val="00AD6930"/>
    <w:rsid w:val="00AE04CB"/>
    <w:rsid w:val="00AE1572"/>
    <w:rsid w:val="00AE30FD"/>
    <w:rsid w:val="00AE48C2"/>
    <w:rsid w:val="00AE4C5D"/>
    <w:rsid w:val="00AE59A2"/>
    <w:rsid w:val="00AE7EF8"/>
    <w:rsid w:val="00AF1520"/>
    <w:rsid w:val="00AF2BEF"/>
    <w:rsid w:val="00AF38FB"/>
    <w:rsid w:val="00AF4952"/>
    <w:rsid w:val="00AF600F"/>
    <w:rsid w:val="00AF60E1"/>
    <w:rsid w:val="00AF6679"/>
    <w:rsid w:val="00AF7230"/>
    <w:rsid w:val="00AF75AB"/>
    <w:rsid w:val="00AF7DCE"/>
    <w:rsid w:val="00B003C5"/>
    <w:rsid w:val="00B005AD"/>
    <w:rsid w:val="00B009CD"/>
    <w:rsid w:val="00B01FD6"/>
    <w:rsid w:val="00B02D6C"/>
    <w:rsid w:val="00B032EB"/>
    <w:rsid w:val="00B03482"/>
    <w:rsid w:val="00B06212"/>
    <w:rsid w:val="00B0757F"/>
    <w:rsid w:val="00B10848"/>
    <w:rsid w:val="00B10973"/>
    <w:rsid w:val="00B10D0C"/>
    <w:rsid w:val="00B11049"/>
    <w:rsid w:val="00B1125E"/>
    <w:rsid w:val="00B151BA"/>
    <w:rsid w:val="00B20C42"/>
    <w:rsid w:val="00B20EF8"/>
    <w:rsid w:val="00B21577"/>
    <w:rsid w:val="00B24547"/>
    <w:rsid w:val="00B272B9"/>
    <w:rsid w:val="00B31228"/>
    <w:rsid w:val="00B341E3"/>
    <w:rsid w:val="00B34E8A"/>
    <w:rsid w:val="00B3500F"/>
    <w:rsid w:val="00B35A95"/>
    <w:rsid w:val="00B35F15"/>
    <w:rsid w:val="00B4035B"/>
    <w:rsid w:val="00B40583"/>
    <w:rsid w:val="00B41082"/>
    <w:rsid w:val="00B421CF"/>
    <w:rsid w:val="00B444D4"/>
    <w:rsid w:val="00B44DDE"/>
    <w:rsid w:val="00B45182"/>
    <w:rsid w:val="00B46F85"/>
    <w:rsid w:val="00B47454"/>
    <w:rsid w:val="00B47912"/>
    <w:rsid w:val="00B47B0B"/>
    <w:rsid w:val="00B5027B"/>
    <w:rsid w:val="00B509D2"/>
    <w:rsid w:val="00B50BFB"/>
    <w:rsid w:val="00B511B5"/>
    <w:rsid w:val="00B523FA"/>
    <w:rsid w:val="00B5257F"/>
    <w:rsid w:val="00B5431B"/>
    <w:rsid w:val="00B54B8E"/>
    <w:rsid w:val="00B600DB"/>
    <w:rsid w:val="00B607D9"/>
    <w:rsid w:val="00B60E61"/>
    <w:rsid w:val="00B612D9"/>
    <w:rsid w:val="00B61EC8"/>
    <w:rsid w:val="00B6283F"/>
    <w:rsid w:val="00B635A5"/>
    <w:rsid w:val="00B65E04"/>
    <w:rsid w:val="00B66073"/>
    <w:rsid w:val="00B670BC"/>
    <w:rsid w:val="00B71BE1"/>
    <w:rsid w:val="00B738E0"/>
    <w:rsid w:val="00B74027"/>
    <w:rsid w:val="00B74C11"/>
    <w:rsid w:val="00B76B02"/>
    <w:rsid w:val="00B80844"/>
    <w:rsid w:val="00B80F30"/>
    <w:rsid w:val="00B82865"/>
    <w:rsid w:val="00B830BA"/>
    <w:rsid w:val="00B84546"/>
    <w:rsid w:val="00B9077A"/>
    <w:rsid w:val="00B91F88"/>
    <w:rsid w:val="00B922AD"/>
    <w:rsid w:val="00B92AE0"/>
    <w:rsid w:val="00B92B73"/>
    <w:rsid w:val="00B93794"/>
    <w:rsid w:val="00B951BB"/>
    <w:rsid w:val="00B96931"/>
    <w:rsid w:val="00B97580"/>
    <w:rsid w:val="00BA164B"/>
    <w:rsid w:val="00BA16E3"/>
    <w:rsid w:val="00BA1A29"/>
    <w:rsid w:val="00BA2586"/>
    <w:rsid w:val="00BA34D5"/>
    <w:rsid w:val="00BA3612"/>
    <w:rsid w:val="00BA5183"/>
    <w:rsid w:val="00BA5289"/>
    <w:rsid w:val="00BA5ACF"/>
    <w:rsid w:val="00BB169B"/>
    <w:rsid w:val="00BB2533"/>
    <w:rsid w:val="00BB3DE1"/>
    <w:rsid w:val="00BB3EF7"/>
    <w:rsid w:val="00BB48AF"/>
    <w:rsid w:val="00BB603B"/>
    <w:rsid w:val="00BB6457"/>
    <w:rsid w:val="00BB692F"/>
    <w:rsid w:val="00BC08FE"/>
    <w:rsid w:val="00BC3A6B"/>
    <w:rsid w:val="00BC3B35"/>
    <w:rsid w:val="00BC4DF5"/>
    <w:rsid w:val="00BC6113"/>
    <w:rsid w:val="00BC6605"/>
    <w:rsid w:val="00BC6BAB"/>
    <w:rsid w:val="00BD13C2"/>
    <w:rsid w:val="00BD257D"/>
    <w:rsid w:val="00BD3EF0"/>
    <w:rsid w:val="00BD41DA"/>
    <w:rsid w:val="00BD4AF4"/>
    <w:rsid w:val="00BD59F0"/>
    <w:rsid w:val="00BD6320"/>
    <w:rsid w:val="00BD63BB"/>
    <w:rsid w:val="00BD7525"/>
    <w:rsid w:val="00BE002F"/>
    <w:rsid w:val="00BE01EA"/>
    <w:rsid w:val="00BE0682"/>
    <w:rsid w:val="00BE0EA6"/>
    <w:rsid w:val="00BE17EB"/>
    <w:rsid w:val="00BE1EC7"/>
    <w:rsid w:val="00BE24BE"/>
    <w:rsid w:val="00BE2B4A"/>
    <w:rsid w:val="00BE42D9"/>
    <w:rsid w:val="00BE590E"/>
    <w:rsid w:val="00BE5BAE"/>
    <w:rsid w:val="00BE6F4C"/>
    <w:rsid w:val="00BE75A5"/>
    <w:rsid w:val="00BF04F4"/>
    <w:rsid w:val="00BF0632"/>
    <w:rsid w:val="00BF122C"/>
    <w:rsid w:val="00BF1428"/>
    <w:rsid w:val="00BF1484"/>
    <w:rsid w:val="00BF2C35"/>
    <w:rsid w:val="00BF33B4"/>
    <w:rsid w:val="00BF33E3"/>
    <w:rsid w:val="00BF495E"/>
    <w:rsid w:val="00BF528C"/>
    <w:rsid w:val="00BF5EAA"/>
    <w:rsid w:val="00BF7295"/>
    <w:rsid w:val="00C002B2"/>
    <w:rsid w:val="00C01130"/>
    <w:rsid w:val="00C02A26"/>
    <w:rsid w:val="00C02EDA"/>
    <w:rsid w:val="00C035FD"/>
    <w:rsid w:val="00C04378"/>
    <w:rsid w:val="00C0591D"/>
    <w:rsid w:val="00C066C3"/>
    <w:rsid w:val="00C06F75"/>
    <w:rsid w:val="00C10B88"/>
    <w:rsid w:val="00C120F9"/>
    <w:rsid w:val="00C1221E"/>
    <w:rsid w:val="00C13C32"/>
    <w:rsid w:val="00C1577A"/>
    <w:rsid w:val="00C15BBA"/>
    <w:rsid w:val="00C167AF"/>
    <w:rsid w:val="00C172B5"/>
    <w:rsid w:val="00C2156E"/>
    <w:rsid w:val="00C2434C"/>
    <w:rsid w:val="00C255D6"/>
    <w:rsid w:val="00C25A6D"/>
    <w:rsid w:val="00C25ED1"/>
    <w:rsid w:val="00C26E39"/>
    <w:rsid w:val="00C27BB2"/>
    <w:rsid w:val="00C313F7"/>
    <w:rsid w:val="00C316F6"/>
    <w:rsid w:val="00C31F6F"/>
    <w:rsid w:val="00C345AA"/>
    <w:rsid w:val="00C34EF4"/>
    <w:rsid w:val="00C352E7"/>
    <w:rsid w:val="00C356A3"/>
    <w:rsid w:val="00C35787"/>
    <w:rsid w:val="00C35907"/>
    <w:rsid w:val="00C37F91"/>
    <w:rsid w:val="00C40252"/>
    <w:rsid w:val="00C41CDB"/>
    <w:rsid w:val="00C41ECB"/>
    <w:rsid w:val="00C42158"/>
    <w:rsid w:val="00C42F94"/>
    <w:rsid w:val="00C43801"/>
    <w:rsid w:val="00C44A61"/>
    <w:rsid w:val="00C454BA"/>
    <w:rsid w:val="00C4588B"/>
    <w:rsid w:val="00C46411"/>
    <w:rsid w:val="00C46417"/>
    <w:rsid w:val="00C474C6"/>
    <w:rsid w:val="00C50512"/>
    <w:rsid w:val="00C50896"/>
    <w:rsid w:val="00C51715"/>
    <w:rsid w:val="00C51CC3"/>
    <w:rsid w:val="00C51D82"/>
    <w:rsid w:val="00C51D93"/>
    <w:rsid w:val="00C52AD7"/>
    <w:rsid w:val="00C52F56"/>
    <w:rsid w:val="00C55548"/>
    <w:rsid w:val="00C569C2"/>
    <w:rsid w:val="00C57645"/>
    <w:rsid w:val="00C60D9F"/>
    <w:rsid w:val="00C61516"/>
    <w:rsid w:val="00C63E7A"/>
    <w:rsid w:val="00C650BC"/>
    <w:rsid w:val="00C657F9"/>
    <w:rsid w:val="00C65D59"/>
    <w:rsid w:val="00C662EF"/>
    <w:rsid w:val="00C66A65"/>
    <w:rsid w:val="00C7024B"/>
    <w:rsid w:val="00C73898"/>
    <w:rsid w:val="00C74703"/>
    <w:rsid w:val="00C76883"/>
    <w:rsid w:val="00C8257A"/>
    <w:rsid w:val="00C831F0"/>
    <w:rsid w:val="00C84248"/>
    <w:rsid w:val="00C87786"/>
    <w:rsid w:val="00C9038A"/>
    <w:rsid w:val="00C903C5"/>
    <w:rsid w:val="00C90BCA"/>
    <w:rsid w:val="00C91249"/>
    <w:rsid w:val="00C93245"/>
    <w:rsid w:val="00C9333E"/>
    <w:rsid w:val="00C93F8D"/>
    <w:rsid w:val="00C953E1"/>
    <w:rsid w:val="00C958E1"/>
    <w:rsid w:val="00C95FC1"/>
    <w:rsid w:val="00C96380"/>
    <w:rsid w:val="00C964DF"/>
    <w:rsid w:val="00C96AA8"/>
    <w:rsid w:val="00CA14B2"/>
    <w:rsid w:val="00CA204D"/>
    <w:rsid w:val="00CA2A2C"/>
    <w:rsid w:val="00CA2ACA"/>
    <w:rsid w:val="00CA3BC4"/>
    <w:rsid w:val="00CA3D6C"/>
    <w:rsid w:val="00CA47FA"/>
    <w:rsid w:val="00CA4C88"/>
    <w:rsid w:val="00CA5306"/>
    <w:rsid w:val="00CA5333"/>
    <w:rsid w:val="00CA7397"/>
    <w:rsid w:val="00CA7829"/>
    <w:rsid w:val="00CA7ACA"/>
    <w:rsid w:val="00CB09AA"/>
    <w:rsid w:val="00CB108E"/>
    <w:rsid w:val="00CB3742"/>
    <w:rsid w:val="00CB4CE7"/>
    <w:rsid w:val="00CB547C"/>
    <w:rsid w:val="00CB7E40"/>
    <w:rsid w:val="00CC2227"/>
    <w:rsid w:val="00CC2E1F"/>
    <w:rsid w:val="00CC4246"/>
    <w:rsid w:val="00CC46CC"/>
    <w:rsid w:val="00CC524A"/>
    <w:rsid w:val="00CC755A"/>
    <w:rsid w:val="00CD0208"/>
    <w:rsid w:val="00CD1297"/>
    <w:rsid w:val="00CD217A"/>
    <w:rsid w:val="00CD223D"/>
    <w:rsid w:val="00CD23DF"/>
    <w:rsid w:val="00CD240A"/>
    <w:rsid w:val="00CD24F9"/>
    <w:rsid w:val="00CD38BC"/>
    <w:rsid w:val="00CD3920"/>
    <w:rsid w:val="00CD399B"/>
    <w:rsid w:val="00CD591D"/>
    <w:rsid w:val="00CD5EBF"/>
    <w:rsid w:val="00CD7A38"/>
    <w:rsid w:val="00CD7E20"/>
    <w:rsid w:val="00CE0332"/>
    <w:rsid w:val="00CE0644"/>
    <w:rsid w:val="00CE0B59"/>
    <w:rsid w:val="00CE1697"/>
    <w:rsid w:val="00CE2E80"/>
    <w:rsid w:val="00CE338C"/>
    <w:rsid w:val="00CE364B"/>
    <w:rsid w:val="00CE3AD4"/>
    <w:rsid w:val="00CF0A2F"/>
    <w:rsid w:val="00CF0B69"/>
    <w:rsid w:val="00CF355E"/>
    <w:rsid w:val="00CF35C6"/>
    <w:rsid w:val="00CF3E23"/>
    <w:rsid w:val="00CF6D1D"/>
    <w:rsid w:val="00CF706E"/>
    <w:rsid w:val="00CF734B"/>
    <w:rsid w:val="00CF7C15"/>
    <w:rsid w:val="00CF7C3B"/>
    <w:rsid w:val="00D0044D"/>
    <w:rsid w:val="00D00DE8"/>
    <w:rsid w:val="00D0144B"/>
    <w:rsid w:val="00D031CE"/>
    <w:rsid w:val="00D03714"/>
    <w:rsid w:val="00D03C89"/>
    <w:rsid w:val="00D0546D"/>
    <w:rsid w:val="00D0568F"/>
    <w:rsid w:val="00D059C8"/>
    <w:rsid w:val="00D061A1"/>
    <w:rsid w:val="00D0629E"/>
    <w:rsid w:val="00D0673D"/>
    <w:rsid w:val="00D07704"/>
    <w:rsid w:val="00D1020D"/>
    <w:rsid w:val="00D10677"/>
    <w:rsid w:val="00D10CA9"/>
    <w:rsid w:val="00D11397"/>
    <w:rsid w:val="00D125B6"/>
    <w:rsid w:val="00D135B8"/>
    <w:rsid w:val="00D1413C"/>
    <w:rsid w:val="00D15757"/>
    <w:rsid w:val="00D15DA4"/>
    <w:rsid w:val="00D16A76"/>
    <w:rsid w:val="00D16EF8"/>
    <w:rsid w:val="00D176B4"/>
    <w:rsid w:val="00D17A44"/>
    <w:rsid w:val="00D20BC8"/>
    <w:rsid w:val="00D22031"/>
    <w:rsid w:val="00D22801"/>
    <w:rsid w:val="00D247AB"/>
    <w:rsid w:val="00D2493F"/>
    <w:rsid w:val="00D2494D"/>
    <w:rsid w:val="00D25014"/>
    <w:rsid w:val="00D25462"/>
    <w:rsid w:val="00D26766"/>
    <w:rsid w:val="00D26F10"/>
    <w:rsid w:val="00D270EF"/>
    <w:rsid w:val="00D27DAA"/>
    <w:rsid w:val="00D30F8A"/>
    <w:rsid w:val="00D33A77"/>
    <w:rsid w:val="00D3407C"/>
    <w:rsid w:val="00D34703"/>
    <w:rsid w:val="00D34CC6"/>
    <w:rsid w:val="00D35677"/>
    <w:rsid w:val="00D363CF"/>
    <w:rsid w:val="00D36651"/>
    <w:rsid w:val="00D36905"/>
    <w:rsid w:val="00D3706E"/>
    <w:rsid w:val="00D37E5C"/>
    <w:rsid w:val="00D418CE"/>
    <w:rsid w:val="00D4391C"/>
    <w:rsid w:val="00D439F8"/>
    <w:rsid w:val="00D451F1"/>
    <w:rsid w:val="00D45752"/>
    <w:rsid w:val="00D45806"/>
    <w:rsid w:val="00D468A7"/>
    <w:rsid w:val="00D508C7"/>
    <w:rsid w:val="00D5133B"/>
    <w:rsid w:val="00D5147B"/>
    <w:rsid w:val="00D529CB"/>
    <w:rsid w:val="00D5361D"/>
    <w:rsid w:val="00D54169"/>
    <w:rsid w:val="00D5427C"/>
    <w:rsid w:val="00D567D9"/>
    <w:rsid w:val="00D574F2"/>
    <w:rsid w:val="00D614C9"/>
    <w:rsid w:val="00D614DB"/>
    <w:rsid w:val="00D61705"/>
    <w:rsid w:val="00D6210C"/>
    <w:rsid w:val="00D6440D"/>
    <w:rsid w:val="00D653C5"/>
    <w:rsid w:val="00D660F6"/>
    <w:rsid w:val="00D673A6"/>
    <w:rsid w:val="00D675FD"/>
    <w:rsid w:val="00D704BD"/>
    <w:rsid w:val="00D70BDA"/>
    <w:rsid w:val="00D71183"/>
    <w:rsid w:val="00D7341E"/>
    <w:rsid w:val="00D736D2"/>
    <w:rsid w:val="00D73BE3"/>
    <w:rsid w:val="00D74BA1"/>
    <w:rsid w:val="00D76B04"/>
    <w:rsid w:val="00D80822"/>
    <w:rsid w:val="00D815A0"/>
    <w:rsid w:val="00D8273A"/>
    <w:rsid w:val="00D82E34"/>
    <w:rsid w:val="00D84AE3"/>
    <w:rsid w:val="00D84B5E"/>
    <w:rsid w:val="00D8632D"/>
    <w:rsid w:val="00D86703"/>
    <w:rsid w:val="00D87FC7"/>
    <w:rsid w:val="00D924EE"/>
    <w:rsid w:val="00D9335B"/>
    <w:rsid w:val="00D93A14"/>
    <w:rsid w:val="00D9661C"/>
    <w:rsid w:val="00D969BF"/>
    <w:rsid w:val="00D97A4E"/>
    <w:rsid w:val="00D97A9E"/>
    <w:rsid w:val="00DA040F"/>
    <w:rsid w:val="00DA1458"/>
    <w:rsid w:val="00DA1EEF"/>
    <w:rsid w:val="00DA4154"/>
    <w:rsid w:val="00DA4B8D"/>
    <w:rsid w:val="00DA7612"/>
    <w:rsid w:val="00DB04DB"/>
    <w:rsid w:val="00DB0BB2"/>
    <w:rsid w:val="00DB0D1F"/>
    <w:rsid w:val="00DB2779"/>
    <w:rsid w:val="00DB705B"/>
    <w:rsid w:val="00DB7649"/>
    <w:rsid w:val="00DC4232"/>
    <w:rsid w:val="00DC4BFC"/>
    <w:rsid w:val="00DC70B2"/>
    <w:rsid w:val="00DC71B8"/>
    <w:rsid w:val="00DC7AD1"/>
    <w:rsid w:val="00DD0129"/>
    <w:rsid w:val="00DD0A37"/>
    <w:rsid w:val="00DD101D"/>
    <w:rsid w:val="00DD1C44"/>
    <w:rsid w:val="00DD259F"/>
    <w:rsid w:val="00DD2E63"/>
    <w:rsid w:val="00DD2FC1"/>
    <w:rsid w:val="00DD32BF"/>
    <w:rsid w:val="00DD3BCC"/>
    <w:rsid w:val="00DD6487"/>
    <w:rsid w:val="00DD7312"/>
    <w:rsid w:val="00DE2601"/>
    <w:rsid w:val="00DE389C"/>
    <w:rsid w:val="00DE46C3"/>
    <w:rsid w:val="00DE5C50"/>
    <w:rsid w:val="00DE5DA9"/>
    <w:rsid w:val="00DE675E"/>
    <w:rsid w:val="00DF17C5"/>
    <w:rsid w:val="00DF380E"/>
    <w:rsid w:val="00DF3FB3"/>
    <w:rsid w:val="00DF48B1"/>
    <w:rsid w:val="00DF48D3"/>
    <w:rsid w:val="00DF4D3F"/>
    <w:rsid w:val="00DF5AB5"/>
    <w:rsid w:val="00DF6EBE"/>
    <w:rsid w:val="00E00B04"/>
    <w:rsid w:val="00E01939"/>
    <w:rsid w:val="00E01A2E"/>
    <w:rsid w:val="00E03161"/>
    <w:rsid w:val="00E05549"/>
    <w:rsid w:val="00E05FD7"/>
    <w:rsid w:val="00E102C8"/>
    <w:rsid w:val="00E12BD5"/>
    <w:rsid w:val="00E1343E"/>
    <w:rsid w:val="00E13689"/>
    <w:rsid w:val="00E13D10"/>
    <w:rsid w:val="00E152AE"/>
    <w:rsid w:val="00E201EA"/>
    <w:rsid w:val="00E219B0"/>
    <w:rsid w:val="00E22603"/>
    <w:rsid w:val="00E22A25"/>
    <w:rsid w:val="00E22A9B"/>
    <w:rsid w:val="00E2343C"/>
    <w:rsid w:val="00E24191"/>
    <w:rsid w:val="00E2431F"/>
    <w:rsid w:val="00E251C7"/>
    <w:rsid w:val="00E2650A"/>
    <w:rsid w:val="00E26525"/>
    <w:rsid w:val="00E26635"/>
    <w:rsid w:val="00E267B8"/>
    <w:rsid w:val="00E26E3F"/>
    <w:rsid w:val="00E27558"/>
    <w:rsid w:val="00E27D23"/>
    <w:rsid w:val="00E307BC"/>
    <w:rsid w:val="00E31382"/>
    <w:rsid w:val="00E31505"/>
    <w:rsid w:val="00E316B5"/>
    <w:rsid w:val="00E330F2"/>
    <w:rsid w:val="00E333AC"/>
    <w:rsid w:val="00E34C94"/>
    <w:rsid w:val="00E403F4"/>
    <w:rsid w:val="00E41422"/>
    <w:rsid w:val="00E4149F"/>
    <w:rsid w:val="00E417F1"/>
    <w:rsid w:val="00E43020"/>
    <w:rsid w:val="00E439D7"/>
    <w:rsid w:val="00E43E4F"/>
    <w:rsid w:val="00E43F3D"/>
    <w:rsid w:val="00E5008A"/>
    <w:rsid w:val="00E503AE"/>
    <w:rsid w:val="00E52105"/>
    <w:rsid w:val="00E52BB6"/>
    <w:rsid w:val="00E52F4B"/>
    <w:rsid w:val="00E57C53"/>
    <w:rsid w:val="00E61D45"/>
    <w:rsid w:val="00E6265B"/>
    <w:rsid w:val="00E6447B"/>
    <w:rsid w:val="00E65C85"/>
    <w:rsid w:val="00E65C9C"/>
    <w:rsid w:val="00E6745D"/>
    <w:rsid w:val="00E70F6C"/>
    <w:rsid w:val="00E712DE"/>
    <w:rsid w:val="00E73496"/>
    <w:rsid w:val="00E734D6"/>
    <w:rsid w:val="00E756CF"/>
    <w:rsid w:val="00E76115"/>
    <w:rsid w:val="00E7720A"/>
    <w:rsid w:val="00E80417"/>
    <w:rsid w:val="00E807DA"/>
    <w:rsid w:val="00E813EE"/>
    <w:rsid w:val="00E81530"/>
    <w:rsid w:val="00E81D38"/>
    <w:rsid w:val="00E87401"/>
    <w:rsid w:val="00E874E1"/>
    <w:rsid w:val="00E90372"/>
    <w:rsid w:val="00E90A55"/>
    <w:rsid w:val="00E9105B"/>
    <w:rsid w:val="00E916E5"/>
    <w:rsid w:val="00E9399F"/>
    <w:rsid w:val="00E952B7"/>
    <w:rsid w:val="00E95D0D"/>
    <w:rsid w:val="00E95F1F"/>
    <w:rsid w:val="00E967A9"/>
    <w:rsid w:val="00E97201"/>
    <w:rsid w:val="00EA115E"/>
    <w:rsid w:val="00EA117E"/>
    <w:rsid w:val="00EA3809"/>
    <w:rsid w:val="00EA38FB"/>
    <w:rsid w:val="00EA665A"/>
    <w:rsid w:val="00EA73BC"/>
    <w:rsid w:val="00EB14F2"/>
    <w:rsid w:val="00EB2310"/>
    <w:rsid w:val="00EB35D1"/>
    <w:rsid w:val="00EB4071"/>
    <w:rsid w:val="00EB4B49"/>
    <w:rsid w:val="00EB5B5F"/>
    <w:rsid w:val="00EB70E2"/>
    <w:rsid w:val="00EB7FEB"/>
    <w:rsid w:val="00EC09F9"/>
    <w:rsid w:val="00EC0E96"/>
    <w:rsid w:val="00EC1596"/>
    <w:rsid w:val="00EC2E7B"/>
    <w:rsid w:val="00EC320F"/>
    <w:rsid w:val="00EC3735"/>
    <w:rsid w:val="00EC3C26"/>
    <w:rsid w:val="00EC49AC"/>
    <w:rsid w:val="00EC7392"/>
    <w:rsid w:val="00EC768C"/>
    <w:rsid w:val="00ED01D9"/>
    <w:rsid w:val="00ED0BB8"/>
    <w:rsid w:val="00ED1904"/>
    <w:rsid w:val="00ED2064"/>
    <w:rsid w:val="00ED23C0"/>
    <w:rsid w:val="00ED2B5F"/>
    <w:rsid w:val="00ED31AB"/>
    <w:rsid w:val="00ED3BCD"/>
    <w:rsid w:val="00ED51DE"/>
    <w:rsid w:val="00ED5247"/>
    <w:rsid w:val="00ED73CF"/>
    <w:rsid w:val="00EE037A"/>
    <w:rsid w:val="00EE0960"/>
    <w:rsid w:val="00EE0F4B"/>
    <w:rsid w:val="00EE27F4"/>
    <w:rsid w:val="00EE3D9B"/>
    <w:rsid w:val="00EE51F7"/>
    <w:rsid w:val="00EE7B75"/>
    <w:rsid w:val="00EE7EAF"/>
    <w:rsid w:val="00EE7F40"/>
    <w:rsid w:val="00EF0594"/>
    <w:rsid w:val="00EF1183"/>
    <w:rsid w:val="00EF1A9F"/>
    <w:rsid w:val="00EF1E66"/>
    <w:rsid w:val="00EF4939"/>
    <w:rsid w:val="00EF6CE3"/>
    <w:rsid w:val="00F000A6"/>
    <w:rsid w:val="00F00657"/>
    <w:rsid w:val="00F007DA"/>
    <w:rsid w:val="00F01FF1"/>
    <w:rsid w:val="00F02AB1"/>
    <w:rsid w:val="00F03026"/>
    <w:rsid w:val="00F0304D"/>
    <w:rsid w:val="00F068C4"/>
    <w:rsid w:val="00F079EA"/>
    <w:rsid w:val="00F07F76"/>
    <w:rsid w:val="00F1016E"/>
    <w:rsid w:val="00F1082E"/>
    <w:rsid w:val="00F11763"/>
    <w:rsid w:val="00F12103"/>
    <w:rsid w:val="00F127B7"/>
    <w:rsid w:val="00F12D9B"/>
    <w:rsid w:val="00F13498"/>
    <w:rsid w:val="00F1475B"/>
    <w:rsid w:val="00F15AF2"/>
    <w:rsid w:val="00F16589"/>
    <w:rsid w:val="00F16ECF"/>
    <w:rsid w:val="00F16FB8"/>
    <w:rsid w:val="00F175C7"/>
    <w:rsid w:val="00F20362"/>
    <w:rsid w:val="00F20A2F"/>
    <w:rsid w:val="00F20F90"/>
    <w:rsid w:val="00F21863"/>
    <w:rsid w:val="00F237E4"/>
    <w:rsid w:val="00F247C4"/>
    <w:rsid w:val="00F24E89"/>
    <w:rsid w:val="00F24F0F"/>
    <w:rsid w:val="00F2588E"/>
    <w:rsid w:val="00F26E8F"/>
    <w:rsid w:val="00F3004F"/>
    <w:rsid w:val="00F30B8E"/>
    <w:rsid w:val="00F311D1"/>
    <w:rsid w:val="00F3161D"/>
    <w:rsid w:val="00F322BD"/>
    <w:rsid w:val="00F3271C"/>
    <w:rsid w:val="00F32D47"/>
    <w:rsid w:val="00F32F74"/>
    <w:rsid w:val="00F33142"/>
    <w:rsid w:val="00F34511"/>
    <w:rsid w:val="00F35607"/>
    <w:rsid w:val="00F4065F"/>
    <w:rsid w:val="00F40674"/>
    <w:rsid w:val="00F40E54"/>
    <w:rsid w:val="00F40F39"/>
    <w:rsid w:val="00F41046"/>
    <w:rsid w:val="00F41396"/>
    <w:rsid w:val="00F414EF"/>
    <w:rsid w:val="00F41C9B"/>
    <w:rsid w:val="00F41E6E"/>
    <w:rsid w:val="00F420F1"/>
    <w:rsid w:val="00F433C1"/>
    <w:rsid w:val="00F456D2"/>
    <w:rsid w:val="00F4587E"/>
    <w:rsid w:val="00F46303"/>
    <w:rsid w:val="00F46F1C"/>
    <w:rsid w:val="00F51A68"/>
    <w:rsid w:val="00F520E0"/>
    <w:rsid w:val="00F528FE"/>
    <w:rsid w:val="00F54461"/>
    <w:rsid w:val="00F5519D"/>
    <w:rsid w:val="00F55324"/>
    <w:rsid w:val="00F56EB3"/>
    <w:rsid w:val="00F60A1A"/>
    <w:rsid w:val="00F61230"/>
    <w:rsid w:val="00F62BBE"/>
    <w:rsid w:val="00F63F85"/>
    <w:rsid w:val="00F6486D"/>
    <w:rsid w:val="00F65B65"/>
    <w:rsid w:val="00F6646A"/>
    <w:rsid w:val="00F664CF"/>
    <w:rsid w:val="00F67348"/>
    <w:rsid w:val="00F67799"/>
    <w:rsid w:val="00F67B76"/>
    <w:rsid w:val="00F7014B"/>
    <w:rsid w:val="00F71209"/>
    <w:rsid w:val="00F71ABC"/>
    <w:rsid w:val="00F73E0D"/>
    <w:rsid w:val="00F74146"/>
    <w:rsid w:val="00F8037F"/>
    <w:rsid w:val="00F8062B"/>
    <w:rsid w:val="00F81685"/>
    <w:rsid w:val="00F822F7"/>
    <w:rsid w:val="00F8360B"/>
    <w:rsid w:val="00F85545"/>
    <w:rsid w:val="00F87662"/>
    <w:rsid w:val="00F90E5B"/>
    <w:rsid w:val="00F912A7"/>
    <w:rsid w:val="00F9145A"/>
    <w:rsid w:val="00F94C51"/>
    <w:rsid w:val="00F95799"/>
    <w:rsid w:val="00F95A78"/>
    <w:rsid w:val="00F96351"/>
    <w:rsid w:val="00F9674E"/>
    <w:rsid w:val="00FA0540"/>
    <w:rsid w:val="00FA09EF"/>
    <w:rsid w:val="00FA0CDB"/>
    <w:rsid w:val="00FA380F"/>
    <w:rsid w:val="00FA466C"/>
    <w:rsid w:val="00FA517C"/>
    <w:rsid w:val="00FA613A"/>
    <w:rsid w:val="00FA7252"/>
    <w:rsid w:val="00FB016D"/>
    <w:rsid w:val="00FB29AE"/>
    <w:rsid w:val="00FB2BDE"/>
    <w:rsid w:val="00FB3AD3"/>
    <w:rsid w:val="00FB4E52"/>
    <w:rsid w:val="00FB6F3F"/>
    <w:rsid w:val="00FC12FD"/>
    <w:rsid w:val="00FC1FEE"/>
    <w:rsid w:val="00FC311B"/>
    <w:rsid w:val="00FC3835"/>
    <w:rsid w:val="00FC4EDD"/>
    <w:rsid w:val="00FC738E"/>
    <w:rsid w:val="00FD030D"/>
    <w:rsid w:val="00FD0572"/>
    <w:rsid w:val="00FD12DF"/>
    <w:rsid w:val="00FD1428"/>
    <w:rsid w:val="00FD4DE4"/>
    <w:rsid w:val="00FD57D0"/>
    <w:rsid w:val="00FD5B08"/>
    <w:rsid w:val="00FE116D"/>
    <w:rsid w:val="00FE25B8"/>
    <w:rsid w:val="00FE31DC"/>
    <w:rsid w:val="00FE35C8"/>
    <w:rsid w:val="00FE3F21"/>
    <w:rsid w:val="00FE4958"/>
    <w:rsid w:val="00FE4B3B"/>
    <w:rsid w:val="00FE5754"/>
    <w:rsid w:val="00FE5777"/>
    <w:rsid w:val="00FE58A3"/>
    <w:rsid w:val="00FE676F"/>
    <w:rsid w:val="00FE6BE9"/>
    <w:rsid w:val="00FF0129"/>
    <w:rsid w:val="00FF1677"/>
    <w:rsid w:val="00FF1FCC"/>
    <w:rsid w:val="00FF3002"/>
    <w:rsid w:val="00FF3B66"/>
    <w:rsid w:val="00FF74BC"/>
    <w:rsid w:val="02FDA279"/>
    <w:rsid w:val="04B633FF"/>
    <w:rsid w:val="055E0F97"/>
    <w:rsid w:val="05D761F7"/>
    <w:rsid w:val="068882FF"/>
    <w:rsid w:val="08CB19D2"/>
    <w:rsid w:val="090D156F"/>
    <w:rsid w:val="09AA73E9"/>
    <w:rsid w:val="09E5995F"/>
    <w:rsid w:val="0A0E9C94"/>
    <w:rsid w:val="0B9DE945"/>
    <w:rsid w:val="0BFAE615"/>
    <w:rsid w:val="0C67D9E4"/>
    <w:rsid w:val="0F3EC01E"/>
    <w:rsid w:val="0FA9B9BB"/>
    <w:rsid w:val="11E4013D"/>
    <w:rsid w:val="13290F37"/>
    <w:rsid w:val="14B3B4E7"/>
    <w:rsid w:val="1503FD59"/>
    <w:rsid w:val="15889FFE"/>
    <w:rsid w:val="15D02960"/>
    <w:rsid w:val="15D48759"/>
    <w:rsid w:val="167A6BB9"/>
    <w:rsid w:val="16BBFD0B"/>
    <w:rsid w:val="175478AF"/>
    <w:rsid w:val="17906132"/>
    <w:rsid w:val="17CDF615"/>
    <w:rsid w:val="1904CC21"/>
    <w:rsid w:val="19691877"/>
    <w:rsid w:val="1A8EE06E"/>
    <w:rsid w:val="1BC2C666"/>
    <w:rsid w:val="1BDB5589"/>
    <w:rsid w:val="1C0E335E"/>
    <w:rsid w:val="1CAD5E2E"/>
    <w:rsid w:val="1D7725EA"/>
    <w:rsid w:val="1E3B8D7B"/>
    <w:rsid w:val="1E8C68FA"/>
    <w:rsid w:val="212760BE"/>
    <w:rsid w:val="221E13C4"/>
    <w:rsid w:val="238157B6"/>
    <w:rsid w:val="23CD3F11"/>
    <w:rsid w:val="23F72935"/>
    <w:rsid w:val="2457C46A"/>
    <w:rsid w:val="249BF4FD"/>
    <w:rsid w:val="256B62E2"/>
    <w:rsid w:val="26C9055A"/>
    <w:rsid w:val="26DE6E16"/>
    <w:rsid w:val="27763CCC"/>
    <w:rsid w:val="282F2165"/>
    <w:rsid w:val="2838E534"/>
    <w:rsid w:val="2902D370"/>
    <w:rsid w:val="2B7B7B84"/>
    <w:rsid w:val="2BAC5C8C"/>
    <w:rsid w:val="2DA9B5C4"/>
    <w:rsid w:val="2E263809"/>
    <w:rsid w:val="2EBBEB01"/>
    <w:rsid w:val="2EF269A0"/>
    <w:rsid w:val="30BBCEFB"/>
    <w:rsid w:val="32190161"/>
    <w:rsid w:val="322F4B0F"/>
    <w:rsid w:val="330C1AD1"/>
    <w:rsid w:val="3464CCB6"/>
    <w:rsid w:val="357ACDCD"/>
    <w:rsid w:val="36EA4775"/>
    <w:rsid w:val="375E818C"/>
    <w:rsid w:val="3784413A"/>
    <w:rsid w:val="379C6D78"/>
    <w:rsid w:val="392F84AA"/>
    <w:rsid w:val="39940417"/>
    <w:rsid w:val="3A67DB45"/>
    <w:rsid w:val="3A88CB50"/>
    <w:rsid w:val="3DA4B311"/>
    <w:rsid w:val="3DAD1AC0"/>
    <w:rsid w:val="3DC431AA"/>
    <w:rsid w:val="3EEF650D"/>
    <w:rsid w:val="3FF120F1"/>
    <w:rsid w:val="40E1765B"/>
    <w:rsid w:val="42B08F06"/>
    <w:rsid w:val="44343329"/>
    <w:rsid w:val="44CCFEFC"/>
    <w:rsid w:val="44EA03F1"/>
    <w:rsid w:val="46860663"/>
    <w:rsid w:val="47E45421"/>
    <w:rsid w:val="483989CB"/>
    <w:rsid w:val="4952703D"/>
    <w:rsid w:val="49E97D1C"/>
    <w:rsid w:val="4A0F0F8D"/>
    <w:rsid w:val="4C828BC0"/>
    <w:rsid w:val="4D03AC9F"/>
    <w:rsid w:val="4D779A49"/>
    <w:rsid w:val="4DD31109"/>
    <w:rsid w:val="4DE5ACF6"/>
    <w:rsid w:val="4F22DF19"/>
    <w:rsid w:val="4F935930"/>
    <w:rsid w:val="52EB84AC"/>
    <w:rsid w:val="53455929"/>
    <w:rsid w:val="54462AD0"/>
    <w:rsid w:val="55644FFC"/>
    <w:rsid w:val="55C3BBBA"/>
    <w:rsid w:val="5674DA8F"/>
    <w:rsid w:val="569019DA"/>
    <w:rsid w:val="573DFDE0"/>
    <w:rsid w:val="5798921E"/>
    <w:rsid w:val="57B056F8"/>
    <w:rsid w:val="5883BEA4"/>
    <w:rsid w:val="58C1A203"/>
    <w:rsid w:val="58C5C80D"/>
    <w:rsid w:val="59EB194C"/>
    <w:rsid w:val="5AF07704"/>
    <w:rsid w:val="5B149095"/>
    <w:rsid w:val="5D0991B1"/>
    <w:rsid w:val="5E2B5DF8"/>
    <w:rsid w:val="5F3365EE"/>
    <w:rsid w:val="606270B6"/>
    <w:rsid w:val="6120D589"/>
    <w:rsid w:val="612FCB62"/>
    <w:rsid w:val="617BB2BD"/>
    <w:rsid w:val="62EB8EB4"/>
    <w:rsid w:val="6378D335"/>
    <w:rsid w:val="63EF5971"/>
    <w:rsid w:val="6439D72A"/>
    <w:rsid w:val="647E9B48"/>
    <w:rsid w:val="66ECDE0D"/>
    <w:rsid w:val="6A34B991"/>
    <w:rsid w:val="6AC1C700"/>
    <w:rsid w:val="6B33B754"/>
    <w:rsid w:val="6BCED056"/>
    <w:rsid w:val="6C126A13"/>
    <w:rsid w:val="6C2BC0B2"/>
    <w:rsid w:val="6C72C60D"/>
    <w:rsid w:val="6E655416"/>
    <w:rsid w:val="6F35CC7A"/>
    <w:rsid w:val="6FC08C95"/>
    <w:rsid w:val="7063C6FE"/>
    <w:rsid w:val="7189B4D0"/>
    <w:rsid w:val="71E67678"/>
    <w:rsid w:val="7281ABC9"/>
    <w:rsid w:val="72D99DD6"/>
    <w:rsid w:val="74F7901B"/>
    <w:rsid w:val="7643FFF1"/>
    <w:rsid w:val="76465BB7"/>
    <w:rsid w:val="76EC0D74"/>
    <w:rsid w:val="776EF8A9"/>
    <w:rsid w:val="77BC8824"/>
    <w:rsid w:val="7909294D"/>
    <w:rsid w:val="7A252E46"/>
    <w:rsid w:val="7AFAE51B"/>
    <w:rsid w:val="7C5A5FD0"/>
    <w:rsid w:val="7CAED558"/>
    <w:rsid w:val="7CB5248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18FB59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AU" w:eastAsia="en-AU" w:bidi="ar-SA"/>
      </w:rPr>
    </w:rPrDefault>
    <w:pPrDefault/>
  </w:docDefaults>
  <w:latentStyles w:defLockedState="0" w:defUIPriority="0" w:defSemiHidden="0" w:defUnhideWhenUsed="0" w:defQFormat="0" w:count="371">
    <w:lsdException w:name="Normal" w:uiPriority="1" w:qFormat="1"/>
    <w:lsdException w:name="heading 1" w:qFormat="1"/>
    <w:lsdException w:name="heading 2" w:qFormat="1"/>
    <w:lsdException w:name="heading 3" w:uiPriority="1" w:qFormat="1"/>
    <w:lsdException w:name="heading 4" w:qFormat="1"/>
    <w:lsdException w:name="heading 5" w:qFormat="1"/>
    <w:lsdException w:name="heading 6" w:qFormat="1"/>
    <w:lsdException w:name="heading 7" w:qFormat="1"/>
    <w:lsdException w:name="heading 8" w:semiHidden="1" w:uiPriority="1" w:qFormat="1"/>
    <w:lsdException w:name="heading 9" w:semiHidden="1" w:uiPriority="1" w:qFormat="1"/>
    <w:lsdException w:name="index 1" w:semiHidden="1" w:uiPriority="5" w:unhideWhenUsed="1"/>
    <w:lsdException w:name="index 2" w:semiHidden="1" w:uiPriority="5" w:unhideWhenUsed="1"/>
    <w:lsdException w:name="index 3" w:semiHidden="1" w:uiPriority="5" w:unhideWhenUsed="1"/>
    <w:lsdException w:name="index 4" w:semiHidden="1" w:uiPriority="5" w:unhideWhenUsed="1"/>
    <w:lsdException w:name="index 5" w:semiHidden="1" w:uiPriority="5" w:unhideWhenUsed="1"/>
    <w:lsdException w:name="index 6" w:semiHidden="1" w:uiPriority="5" w:unhideWhenUsed="1"/>
    <w:lsdException w:name="index 7" w:semiHidden="1" w:uiPriority="5" w:unhideWhenUsed="1"/>
    <w:lsdException w:name="index 8" w:semiHidden="1" w:uiPriority="5" w:unhideWhenUsed="1"/>
    <w:lsdException w:name="index 9" w:semiHidden="1" w:uiPriority="5" w:unhideWhenUsed="1"/>
    <w:lsdException w:name="toc 1" w:semiHidden="1" w:uiPriority="8" w:unhideWhenUsed="1"/>
    <w:lsdException w:name="toc 2" w:semiHidden="1" w:uiPriority="8" w:unhideWhenUsed="1"/>
    <w:lsdException w:name="toc 3" w:semiHidden="1" w:uiPriority="8" w:unhideWhenUsed="1"/>
    <w:lsdException w:name="toc 4" w:semiHidden="1" w:uiPriority="8" w:unhideWhenUsed="1"/>
    <w:lsdException w:name="toc 5" w:semiHidden="1" w:uiPriority="8" w:unhideWhenUsed="1"/>
    <w:lsdException w:name="toc 6" w:semiHidden="1" w:uiPriority="8" w:unhideWhenUsed="1"/>
    <w:lsdException w:name="toc 7" w:semiHidden="1" w:uiPriority="8" w:unhideWhenUsed="1"/>
    <w:lsdException w:name="toc 8" w:semiHidden="1" w:uiPriority="5"/>
    <w:lsdException w:name="toc 9" w:semiHidden="1" w:uiPriority="5"/>
    <w:lsdException w:name="Normal Indent" w:semiHidden="1" w:uiPriority="6" w:unhideWhenUsed="1"/>
    <w:lsdException w:name="footnote text" w:semiHidden="1" w:uiPriority="7" w:unhideWhenUsed="1"/>
    <w:lsdException w:name="annotation text" w:semiHidden="1" w:uiPriority="5" w:unhideWhenUsed="1"/>
    <w:lsdException w:name="header" w:semiHidden="1" w:uiPriority="99" w:unhideWhenUsed="1"/>
    <w:lsdException w:name="footer" w:semiHidden="1" w:uiPriority="99" w:unhideWhenUsed="1"/>
    <w:lsdException w:name="index heading" w:semiHidden="1" w:uiPriority="5" w:unhideWhenUsed="1"/>
    <w:lsdException w:name="caption" w:semiHidden="1" w:uiPriority="5" w:unhideWhenUsed="1" w:qFormat="1"/>
    <w:lsdException w:name="table of figures" w:semiHidden="1" w:uiPriority="5" w:unhideWhenUsed="1"/>
    <w:lsdException w:name="envelope address" w:semiHidden="1" w:uiPriority="5" w:unhideWhenUsed="1"/>
    <w:lsdException w:name="envelope return" w:semiHidden="1" w:uiPriority="5" w:unhideWhenUsed="1"/>
    <w:lsdException w:name="footnote reference" w:semiHidden="1" w:uiPriority="9" w:unhideWhenUsed="1"/>
    <w:lsdException w:name="annotation reference" w:semiHidden="1" w:uiPriority="5" w:unhideWhenUsed="1"/>
    <w:lsdException w:name="line number" w:semiHidden="1" w:uiPriority="5" w:unhideWhenUsed="1"/>
    <w:lsdException w:name="page number" w:semiHidden="1" w:uiPriority="5" w:unhideWhenUsed="1"/>
    <w:lsdException w:name="endnote reference" w:semiHidden="1" w:uiPriority="8" w:unhideWhenUsed="1"/>
    <w:lsdException w:name="endnote text" w:semiHidden="1" w:uiPriority="8" w:unhideWhenUsed="1"/>
    <w:lsdException w:name="table of authorities" w:semiHidden="1" w:uiPriority="5" w:unhideWhenUsed="1"/>
    <w:lsdException w:name="macro" w:semiHidden="1" w:uiPriority="5" w:unhideWhenUsed="1"/>
    <w:lsdException w:name="toa heading" w:semiHidden="1" w:uiPriority="5" w:unhideWhenUsed="1"/>
    <w:lsdException w:name="List" w:semiHidden="1" w:uiPriority="5" w:unhideWhenUsed="1"/>
    <w:lsdException w:name="List Bullet" w:semiHidden="1" w:uiPriority="5" w:unhideWhenUsed="1"/>
    <w:lsdException w:name="List Number" w:semiHidden="1" w:uiPriority="5" w:unhideWhenUsed="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semiHidden="1" w:uiPriority="6" w:qFormat="1"/>
    <w:lsdException w:name="Closing" w:semiHidden="1" w:uiPriority="6" w:unhideWhenUsed="1"/>
    <w:lsdException w:name="Signature" w:semiHidden="1" w:uiPriority="6" w:unhideWhenUsed="1"/>
    <w:lsdException w:name="Default Paragraph Font" w:semiHidden="1" w:uiPriority="1" w:unhideWhenUsed="1"/>
    <w:lsdException w:name="Body Text" w:semiHidden="1" w:uiPriority="99" w:unhideWhenUsed="1"/>
    <w:lsdException w:name="Body Text Indent" w:semiHidden="1" w:uiPriority="6" w:unhideWhenUsed="1"/>
    <w:lsdException w:name="List Continue" w:semiHidden="1" w:uiPriority="5" w:unhideWhenUsed="1"/>
    <w:lsdException w:name="List Continue 2" w:semiHidden="1" w:uiPriority="5" w:unhideWhenUsed="1"/>
    <w:lsdException w:name="List Continue 3" w:semiHidden="1" w:uiPriority="5" w:unhideWhenUsed="1"/>
    <w:lsdException w:name="List Continue 4" w:semiHidden="1" w:uiPriority="5" w:unhideWhenUsed="1"/>
    <w:lsdException w:name="List Continue 5" w:semiHidden="1" w:uiPriority="5" w:unhideWhenUsed="1"/>
    <w:lsdException w:name="Message Header" w:semiHidden="1" w:uiPriority="5" w:unhideWhenUsed="1"/>
    <w:lsdException w:name="Subtitle" w:semiHidden="1" w:uiPriority="6"/>
    <w:lsdException w:name="Salutation" w:semiHidden="1" w:uiPriority="6"/>
    <w:lsdException w:name="Date" w:semiHidden="1" w:uiPriority="99" w:qFormat="1"/>
    <w:lsdException w:name="Body Text First Indent" w:semiHidden="1" w:uiPriority="6"/>
    <w:lsdException w:name="Body Text First Indent 2" w:semiHidden="1" w:uiPriority="6" w:unhideWhenUsed="1"/>
    <w:lsdException w:name="Note Heading" w:semiHidden="1" w:uiPriority="6" w:unhideWhenUsed="1"/>
    <w:lsdException w:name="Body Text 2" w:semiHidden="1" w:uiPriority="6" w:unhideWhenUsed="1"/>
    <w:lsdException w:name="Body Text 3" w:semiHidden="1" w:uiPriority="6" w:unhideWhenUsed="1"/>
    <w:lsdException w:name="Body Text Indent 2" w:semiHidden="1" w:uiPriority="6" w:unhideWhenUsed="1"/>
    <w:lsdException w:name="Body Text Indent 3" w:semiHidden="1" w:uiPriority="6" w:unhideWhenUsed="1"/>
    <w:lsdException w:name="Block Text" w:semiHidden="1" w:uiPriority="6" w:unhideWhenUsed="1"/>
    <w:lsdException w:name="Hyperlink" w:semiHidden="1" w:uiPriority="99" w:unhideWhenUsed="1"/>
    <w:lsdException w:name="FollowedHyperlink" w:semiHidden="1" w:uiPriority="5" w:unhideWhenUsed="1"/>
    <w:lsdException w:name="Strong" w:semiHidden="1" w:uiPriority="6"/>
    <w:lsdException w:name="Emphasis" w:semiHidden="1" w:uiPriority="6"/>
    <w:lsdException w:name="Document Map" w:semiHidden="1" w:uiPriority="6" w:unhideWhenUsed="1"/>
    <w:lsdException w:name="Plain Text" w:semiHidden="1" w:uiPriority="6" w:unhideWhenUsed="1"/>
    <w:lsdException w:name="E-mail Signature" w:semiHidden="1" w:uiPriority="6"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6" w:unhideWhenUsed="1"/>
    <w:lsdException w:name="HTML Address" w:semiHidden="1" w:uiPriority="6" w:unhideWhenUsed="1"/>
    <w:lsdException w:name="HTML Cite" w:semiHidden="1" w:uiPriority="6" w:unhideWhenUsed="1"/>
    <w:lsdException w:name="HTML Code" w:semiHidden="1" w:uiPriority="6" w:unhideWhenUsed="1"/>
    <w:lsdException w:name="HTML Definition" w:semiHidden="1" w:uiPriority="6" w:unhideWhenUsed="1"/>
    <w:lsdException w:name="HTML Keyboard" w:semiHidden="1" w:uiPriority="6" w:unhideWhenUsed="1"/>
    <w:lsdException w:name="HTML Preformatted" w:semiHidden="1" w:uiPriority="6" w:unhideWhenUsed="1"/>
    <w:lsdException w:name="HTML Sample" w:semiHidden="1" w:uiPriority="6" w:unhideWhenUsed="1"/>
    <w:lsdException w:name="HTML Typewriter" w:semiHidden="1" w:uiPriority="6" w:unhideWhenUsed="1"/>
    <w:lsdException w:name="HTML Variable" w:semiHidden="1" w:uiPriority="6" w:unhideWhenUsed="1"/>
    <w:lsdException w:name="Normal Table" w:semiHidden="1" w:unhideWhenUsed="1"/>
    <w:lsdException w:name="annotation subject" w:semiHidden="1" w:uiPriority="5"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6" w:unhideWhenUsed="1"/>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3B37C1"/>
  </w:style>
  <w:style w:type="paragraph" w:styleId="Heading1">
    <w:name w:val="heading 1"/>
    <w:next w:val="Heading2"/>
    <w:qFormat/>
    <w:rsid w:val="00CE0332"/>
    <w:pPr>
      <w:keepNext/>
      <w:spacing w:after="240"/>
      <w:jc w:val="center"/>
      <w:outlineLvl w:val="0"/>
    </w:pPr>
    <w:rPr>
      <w:caps/>
      <w:sz w:val="32"/>
      <w:lang w:eastAsia="en-US"/>
    </w:rPr>
  </w:style>
  <w:style w:type="paragraph" w:styleId="Heading2">
    <w:name w:val="heading 2"/>
    <w:basedOn w:val="Heading1"/>
    <w:next w:val="Heading3"/>
    <w:qFormat/>
    <w:rsid w:val="00CE0332"/>
    <w:pPr>
      <w:outlineLvl w:val="1"/>
    </w:pPr>
    <w:rPr>
      <w:b/>
      <w:caps w:val="0"/>
      <w:sz w:val="28"/>
    </w:rPr>
  </w:style>
  <w:style w:type="paragraph" w:styleId="Heading3">
    <w:name w:val="heading 3"/>
    <w:basedOn w:val="Heading2"/>
    <w:next w:val="Heading4"/>
    <w:uiPriority w:val="1"/>
    <w:qFormat/>
    <w:rsid w:val="00CE0332"/>
    <w:pPr>
      <w:outlineLvl w:val="2"/>
    </w:pPr>
    <w:rPr>
      <w:i/>
    </w:rPr>
  </w:style>
  <w:style w:type="paragraph" w:styleId="Heading4">
    <w:name w:val="heading 4"/>
    <w:basedOn w:val="Heading3"/>
    <w:next w:val="StandardPara"/>
    <w:link w:val="Heading4Char"/>
    <w:qFormat/>
    <w:rsid w:val="00CE0332"/>
    <w:pPr>
      <w:jc w:val="left"/>
      <w:outlineLvl w:val="3"/>
    </w:pPr>
    <w:rPr>
      <w:rFonts w:eastAsiaTheme="majorEastAsia" w:cstheme="majorBidi"/>
      <w:bCs/>
      <w:i w:val="0"/>
      <w:iCs/>
    </w:rPr>
  </w:style>
  <w:style w:type="paragraph" w:styleId="Heading5">
    <w:name w:val="heading 5"/>
    <w:basedOn w:val="Heading4"/>
    <w:next w:val="StandardPara"/>
    <w:link w:val="Heading5Char"/>
    <w:qFormat/>
    <w:rsid w:val="00A70487"/>
    <w:pPr>
      <w:outlineLvl w:val="4"/>
    </w:pPr>
    <w:rPr>
      <w:sz w:val="24"/>
    </w:rPr>
  </w:style>
  <w:style w:type="paragraph" w:styleId="Heading6">
    <w:name w:val="heading 6"/>
    <w:basedOn w:val="Heading5"/>
    <w:next w:val="StandardPara"/>
    <w:link w:val="Heading6Char"/>
    <w:qFormat/>
    <w:rsid w:val="00A70487"/>
    <w:pPr>
      <w:outlineLvl w:val="5"/>
    </w:pPr>
    <w:rPr>
      <w:i/>
    </w:rPr>
  </w:style>
  <w:style w:type="paragraph" w:styleId="Heading7">
    <w:name w:val="heading 7"/>
    <w:basedOn w:val="Heading6"/>
    <w:next w:val="StandardPara"/>
    <w:link w:val="Heading7Char"/>
    <w:qFormat/>
    <w:rsid w:val="00A70487"/>
    <w:pPr>
      <w:outlineLvl w:val="6"/>
    </w:pPr>
    <w:rPr>
      <w:b w:val="0"/>
      <w:i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F5519D"/>
    <w:rPr>
      <w:rFonts w:eastAsiaTheme="majorEastAsia" w:cstheme="majorBidi"/>
      <w:b/>
      <w:bCs/>
      <w:iCs/>
      <w:sz w:val="28"/>
      <w:lang w:eastAsia="en-US"/>
    </w:rPr>
  </w:style>
  <w:style w:type="paragraph" w:customStyle="1" w:styleId="NumberPara1">
    <w:name w:val="Number Para 1"/>
    <w:basedOn w:val="StandardPara"/>
    <w:uiPriority w:val="2"/>
    <w:qFormat/>
    <w:rsid w:val="00DD259F"/>
    <w:pPr>
      <w:numPr>
        <w:numId w:val="16"/>
      </w:numPr>
    </w:pPr>
  </w:style>
  <w:style w:type="paragraph" w:customStyle="1" w:styleId="NumberPara2">
    <w:name w:val="Number Para 2"/>
    <w:basedOn w:val="NumberPara1"/>
    <w:uiPriority w:val="2"/>
    <w:qFormat/>
    <w:rsid w:val="00D86703"/>
    <w:pPr>
      <w:numPr>
        <w:ilvl w:val="1"/>
      </w:numPr>
    </w:pPr>
  </w:style>
  <w:style w:type="paragraph" w:customStyle="1" w:styleId="NumberPara3">
    <w:name w:val="Number Para 3"/>
    <w:basedOn w:val="NumberPara2"/>
    <w:uiPriority w:val="2"/>
    <w:qFormat/>
    <w:rsid w:val="00D86703"/>
    <w:pPr>
      <w:numPr>
        <w:ilvl w:val="2"/>
      </w:numPr>
    </w:pPr>
  </w:style>
  <w:style w:type="paragraph" w:customStyle="1" w:styleId="StandardPara">
    <w:name w:val="Standard Para"/>
    <w:uiPriority w:val="1"/>
    <w:qFormat/>
    <w:rsid w:val="00DD259F"/>
    <w:pPr>
      <w:spacing w:after="240"/>
    </w:pPr>
  </w:style>
  <w:style w:type="paragraph" w:customStyle="1" w:styleId="Indent1">
    <w:name w:val="Indent 1"/>
    <w:basedOn w:val="StandardPara"/>
    <w:uiPriority w:val="2"/>
    <w:qFormat/>
    <w:rsid w:val="00DD259F"/>
    <w:pPr>
      <w:ind w:left="709"/>
    </w:pPr>
  </w:style>
  <w:style w:type="paragraph" w:styleId="FootnoteText">
    <w:name w:val="footnote text"/>
    <w:basedOn w:val="Normal"/>
    <w:link w:val="FootnoteTextChar"/>
    <w:uiPriority w:val="7"/>
    <w:unhideWhenUsed/>
    <w:rsid w:val="0016560D"/>
    <w:pPr>
      <w:ind w:left="425" w:hanging="425"/>
    </w:pPr>
    <w:rPr>
      <w:sz w:val="20"/>
    </w:rPr>
  </w:style>
  <w:style w:type="paragraph" w:customStyle="1" w:styleId="Indent2">
    <w:name w:val="Indent 2"/>
    <w:basedOn w:val="Indent1"/>
    <w:uiPriority w:val="2"/>
    <w:qFormat/>
    <w:rsid w:val="004178D3"/>
    <w:pPr>
      <w:ind w:left="1418"/>
    </w:pPr>
  </w:style>
  <w:style w:type="paragraph" w:styleId="Header">
    <w:name w:val="header"/>
    <w:basedOn w:val="Normal"/>
    <w:link w:val="HeaderChar"/>
    <w:uiPriority w:val="99"/>
    <w:rsid w:val="00F5519D"/>
    <w:pPr>
      <w:tabs>
        <w:tab w:val="center" w:pos="4536"/>
        <w:tab w:val="right" w:pos="9072"/>
      </w:tabs>
    </w:pPr>
    <w:rPr>
      <w:sz w:val="20"/>
    </w:rPr>
  </w:style>
  <w:style w:type="paragraph" w:styleId="Footer">
    <w:name w:val="footer"/>
    <w:basedOn w:val="Normal"/>
    <w:link w:val="FooterChar"/>
    <w:uiPriority w:val="99"/>
    <w:rsid w:val="00F5519D"/>
    <w:pPr>
      <w:tabs>
        <w:tab w:val="center" w:pos="4536"/>
        <w:tab w:val="right" w:pos="9072"/>
      </w:tabs>
    </w:pPr>
    <w:rPr>
      <w:sz w:val="20"/>
    </w:rPr>
  </w:style>
  <w:style w:type="paragraph" w:customStyle="1" w:styleId="Indent3">
    <w:name w:val="Indent 3"/>
    <w:basedOn w:val="Indent2"/>
    <w:uiPriority w:val="2"/>
    <w:qFormat/>
    <w:rsid w:val="00DD259F"/>
    <w:pPr>
      <w:ind w:left="2126"/>
    </w:pPr>
  </w:style>
  <w:style w:type="numbering" w:customStyle="1" w:styleId="NumberedParas">
    <w:name w:val="Numbered Paras"/>
    <w:uiPriority w:val="99"/>
    <w:rsid w:val="00DD259F"/>
    <w:pPr>
      <w:numPr>
        <w:numId w:val="16"/>
      </w:numPr>
    </w:pPr>
  </w:style>
  <w:style w:type="paragraph" w:customStyle="1" w:styleId="TableHeading">
    <w:name w:val="TableHeading"/>
    <w:basedOn w:val="Normal"/>
    <w:next w:val="TableRow"/>
    <w:uiPriority w:val="4"/>
    <w:qFormat/>
    <w:rsid w:val="00F5519D"/>
    <w:pPr>
      <w:keepNext/>
      <w:spacing w:before="60" w:after="60"/>
    </w:pPr>
    <w:rPr>
      <w:b/>
    </w:rPr>
  </w:style>
  <w:style w:type="paragraph" w:customStyle="1" w:styleId="TableRow">
    <w:name w:val="TableRow"/>
    <w:basedOn w:val="Normal"/>
    <w:uiPriority w:val="4"/>
    <w:qFormat/>
    <w:rsid w:val="002B7440"/>
    <w:pPr>
      <w:spacing w:before="60" w:after="60"/>
    </w:pPr>
  </w:style>
  <w:style w:type="paragraph" w:styleId="ListParagraph">
    <w:name w:val="List Paragraph"/>
    <w:basedOn w:val="Normal"/>
    <w:uiPriority w:val="34"/>
    <w:qFormat/>
    <w:rsid w:val="00404FB0"/>
    <w:pPr>
      <w:ind w:left="720"/>
      <w:contextualSpacing/>
    </w:pPr>
  </w:style>
  <w:style w:type="paragraph" w:customStyle="1" w:styleId="TableCaption">
    <w:name w:val="TableCaption"/>
    <w:basedOn w:val="Normal"/>
    <w:next w:val="Normal"/>
    <w:uiPriority w:val="4"/>
    <w:qFormat/>
    <w:rsid w:val="006A1562"/>
    <w:pPr>
      <w:keepNext/>
      <w:spacing w:after="120"/>
    </w:pPr>
    <w:rPr>
      <w:b/>
    </w:rPr>
  </w:style>
  <w:style w:type="paragraph" w:styleId="NormalWeb">
    <w:name w:val="Normal (Web)"/>
    <w:basedOn w:val="Normal"/>
    <w:uiPriority w:val="99"/>
    <w:semiHidden/>
    <w:rsid w:val="00804BFA"/>
  </w:style>
  <w:style w:type="character" w:customStyle="1" w:styleId="Heading5Char">
    <w:name w:val="Heading 5 Char"/>
    <w:basedOn w:val="DefaultParagraphFont"/>
    <w:link w:val="Heading5"/>
    <w:rsid w:val="00F5519D"/>
    <w:rPr>
      <w:rFonts w:eastAsiaTheme="majorEastAsia" w:cstheme="majorBidi"/>
      <w:b/>
      <w:bCs/>
      <w:iCs/>
      <w:lang w:eastAsia="en-US"/>
    </w:rPr>
  </w:style>
  <w:style w:type="character" w:customStyle="1" w:styleId="Heading6Char">
    <w:name w:val="Heading 6 Char"/>
    <w:basedOn w:val="DefaultParagraphFont"/>
    <w:link w:val="Heading6"/>
    <w:rsid w:val="00F5519D"/>
    <w:rPr>
      <w:rFonts w:eastAsiaTheme="majorEastAsia" w:cstheme="majorBidi"/>
      <w:b/>
      <w:bCs/>
      <w:i/>
      <w:iCs/>
      <w:lang w:eastAsia="en-US"/>
    </w:rPr>
  </w:style>
  <w:style w:type="character" w:customStyle="1" w:styleId="Heading7Char">
    <w:name w:val="Heading 7 Char"/>
    <w:basedOn w:val="DefaultParagraphFont"/>
    <w:link w:val="Heading7"/>
    <w:rsid w:val="00F5519D"/>
    <w:rPr>
      <w:rFonts w:eastAsiaTheme="majorEastAsia" w:cstheme="majorBidi"/>
      <w:bCs/>
      <w:i/>
      <w:lang w:eastAsia="en-US"/>
    </w:rPr>
  </w:style>
  <w:style w:type="paragraph" w:customStyle="1" w:styleId="BulletPara1">
    <w:name w:val="Bullet Para 1"/>
    <w:basedOn w:val="StandardPara"/>
    <w:uiPriority w:val="3"/>
    <w:qFormat/>
    <w:rsid w:val="007B343F"/>
    <w:pPr>
      <w:numPr>
        <w:numId w:val="20"/>
      </w:numPr>
    </w:pPr>
  </w:style>
  <w:style w:type="paragraph" w:customStyle="1" w:styleId="BulletPara2">
    <w:name w:val="Bullet Para 2"/>
    <w:basedOn w:val="BulletPara1"/>
    <w:uiPriority w:val="3"/>
    <w:qFormat/>
    <w:rsid w:val="007B343F"/>
    <w:pPr>
      <w:numPr>
        <w:ilvl w:val="1"/>
      </w:numPr>
    </w:pPr>
  </w:style>
  <w:style w:type="paragraph" w:customStyle="1" w:styleId="BulletPara3">
    <w:name w:val="Bullet Para 3"/>
    <w:basedOn w:val="BulletPara2"/>
    <w:uiPriority w:val="3"/>
    <w:qFormat/>
    <w:rsid w:val="007B343F"/>
    <w:pPr>
      <w:numPr>
        <w:ilvl w:val="2"/>
      </w:numPr>
    </w:pPr>
  </w:style>
  <w:style w:type="numbering" w:customStyle="1" w:styleId="BulletedParas">
    <w:name w:val="Bulleted Paras"/>
    <w:uiPriority w:val="99"/>
    <w:rsid w:val="007B343F"/>
    <w:pPr>
      <w:numPr>
        <w:numId w:val="17"/>
      </w:numPr>
    </w:pPr>
  </w:style>
  <w:style w:type="paragraph" w:customStyle="1" w:styleId="AppendixHeading">
    <w:name w:val="Appendix Heading"/>
    <w:basedOn w:val="StandardPara"/>
    <w:next w:val="StandardPara"/>
    <w:uiPriority w:val="9"/>
    <w:qFormat/>
    <w:rsid w:val="00FA613A"/>
    <w:pPr>
      <w:keepNext/>
      <w:spacing w:after="480"/>
    </w:pPr>
    <w:rPr>
      <w:b/>
      <w:caps/>
      <w:sz w:val="32"/>
    </w:rPr>
  </w:style>
  <w:style w:type="character" w:styleId="FootnoteReference">
    <w:name w:val="footnote reference"/>
    <w:basedOn w:val="DefaultParagraphFont"/>
    <w:uiPriority w:val="9"/>
    <w:semiHidden/>
    <w:unhideWhenUsed/>
    <w:rsid w:val="0016560D"/>
    <w:rPr>
      <w:rFonts w:ascii="Times New Roman" w:hAnsi="Times New Roman"/>
      <w:b w:val="0"/>
      <w:i w:val="0"/>
      <w:sz w:val="24"/>
      <w:vertAlign w:val="superscript"/>
    </w:rPr>
  </w:style>
  <w:style w:type="character" w:styleId="EndnoteReference">
    <w:name w:val="endnote reference"/>
    <w:basedOn w:val="DefaultParagraphFont"/>
    <w:uiPriority w:val="8"/>
    <w:semiHidden/>
    <w:unhideWhenUsed/>
    <w:rsid w:val="0016560D"/>
    <w:rPr>
      <w:rFonts w:ascii="Times New Roman" w:hAnsi="Times New Roman"/>
      <w:b w:val="0"/>
      <w:i w:val="0"/>
      <w:sz w:val="24"/>
      <w:vertAlign w:val="superscript"/>
    </w:rPr>
  </w:style>
  <w:style w:type="paragraph" w:styleId="EndnoteText">
    <w:name w:val="endnote text"/>
    <w:basedOn w:val="Normal"/>
    <w:link w:val="EndnoteTextChar"/>
    <w:uiPriority w:val="8"/>
    <w:semiHidden/>
    <w:unhideWhenUsed/>
    <w:rsid w:val="0016560D"/>
    <w:pPr>
      <w:ind w:left="425" w:hanging="425"/>
    </w:pPr>
    <w:rPr>
      <w:sz w:val="20"/>
      <w:szCs w:val="20"/>
    </w:rPr>
  </w:style>
  <w:style w:type="character" w:customStyle="1" w:styleId="EndnoteTextChar">
    <w:name w:val="Endnote Text Char"/>
    <w:basedOn w:val="DefaultParagraphFont"/>
    <w:link w:val="EndnoteText"/>
    <w:uiPriority w:val="8"/>
    <w:semiHidden/>
    <w:rsid w:val="0016560D"/>
    <w:rPr>
      <w:sz w:val="20"/>
      <w:szCs w:val="20"/>
    </w:rPr>
  </w:style>
  <w:style w:type="paragraph" w:styleId="TOC1">
    <w:name w:val="toc 1"/>
    <w:basedOn w:val="Normal"/>
    <w:autoRedefine/>
    <w:uiPriority w:val="8"/>
    <w:semiHidden/>
    <w:unhideWhenUsed/>
    <w:rsid w:val="0016560D"/>
    <w:pPr>
      <w:tabs>
        <w:tab w:val="right" w:leader="dot" w:pos="9072"/>
      </w:tabs>
      <w:spacing w:before="240" w:after="120"/>
      <w:ind w:right="1134"/>
    </w:pPr>
    <w:rPr>
      <w:b/>
      <w:sz w:val="28"/>
    </w:rPr>
  </w:style>
  <w:style w:type="paragraph" w:styleId="TOC2">
    <w:name w:val="toc 2"/>
    <w:basedOn w:val="TOC1"/>
    <w:autoRedefine/>
    <w:uiPriority w:val="8"/>
    <w:semiHidden/>
    <w:unhideWhenUsed/>
    <w:rsid w:val="0016560D"/>
    <w:pPr>
      <w:spacing w:before="0"/>
    </w:pPr>
    <w:rPr>
      <w:sz w:val="24"/>
    </w:rPr>
  </w:style>
  <w:style w:type="paragraph" w:styleId="TOC3">
    <w:name w:val="toc 3"/>
    <w:basedOn w:val="TOC2"/>
    <w:autoRedefine/>
    <w:uiPriority w:val="8"/>
    <w:semiHidden/>
    <w:unhideWhenUsed/>
    <w:rsid w:val="0016560D"/>
    <w:rPr>
      <w:b w:val="0"/>
    </w:rPr>
  </w:style>
  <w:style w:type="paragraph" w:styleId="TOC4">
    <w:name w:val="toc 4"/>
    <w:basedOn w:val="TOC3"/>
    <w:autoRedefine/>
    <w:uiPriority w:val="8"/>
    <w:semiHidden/>
    <w:unhideWhenUsed/>
    <w:rsid w:val="0016560D"/>
    <w:pPr>
      <w:spacing w:after="0"/>
      <w:ind w:left="567"/>
    </w:pPr>
  </w:style>
  <w:style w:type="paragraph" w:styleId="TOC5">
    <w:name w:val="toc 5"/>
    <w:basedOn w:val="TOC4"/>
    <w:autoRedefine/>
    <w:uiPriority w:val="8"/>
    <w:semiHidden/>
    <w:unhideWhenUsed/>
    <w:rsid w:val="0016560D"/>
    <w:pPr>
      <w:ind w:left="1134"/>
    </w:pPr>
  </w:style>
  <w:style w:type="paragraph" w:styleId="TOC6">
    <w:name w:val="toc 6"/>
    <w:basedOn w:val="TOC5"/>
    <w:autoRedefine/>
    <w:uiPriority w:val="8"/>
    <w:semiHidden/>
    <w:unhideWhenUsed/>
    <w:rsid w:val="0016560D"/>
    <w:pPr>
      <w:ind w:left="1701"/>
    </w:pPr>
  </w:style>
  <w:style w:type="paragraph" w:styleId="TOC7">
    <w:name w:val="toc 7"/>
    <w:basedOn w:val="TOC6"/>
    <w:autoRedefine/>
    <w:uiPriority w:val="8"/>
    <w:semiHidden/>
    <w:unhideWhenUsed/>
    <w:rsid w:val="0016560D"/>
    <w:pPr>
      <w:ind w:left="2268"/>
    </w:pPr>
  </w:style>
  <w:style w:type="paragraph" w:styleId="TOCHeading">
    <w:name w:val="TOC Heading"/>
    <w:basedOn w:val="StandardPara"/>
    <w:next w:val="StandardPara"/>
    <w:uiPriority w:val="8"/>
    <w:qFormat/>
    <w:rsid w:val="0016560D"/>
    <w:pPr>
      <w:keepNext/>
      <w:spacing w:after="480"/>
    </w:pPr>
    <w:rPr>
      <w:rFonts w:eastAsiaTheme="majorEastAsia" w:cstheme="majorBidi"/>
      <w:b/>
      <w:caps/>
      <w:sz w:val="32"/>
      <w:szCs w:val="32"/>
    </w:rPr>
  </w:style>
  <w:style w:type="paragraph" w:customStyle="1" w:styleId="ActionHeading">
    <w:name w:val="Action Heading"/>
    <w:basedOn w:val="StandardPara"/>
    <w:next w:val="StandardPara"/>
    <w:uiPriority w:val="10"/>
    <w:qFormat/>
    <w:rsid w:val="00FA613A"/>
    <w:pPr>
      <w:keepNext/>
      <w:ind w:left="709"/>
    </w:pPr>
    <w:rPr>
      <w:u w:val="single"/>
    </w:rPr>
  </w:style>
  <w:style w:type="paragraph" w:customStyle="1" w:styleId="IssueHeading">
    <w:name w:val="IssueHeading"/>
    <w:basedOn w:val="Normal"/>
    <w:next w:val="Indent1"/>
    <w:uiPriority w:val="11"/>
    <w:qFormat/>
    <w:rsid w:val="008467B2"/>
    <w:pPr>
      <w:keepNext/>
      <w:spacing w:after="240"/>
      <w:ind w:left="709"/>
    </w:pPr>
    <w:rPr>
      <w:lang w:eastAsia="en-US"/>
    </w:rPr>
  </w:style>
  <w:style w:type="numbering" w:customStyle="1" w:styleId="IssueParas">
    <w:name w:val="Issue Paras"/>
    <w:uiPriority w:val="99"/>
    <w:rsid w:val="008467B2"/>
    <w:pPr>
      <w:numPr>
        <w:numId w:val="25"/>
      </w:numPr>
    </w:pPr>
  </w:style>
  <w:style w:type="paragraph" w:customStyle="1" w:styleId="QuestionHeading">
    <w:name w:val="QuestionHeading"/>
    <w:basedOn w:val="Normal"/>
    <w:next w:val="QuestionPara"/>
    <w:uiPriority w:val="11"/>
    <w:rsid w:val="008467B2"/>
    <w:pPr>
      <w:keepNext/>
      <w:pBdr>
        <w:top w:val="single" w:sz="4" w:space="6" w:color="auto"/>
        <w:left w:val="single" w:sz="4" w:space="3" w:color="auto"/>
        <w:bottom w:val="single" w:sz="4" w:space="6" w:color="auto"/>
        <w:right w:val="single" w:sz="4" w:space="3" w:color="auto"/>
      </w:pBdr>
      <w:spacing w:after="240"/>
    </w:pPr>
    <w:rPr>
      <w:b/>
      <w:szCs w:val="20"/>
      <w:lang w:eastAsia="en-US"/>
    </w:rPr>
  </w:style>
  <w:style w:type="paragraph" w:customStyle="1" w:styleId="QuestionPara">
    <w:name w:val="QuestionPara"/>
    <w:basedOn w:val="QuestionHeading"/>
    <w:uiPriority w:val="11"/>
    <w:rsid w:val="008467B2"/>
    <w:pPr>
      <w:keepNext w:val="0"/>
      <w:numPr>
        <w:numId w:val="31"/>
      </w:numPr>
    </w:pPr>
    <w:rPr>
      <w:b w:val="0"/>
    </w:rPr>
  </w:style>
  <w:style w:type="numbering" w:customStyle="1" w:styleId="QuestionParas">
    <w:name w:val="Question Paras"/>
    <w:uiPriority w:val="99"/>
    <w:rsid w:val="008467B2"/>
    <w:pPr>
      <w:numPr>
        <w:numId w:val="31"/>
      </w:numPr>
    </w:pPr>
  </w:style>
  <w:style w:type="paragraph" w:styleId="Date">
    <w:name w:val="Date"/>
    <w:basedOn w:val="Normal"/>
    <w:next w:val="Normal"/>
    <w:link w:val="DateChar"/>
    <w:uiPriority w:val="99"/>
    <w:semiHidden/>
    <w:qFormat/>
    <w:rsid w:val="0002226F"/>
    <w:pPr>
      <w:spacing w:before="480" w:after="480"/>
    </w:pPr>
    <w:rPr>
      <w:szCs w:val="20"/>
      <w:lang w:eastAsia="en-US"/>
    </w:rPr>
  </w:style>
  <w:style w:type="character" w:customStyle="1" w:styleId="DateChar">
    <w:name w:val="Date Char"/>
    <w:basedOn w:val="DefaultParagraphFont"/>
    <w:link w:val="Date"/>
    <w:uiPriority w:val="99"/>
    <w:semiHidden/>
    <w:rsid w:val="0002226F"/>
    <w:rPr>
      <w:szCs w:val="20"/>
      <w:lang w:eastAsia="en-US"/>
    </w:rPr>
  </w:style>
  <w:style w:type="paragraph" w:customStyle="1" w:styleId="AuthorName">
    <w:name w:val="AuthorName"/>
    <w:basedOn w:val="Normal"/>
    <w:uiPriority w:val="6"/>
    <w:qFormat/>
    <w:rsid w:val="0002226F"/>
    <w:rPr>
      <w:szCs w:val="20"/>
      <w:lang w:eastAsia="en-US"/>
    </w:rPr>
  </w:style>
  <w:style w:type="numbering" w:customStyle="1" w:styleId="AASBBullets">
    <w:name w:val="AASB Bullets"/>
    <w:uiPriority w:val="99"/>
    <w:rsid w:val="0002226F"/>
    <w:pPr>
      <w:numPr>
        <w:numId w:val="32"/>
      </w:numPr>
    </w:pPr>
  </w:style>
  <w:style w:type="numbering" w:customStyle="1" w:styleId="AASBNumbers">
    <w:name w:val="AASB Numbers"/>
    <w:uiPriority w:val="99"/>
    <w:rsid w:val="0002226F"/>
    <w:pPr>
      <w:numPr>
        <w:numId w:val="33"/>
      </w:numPr>
    </w:pPr>
  </w:style>
  <w:style w:type="paragraph" w:customStyle="1" w:styleId="Bullet1">
    <w:name w:val="Bullet1"/>
    <w:basedOn w:val="Normal"/>
    <w:uiPriority w:val="4"/>
    <w:qFormat/>
    <w:rsid w:val="0002226F"/>
    <w:pPr>
      <w:numPr>
        <w:numId w:val="35"/>
      </w:numPr>
      <w:spacing w:after="240"/>
      <w:outlineLvl w:val="0"/>
    </w:pPr>
    <w:rPr>
      <w:szCs w:val="20"/>
      <w:lang w:eastAsia="en-US"/>
    </w:rPr>
  </w:style>
  <w:style w:type="paragraph" w:customStyle="1" w:styleId="Bullet2">
    <w:name w:val="Bullet2"/>
    <w:basedOn w:val="Bullet1"/>
    <w:uiPriority w:val="4"/>
    <w:qFormat/>
    <w:rsid w:val="0002226F"/>
    <w:pPr>
      <w:numPr>
        <w:ilvl w:val="1"/>
      </w:numPr>
      <w:outlineLvl w:val="1"/>
    </w:pPr>
  </w:style>
  <w:style w:type="paragraph" w:customStyle="1" w:styleId="Bullet3">
    <w:name w:val="Bullet3"/>
    <w:basedOn w:val="Bullet2"/>
    <w:uiPriority w:val="4"/>
    <w:qFormat/>
    <w:rsid w:val="0002226F"/>
    <w:pPr>
      <w:numPr>
        <w:ilvl w:val="2"/>
      </w:numPr>
      <w:outlineLvl w:val="2"/>
    </w:pPr>
  </w:style>
  <w:style w:type="character" w:customStyle="1" w:styleId="FootnoteTextChar">
    <w:name w:val="Footnote Text Char"/>
    <w:basedOn w:val="DefaultParagraphFont"/>
    <w:link w:val="FootnoteText"/>
    <w:uiPriority w:val="7"/>
    <w:rsid w:val="0002226F"/>
    <w:rPr>
      <w:sz w:val="20"/>
    </w:rPr>
  </w:style>
  <w:style w:type="paragraph" w:customStyle="1" w:styleId="NoNumPlain1">
    <w:name w:val="NoNum Plain1"/>
    <w:basedOn w:val="Normal"/>
    <w:uiPriority w:val="2"/>
    <w:qFormat/>
    <w:rsid w:val="0002226F"/>
    <w:pPr>
      <w:spacing w:after="240"/>
    </w:pPr>
    <w:rPr>
      <w:szCs w:val="20"/>
      <w:lang w:eastAsia="en-US"/>
    </w:rPr>
  </w:style>
  <w:style w:type="paragraph" w:customStyle="1" w:styleId="NumPlain1">
    <w:name w:val="Num Plain1"/>
    <w:basedOn w:val="Normal"/>
    <w:qFormat/>
    <w:rsid w:val="0002226F"/>
    <w:pPr>
      <w:numPr>
        <w:numId w:val="33"/>
      </w:numPr>
      <w:spacing w:after="240"/>
      <w:outlineLvl w:val="0"/>
    </w:pPr>
    <w:rPr>
      <w:szCs w:val="20"/>
      <w:lang w:eastAsia="en-US"/>
    </w:rPr>
  </w:style>
  <w:style w:type="paragraph" w:customStyle="1" w:styleId="NumPlain2">
    <w:name w:val="Num Plain2"/>
    <w:basedOn w:val="NumPlain1"/>
    <w:link w:val="NumPlain2Char"/>
    <w:uiPriority w:val="2"/>
    <w:qFormat/>
    <w:rsid w:val="0002226F"/>
    <w:pPr>
      <w:numPr>
        <w:ilvl w:val="1"/>
      </w:numPr>
      <w:outlineLvl w:val="1"/>
    </w:pPr>
  </w:style>
  <w:style w:type="paragraph" w:customStyle="1" w:styleId="NumPlain3">
    <w:name w:val="Num Plain3"/>
    <w:basedOn w:val="NumPlain2"/>
    <w:qFormat/>
    <w:rsid w:val="0002226F"/>
    <w:pPr>
      <w:numPr>
        <w:ilvl w:val="2"/>
      </w:numPr>
      <w:outlineLvl w:val="2"/>
    </w:pPr>
  </w:style>
  <w:style w:type="character" w:customStyle="1" w:styleId="HeaderChar">
    <w:name w:val="Header Char"/>
    <w:basedOn w:val="DefaultParagraphFont"/>
    <w:link w:val="Header"/>
    <w:uiPriority w:val="99"/>
    <w:rsid w:val="0002226F"/>
    <w:rPr>
      <w:sz w:val="20"/>
    </w:rPr>
  </w:style>
  <w:style w:type="character" w:customStyle="1" w:styleId="FooterChar">
    <w:name w:val="Footer Char"/>
    <w:basedOn w:val="DefaultParagraphFont"/>
    <w:link w:val="Footer"/>
    <w:uiPriority w:val="99"/>
    <w:rsid w:val="0002226F"/>
    <w:rPr>
      <w:sz w:val="20"/>
    </w:rPr>
  </w:style>
  <w:style w:type="table" w:styleId="TableGrid">
    <w:name w:val="Table Grid"/>
    <w:basedOn w:val="TableNormal"/>
    <w:rsid w:val="0002226F"/>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2226F"/>
    <w:rPr>
      <w:color w:val="0000FF" w:themeColor="hyperlink"/>
      <w:u w:val="single"/>
    </w:rPr>
  </w:style>
  <w:style w:type="paragraph" w:styleId="BodyText">
    <w:name w:val="Body Text"/>
    <w:basedOn w:val="Normal"/>
    <w:link w:val="BodyTextChar"/>
    <w:uiPriority w:val="99"/>
    <w:unhideWhenUsed/>
    <w:rsid w:val="0002226F"/>
    <w:pPr>
      <w:spacing w:after="160" w:line="259" w:lineRule="auto"/>
    </w:pPr>
    <w:rPr>
      <w:rFonts w:asciiTheme="minorHAnsi" w:eastAsiaTheme="minorHAnsi" w:hAnsiTheme="minorHAnsi" w:cstheme="minorBidi"/>
      <w:b/>
      <w:sz w:val="22"/>
      <w:szCs w:val="22"/>
      <w:lang w:eastAsia="en-US"/>
    </w:rPr>
  </w:style>
  <w:style w:type="character" w:customStyle="1" w:styleId="BodyTextChar">
    <w:name w:val="Body Text Char"/>
    <w:basedOn w:val="DefaultParagraphFont"/>
    <w:link w:val="BodyText"/>
    <w:uiPriority w:val="99"/>
    <w:rsid w:val="0002226F"/>
    <w:rPr>
      <w:rFonts w:asciiTheme="minorHAnsi" w:eastAsiaTheme="minorHAnsi" w:hAnsiTheme="minorHAnsi" w:cstheme="minorBidi"/>
      <w:b/>
      <w:sz w:val="22"/>
      <w:szCs w:val="22"/>
      <w:lang w:eastAsia="en-US"/>
    </w:rPr>
  </w:style>
  <w:style w:type="paragraph" w:customStyle="1" w:styleId="Default">
    <w:name w:val="Default"/>
    <w:rsid w:val="0002226F"/>
    <w:pPr>
      <w:autoSpaceDE w:val="0"/>
      <w:autoSpaceDN w:val="0"/>
      <w:adjustRightInd w:val="0"/>
    </w:pPr>
    <w:rPr>
      <w:rFonts w:ascii="Proxima Nova" w:hAnsi="Proxima Nova" w:cs="Proxima Nova"/>
      <w:color w:val="000000"/>
    </w:rPr>
  </w:style>
  <w:style w:type="paragraph" w:customStyle="1" w:styleId="Re">
    <w:name w:val="Re"/>
    <w:basedOn w:val="Normal"/>
    <w:uiPriority w:val="6"/>
    <w:qFormat/>
    <w:rsid w:val="00B009CD"/>
    <w:pPr>
      <w:spacing w:after="240"/>
      <w:jc w:val="center"/>
    </w:pPr>
    <w:rPr>
      <w:b/>
      <w:szCs w:val="20"/>
      <w:lang w:eastAsia="en-US"/>
    </w:rPr>
  </w:style>
  <w:style w:type="character" w:customStyle="1" w:styleId="NumPlain2Char">
    <w:name w:val="Num Plain2 Char"/>
    <w:basedOn w:val="DefaultParagraphFont"/>
    <w:link w:val="NumPlain2"/>
    <w:uiPriority w:val="2"/>
    <w:rsid w:val="00FF1677"/>
    <w:rPr>
      <w:szCs w:val="20"/>
      <w:lang w:eastAsia="en-US"/>
    </w:rPr>
  </w:style>
  <w:style w:type="character" w:styleId="CommentReference">
    <w:name w:val="annotation reference"/>
    <w:basedOn w:val="DefaultParagraphFont"/>
    <w:uiPriority w:val="5"/>
    <w:semiHidden/>
    <w:unhideWhenUsed/>
    <w:rsid w:val="009F31E5"/>
    <w:rPr>
      <w:sz w:val="16"/>
      <w:szCs w:val="16"/>
    </w:rPr>
  </w:style>
  <w:style w:type="paragraph" w:styleId="CommentText">
    <w:name w:val="annotation text"/>
    <w:basedOn w:val="Normal"/>
    <w:link w:val="CommentTextChar"/>
    <w:uiPriority w:val="5"/>
    <w:unhideWhenUsed/>
    <w:rsid w:val="009F31E5"/>
    <w:rPr>
      <w:sz w:val="20"/>
      <w:szCs w:val="20"/>
    </w:rPr>
  </w:style>
  <w:style w:type="character" w:customStyle="1" w:styleId="CommentTextChar">
    <w:name w:val="Comment Text Char"/>
    <w:basedOn w:val="DefaultParagraphFont"/>
    <w:link w:val="CommentText"/>
    <w:uiPriority w:val="5"/>
    <w:rsid w:val="009F31E5"/>
    <w:rPr>
      <w:sz w:val="20"/>
      <w:szCs w:val="20"/>
    </w:rPr>
  </w:style>
  <w:style w:type="paragraph" w:styleId="CommentSubject">
    <w:name w:val="annotation subject"/>
    <w:basedOn w:val="CommentText"/>
    <w:next w:val="CommentText"/>
    <w:link w:val="CommentSubjectChar"/>
    <w:uiPriority w:val="5"/>
    <w:semiHidden/>
    <w:unhideWhenUsed/>
    <w:rsid w:val="009F31E5"/>
    <w:rPr>
      <w:b/>
      <w:bCs/>
    </w:rPr>
  </w:style>
  <w:style w:type="character" w:customStyle="1" w:styleId="CommentSubjectChar">
    <w:name w:val="Comment Subject Char"/>
    <w:basedOn w:val="CommentTextChar"/>
    <w:link w:val="CommentSubject"/>
    <w:uiPriority w:val="5"/>
    <w:semiHidden/>
    <w:rsid w:val="009F31E5"/>
    <w:rPr>
      <w:b/>
      <w:bCs/>
      <w:sz w:val="20"/>
      <w:szCs w:val="20"/>
    </w:rPr>
  </w:style>
  <w:style w:type="paragraph" w:styleId="BalloonText">
    <w:name w:val="Balloon Text"/>
    <w:basedOn w:val="Normal"/>
    <w:link w:val="BalloonTextChar"/>
    <w:uiPriority w:val="6"/>
    <w:semiHidden/>
    <w:unhideWhenUsed/>
    <w:rsid w:val="009F31E5"/>
    <w:rPr>
      <w:rFonts w:ascii="Segoe UI" w:hAnsi="Segoe UI" w:cs="Segoe UI"/>
      <w:sz w:val="18"/>
      <w:szCs w:val="18"/>
    </w:rPr>
  </w:style>
  <w:style w:type="character" w:customStyle="1" w:styleId="BalloonTextChar">
    <w:name w:val="Balloon Text Char"/>
    <w:basedOn w:val="DefaultParagraphFont"/>
    <w:link w:val="BalloonText"/>
    <w:uiPriority w:val="6"/>
    <w:semiHidden/>
    <w:rsid w:val="009F31E5"/>
    <w:rPr>
      <w:rFonts w:ascii="Segoe UI" w:hAnsi="Segoe UI" w:cs="Segoe UI"/>
      <w:sz w:val="18"/>
      <w:szCs w:val="18"/>
    </w:rPr>
  </w:style>
  <w:style w:type="character" w:styleId="FollowedHyperlink">
    <w:name w:val="FollowedHyperlink"/>
    <w:basedOn w:val="DefaultParagraphFont"/>
    <w:uiPriority w:val="5"/>
    <w:semiHidden/>
    <w:unhideWhenUsed/>
    <w:rsid w:val="004766CD"/>
    <w:rPr>
      <w:color w:val="800080" w:themeColor="followedHyperlink"/>
      <w:u w:val="single"/>
    </w:rPr>
  </w:style>
  <w:style w:type="character" w:customStyle="1" w:styleId="UnresolvedMention1">
    <w:name w:val="Unresolved Mention1"/>
    <w:basedOn w:val="DefaultParagraphFont"/>
    <w:uiPriority w:val="99"/>
    <w:semiHidden/>
    <w:unhideWhenUsed/>
    <w:rsid w:val="00887C86"/>
    <w:rPr>
      <w:color w:val="605E5C"/>
      <w:shd w:val="clear" w:color="auto" w:fill="E1DFDD"/>
    </w:rPr>
  </w:style>
  <w:style w:type="character" w:customStyle="1" w:styleId="UnresolvedMention">
    <w:name w:val="Unresolved Mention"/>
    <w:basedOn w:val="DefaultParagraphFont"/>
    <w:uiPriority w:val="99"/>
    <w:semiHidden/>
    <w:unhideWhenUsed/>
    <w:rsid w:val="00124A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528550">
      <w:bodyDiv w:val="1"/>
      <w:marLeft w:val="0"/>
      <w:marRight w:val="0"/>
      <w:marTop w:val="0"/>
      <w:marBottom w:val="0"/>
      <w:divBdr>
        <w:top w:val="none" w:sz="0" w:space="0" w:color="auto"/>
        <w:left w:val="none" w:sz="0" w:space="0" w:color="auto"/>
        <w:bottom w:val="none" w:sz="0" w:space="0" w:color="auto"/>
        <w:right w:val="none" w:sz="0" w:space="0" w:color="auto"/>
      </w:divBdr>
    </w:div>
    <w:div w:id="352994823">
      <w:bodyDiv w:val="1"/>
      <w:marLeft w:val="0"/>
      <w:marRight w:val="0"/>
      <w:marTop w:val="0"/>
      <w:marBottom w:val="0"/>
      <w:divBdr>
        <w:top w:val="none" w:sz="0" w:space="0" w:color="auto"/>
        <w:left w:val="none" w:sz="0" w:space="0" w:color="auto"/>
        <w:bottom w:val="none" w:sz="0" w:space="0" w:color="auto"/>
        <w:right w:val="none" w:sz="0" w:space="0" w:color="auto"/>
      </w:divBdr>
    </w:div>
    <w:div w:id="815728867">
      <w:bodyDiv w:val="1"/>
      <w:marLeft w:val="0"/>
      <w:marRight w:val="0"/>
      <w:marTop w:val="0"/>
      <w:marBottom w:val="0"/>
      <w:divBdr>
        <w:top w:val="none" w:sz="0" w:space="0" w:color="auto"/>
        <w:left w:val="none" w:sz="0" w:space="0" w:color="auto"/>
        <w:bottom w:val="none" w:sz="0" w:space="0" w:color="auto"/>
        <w:right w:val="none" w:sz="0" w:space="0" w:color="auto"/>
      </w:divBdr>
    </w:div>
    <w:div w:id="1245141464">
      <w:bodyDiv w:val="1"/>
      <w:marLeft w:val="0"/>
      <w:marRight w:val="0"/>
      <w:marTop w:val="0"/>
      <w:marBottom w:val="0"/>
      <w:divBdr>
        <w:top w:val="none" w:sz="0" w:space="0" w:color="auto"/>
        <w:left w:val="none" w:sz="0" w:space="0" w:color="auto"/>
        <w:bottom w:val="none" w:sz="0" w:space="0" w:color="auto"/>
        <w:right w:val="none" w:sz="0" w:space="0" w:color="auto"/>
      </w:divBdr>
    </w:div>
    <w:div w:id="1612207504">
      <w:bodyDiv w:val="1"/>
      <w:marLeft w:val="0"/>
      <w:marRight w:val="0"/>
      <w:marTop w:val="0"/>
      <w:marBottom w:val="0"/>
      <w:divBdr>
        <w:top w:val="none" w:sz="0" w:space="0" w:color="auto"/>
        <w:left w:val="none" w:sz="0" w:space="0" w:color="auto"/>
        <w:bottom w:val="none" w:sz="0" w:space="0" w:color="auto"/>
        <w:right w:val="none" w:sz="0" w:space="0" w:color="auto"/>
      </w:divBdr>
    </w:div>
    <w:div w:id="1629160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hresholds@treasury.gov.au"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kkendall@aasb.gov.au" TargetMode="External"/><Relationship Id="rId4" Type="http://schemas.openxmlformats.org/officeDocument/2006/relationships/settings" Target="settings.xml"/><Relationship Id="rId9" Type="http://schemas.openxmlformats.org/officeDocument/2006/relationships/hyperlink" Target="mailto:fhousa@aasb.gov.au" TargetMode="Externa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s://www.aasb.gov.au/admin/file/content102/c3/PS_AFR-NFP_03-21.pdf" TargetMode="External"/><Relationship Id="rId1" Type="http://schemas.openxmlformats.org/officeDocument/2006/relationships/hyperlink" Target="https://www.aasb.gov.au/admin/file/content102/c3/AASB_submission_to_ACNC_legislative_review_1564111762844.pdf"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E630ED-7E48-4C0E-AEEF-6DF985631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29</Words>
  <Characters>523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Submission to the Increasing harmonised financial reporting thresholds for ACNC registered charities consultation</vt:lpstr>
    </vt:vector>
  </TitlesOfParts>
  <Company/>
  <LinksUpToDate>false</LinksUpToDate>
  <CharactersWithSpaces>6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to the Increasing harmonised financial reporting thresholds for ACNC registered charities consultation</dc:title>
  <dc:subject/>
  <dc:creator/>
  <cp:keywords/>
  <dc:description/>
  <cp:lastModifiedBy/>
  <cp:revision>1</cp:revision>
  <dcterms:created xsi:type="dcterms:W3CDTF">2021-03-29T05:06:00Z</dcterms:created>
  <dcterms:modified xsi:type="dcterms:W3CDTF">2021-03-29T05:06:00Z</dcterms:modified>
</cp:coreProperties>
</file>